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9D7" w14:textId="1DFEF074" w:rsidR="00425C5C" w:rsidRDefault="00747B55" w:rsidP="00425C5C">
      <w:r>
        <w:rPr>
          <w:noProof/>
        </w:rPr>
        <w:drawing>
          <wp:anchor distT="0" distB="0" distL="114300" distR="114300" simplePos="0" relativeHeight="251667456" behindDoc="1" locked="0" layoutInCell="1" allowOverlap="1" wp14:anchorId="5A4AEBCD" wp14:editId="57ED8ECA">
            <wp:simplePos x="0" y="0"/>
            <wp:positionH relativeFrom="column">
              <wp:posOffset>4604117</wp:posOffset>
            </wp:positionH>
            <wp:positionV relativeFrom="paragraph">
              <wp:posOffset>6967578</wp:posOffset>
            </wp:positionV>
            <wp:extent cx="2639060" cy="2320006"/>
            <wp:effectExtent l="0" t="0" r="0" b="4445"/>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Icon&#10;&#10;Description automatically generated"/>
                    <pic:cNvPicPr/>
                  </pic:nvPicPr>
                  <pic:blipFill rotWithShape="1">
                    <a:blip r:embed="rId8">
                      <a:alphaModFix amt="28000"/>
                      <a:extLst>
                        <a:ext uri="{28A0092B-C50C-407E-A947-70E740481C1C}">
                          <a14:useLocalDpi xmlns:a14="http://schemas.microsoft.com/office/drawing/2010/main" val="0"/>
                        </a:ext>
                      </a:extLst>
                    </a:blip>
                    <a:srcRect b="17301"/>
                    <a:stretch/>
                  </pic:blipFill>
                  <pic:spPr bwMode="auto">
                    <a:xfrm>
                      <a:off x="0" y="0"/>
                      <a:ext cx="2644880" cy="23251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5AE656E6" wp14:editId="30D20F2F">
            <wp:simplePos x="0" y="0"/>
            <wp:positionH relativeFrom="column">
              <wp:posOffset>1997321</wp:posOffset>
            </wp:positionH>
            <wp:positionV relativeFrom="paragraph">
              <wp:posOffset>8605520</wp:posOffset>
            </wp:positionV>
            <wp:extent cx="513715" cy="513715"/>
            <wp:effectExtent l="0" t="0" r="0" b="635"/>
            <wp:wrapNone/>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con&#10;&#10;Description automatically generated"/>
                    <pic:cNvPicPr/>
                  </pic:nvPicPr>
                  <pic:blipFill>
                    <a:blip r:embed="rId9" cstate="print">
                      <a:alphaModFix amt="63000"/>
                      <a:extLst>
                        <a:ext uri="{28A0092B-C50C-407E-A947-70E740481C1C}">
                          <a14:useLocalDpi xmlns:a14="http://schemas.microsoft.com/office/drawing/2010/main" val="0"/>
                        </a:ext>
                      </a:extLst>
                    </a:blip>
                    <a:stretch>
                      <a:fillRect/>
                    </a:stretch>
                  </pic:blipFill>
                  <pic:spPr>
                    <a:xfrm>
                      <a:off x="0" y="0"/>
                      <a:ext cx="513715" cy="513715"/>
                    </a:xfrm>
                    <a:prstGeom prst="rect">
                      <a:avLst/>
                    </a:prstGeom>
                  </pic:spPr>
                </pic:pic>
              </a:graphicData>
            </a:graphic>
            <wp14:sizeRelH relativeFrom="page">
              <wp14:pctWidth>0</wp14:pctWidth>
            </wp14:sizeRelH>
            <wp14:sizeRelV relativeFrom="page">
              <wp14:pctHeight>0</wp14:pctHeight>
            </wp14:sizeRelV>
          </wp:anchor>
        </w:drawing>
      </w:r>
      <w:r w:rsidR="00673559">
        <w:rPr>
          <w:noProof/>
        </w:rPr>
        <mc:AlternateContent>
          <mc:Choice Requires="wpg">
            <w:drawing>
              <wp:anchor distT="0" distB="0" distL="114300" distR="114300" simplePos="0" relativeHeight="251660288" behindDoc="1" locked="0" layoutInCell="1" allowOverlap="1" wp14:anchorId="39516E25" wp14:editId="44A1A19A">
                <wp:simplePos x="0" y="0"/>
                <wp:positionH relativeFrom="column">
                  <wp:posOffset>-2514015</wp:posOffset>
                </wp:positionH>
                <wp:positionV relativeFrom="page">
                  <wp:posOffset>5322570</wp:posOffset>
                </wp:positionV>
                <wp:extent cx="5322570" cy="4935855"/>
                <wp:effectExtent l="0" t="0" r="30480" b="36195"/>
                <wp:wrapNone/>
                <wp:docPr id="9" name="Graphic 1"/>
                <wp:cNvGraphicFramePr/>
                <a:graphic xmlns:a="http://schemas.openxmlformats.org/drawingml/2006/main">
                  <a:graphicData uri="http://schemas.microsoft.com/office/word/2010/wordprocessingGroup">
                    <wpg:wgp>
                      <wpg:cNvGrpSpPr/>
                      <wpg:grpSpPr>
                        <a:xfrm flipH="1">
                          <a:off x="0" y="0"/>
                          <a:ext cx="5322570" cy="4935855"/>
                          <a:chOff x="0" y="0"/>
                          <a:chExt cx="5944528" cy="5512728"/>
                        </a:xfrm>
                        <a:solidFill>
                          <a:schemeClr val="accent6">
                            <a:lumMod val="75000"/>
                            <a:alpha val="48000"/>
                          </a:schemeClr>
                        </a:solidFill>
                      </wpg:grpSpPr>
                      <wps:wsp>
                        <wps:cNvPr id="10" name="Freeform: Shape 10"/>
                        <wps:cNvSpPr/>
                        <wps:spPr>
                          <a:xfrm flipV="1">
                            <a:off x="0" y="0"/>
                            <a:ext cx="5944528" cy="5512728"/>
                          </a:xfrm>
                          <a:custGeom>
                            <a:avLst/>
                            <a:gdLst>
                              <a:gd name="connsiteX0" fmla="*/ 2254666 w 5944528"/>
                              <a:gd name="connsiteY0" fmla="*/ 5497637 h 5512728"/>
                              <a:gd name="connsiteX1" fmla="*/ 2242593 w 5944528"/>
                              <a:gd name="connsiteY1" fmla="*/ 5488350 h 5512728"/>
                              <a:gd name="connsiteX2" fmla="*/ 2242593 w 5944528"/>
                              <a:gd name="connsiteY2" fmla="*/ 4513221 h 5512728"/>
                              <a:gd name="connsiteX3" fmla="*/ 2242593 w 5944528"/>
                              <a:gd name="connsiteY3" fmla="*/ 3538557 h 5512728"/>
                              <a:gd name="connsiteX4" fmla="*/ 1760605 w 5944528"/>
                              <a:gd name="connsiteY4" fmla="*/ 3538557 h 5512728"/>
                              <a:gd name="connsiteX5" fmla="*/ 1278151 w 5944528"/>
                              <a:gd name="connsiteY5" fmla="*/ 3538557 h 5512728"/>
                              <a:gd name="connsiteX6" fmla="*/ 1269329 w 5944528"/>
                              <a:gd name="connsiteY6" fmla="*/ 3528805 h 5512728"/>
                              <a:gd name="connsiteX7" fmla="*/ 1259113 w 5944528"/>
                              <a:gd name="connsiteY7" fmla="*/ 1875730 h 5512728"/>
                              <a:gd name="connsiteX8" fmla="*/ 1258185 w 5944528"/>
                              <a:gd name="connsiteY8" fmla="*/ 232405 h 5512728"/>
                              <a:gd name="connsiteX9" fmla="*/ 1100772 w 5944528"/>
                              <a:gd name="connsiteY9" fmla="*/ 232405 h 5512728"/>
                              <a:gd name="connsiteX10" fmla="*/ 941038 w 5944528"/>
                              <a:gd name="connsiteY10" fmla="*/ 236120 h 5512728"/>
                              <a:gd name="connsiteX11" fmla="*/ 942895 w 5944528"/>
                              <a:gd name="connsiteY11" fmla="*/ 401892 h 5512728"/>
                              <a:gd name="connsiteX12" fmla="*/ 972149 w 5944528"/>
                              <a:gd name="connsiteY12" fmla="*/ 1606408 h 5512728"/>
                              <a:gd name="connsiteX13" fmla="*/ 962862 w 5944528"/>
                              <a:gd name="connsiteY13" fmla="*/ 1693706 h 5512728"/>
                              <a:gd name="connsiteX14" fmla="*/ 926643 w 5944528"/>
                              <a:gd name="connsiteY14" fmla="*/ 1694634 h 5512728"/>
                              <a:gd name="connsiteX15" fmla="*/ 914570 w 5944528"/>
                              <a:gd name="connsiteY15" fmla="*/ 1635662 h 5512728"/>
                              <a:gd name="connsiteX16" fmla="*/ 911784 w 5944528"/>
                              <a:gd name="connsiteY16" fmla="*/ 1575762 h 5512728"/>
                              <a:gd name="connsiteX17" fmla="*/ 908998 w 5944528"/>
                              <a:gd name="connsiteY17" fmla="*/ 1565082 h 5512728"/>
                              <a:gd name="connsiteX18" fmla="*/ 812415 w 5944528"/>
                              <a:gd name="connsiteY18" fmla="*/ 1568332 h 5512728"/>
                              <a:gd name="connsiteX19" fmla="*/ 716295 w 5944528"/>
                              <a:gd name="connsiteY19" fmla="*/ 1571118 h 5512728"/>
                              <a:gd name="connsiteX20" fmla="*/ 708866 w 5944528"/>
                              <a:gd name="connsiteY20" fmla="*/ 1559974 h 5512728"/>
                              <a:gd name="connsiteX21" fmla="*/ 700972 w 5944528"/>
                              <a:gd name="connsiteY21" fmla="*/ 1499144 h 5512728"/>
                              <a:gd name="connsiteX22" fmla="*/ 700972 w 5944528"/>
                              <a:gd name="connsiteY22" fmla="*/ 1448995 h 5512728"/>
                              <a:gd name="connsiteX23" fmla="*/ 689364 w 5944528"/>
                              <a:gd name="connsiteY23" fmla="*/ 1448995 h 5512728"/>
                              <a:gd name="connsiteX24" fmla="*/ 630856 w 5944528"/>
                              <a:gd name="connsiteY24" fmla="*/ 1386308 h 5512728"/>
                              <a:gd name="connsiteX25" fmla="*/ 585351 w 5944528"/>
                              <a:gd name="connsiteY25" fmla="*/ 1321764 h 5512728"/>
                              <a:gd name="connsiteX26" fmla="*/ 870458 w 5944528"/>
                              <a:gd name="connsiteY26" fmla="*/ 1310619 h 5512728"/>
                              <a:gd name="connsiteX27" fmla="*/ 757622 w 5944528"/>
                              <a:gd name="connsiteY27" fmla="*/ 1444351 h 5512728"/>
                              <a:gd name="connsiteX28" fmla="*/ 751121 w 5944528"/>
                              <a:gd name="connsiteY28" fmla="*/ 1481499 h 5512728"/>
                              <a:gd name="connsiteX29" fmla="*/ 752979 w 5944528"/>
                              <a:gd name="connsiteY29" fmla="*/ 1518647 h 5512728"/>
                              <a:gd name="connsiteX30" fmla="*/ 831917 w 5944528"/>
                              <a:gd name="connsiteY30" fmla="*/ 1518647 h 5512728"/>
                              <a:gd name="connsiteX31" fmla="*/ 911320 w 5944528"/>
                              <a:gd name="connsiteY31" fmla="*/ 1518647 h 5512728"/>
                              <a:gd name="connsiteX32" fmla="*/ 908069 w 5944528"/>
                              <a:gd name="connsiteY32" fmla="*/ 1396988 h 5512728"/>
                              <a:gd name="connsiteX33" fmla="*/ 886710 w 5944528"/>
                              <a:gd name="connsiteY33" fmla="*/ 487796 h 5512728"/>
                              <a:gd name="connsiteX34" fmla="*/ 880673 w 5944528"/>
                              <a:gd name="connsiteY34" fmla="*/ 251908 h 5512728"/>
                              <a:gd name="connsiteX35" fmla="*/ 879744 w 5944528"/>
                              <a:gd name="connsiteY35" fmla="*/ 236120 h 5512728"/>
                              <a:gd name="connsiteX36" fmla="*/ 786876 w 5944528"/>
                              <a:gd name="connsiteY36" fmla="*/ 236584 h 5512728"/>
                              <a:gd name="connsiteX37" fmla="*/ 344356 w 5944528"/>
                              <a:gd name="connsiteY37" fmla="*/ 239835 h 5512728"/>
                              <a:gd name="connsiteX38" fmla="*/ -5759 w 5944528"/>
                              <a:gd name="connsiteY38" fmla="*/ 243085 h 5512728"/>
                              <a:gd name="connsiteX39" fmla="*/ -2044 w 5944528"/>
                              <a:gd name="connsiteY39" fmla="*/ 148358 h 5512728"/>
                              <a:gd name="connsiteX40" fmla="*/ 1670 w 5944528"/>
                              <a:gd name="connsiteY40" fmla="*/ 52703 h 5512728"/>
                              <a:gd name="connsiteX41" fmla="*/ 2497983 w 5944528"/>
                              <a:gd name="connsiteY41" fmla="*/ 28093 h 5512728"/>
                              <a:gd name="connsiteX42" fmla="*/ 3482391 w 5944528"/>
                              <a:gd name="connsiteY42" fmla="*/ 18806 h 5512728"/>
                              <a:gd name="connsiteX43" fmla="*/ 4469122 w 5944528"/>
                              <a:gd name="connsiteY43" fmla="*/ 9519 h 5512728"/>
                              <a:gd name="connsiteX44" fmla="*/ 5688489 w 5944528"/>
                              <a:gd name="connsiteY44" fmla="*/ -2554 h 5512728"/>
                              <a:gd name="connsiteX45" fmla="*/ 5932733 w 5944528"/>
                              <a:gd name="connsiteY45" fmla="*/ -5340 h 5512728"/>
                              <a:gd name="connsiteX46" fmla="*/ 5935519 w 5944528"/>
                              <a:gd name="connsiteY46" fmla="*/ 23449 h 5512728"/>
                              <a:gd name="connsiteX47" fmla="*/ 5938770 w 5944528"/>
                              <a:gd name="connsiteY47" fmla="*/ 118640 h 5512728"/>
                              <a:gd name="connsiteX48" fmla="*/ 5938770 w 5944528"/>
                              <a:gd name="connsiteY48" fmla="*/ 185042 h 5512728"/>
                              <a:gd name="connsiteX49" fmla="*/ 5807825 w 5944528"/>
                              <a:gd name="connsiteY49" fmla="*/ 187828 h 5512728"/>
                              <a:gd name="connsiteX50" fmla="*/ 5154493 w 5944528"/>
                              <a:gd name="connsiteY50" fmla="*/ 195258 h 5512728"/>
                              <a:gd name="connsiteX51" fmla="*/ 4629320 w 5944528"/>
                              <a:gd name="connsiteY51" fmla="*/ 203151 h 5512728"/>
                              <a:gd name="connsiteX52" fmla="*/ 4593102 w 5944528"/>
                              <a:gd name="connsiteY52" fmla="*/ 323882 h 5512728"/>
                              <a:gd name="connsiteX53" fmla="*/ 4559669 w 5944528"/>
                              <a:gd name="connsiteY53" fmla="*/ 440897 h 5512728"/>
                              <a:gd name="connsiteX54" fmla="*/ 4566634 w 5944528"/>
                              <a:gd name="connsiteY54" fmla="*/ 565342 h 5512728"/>
                              <a:gd name="connsiteX55" fmla="*/ 4573599 w 5944528"/>
                              <a:gd name="connsiteY55" fmla="*/ 699539 h 5512728"/>
                              <a:gd name="connsiteX56" fmla="*/ 4770017 w 5944528"/>
                              <a:gd name="connsiteY56" fmla="*/ 833735 h 5512728"/>
                              <a:gd name="connsiteX57" fmla="*/ 4966898 w 5944528"/>
                              <a:gd name="connsiteY57" fmla="*/ 959109 h 5512728"/>
                              <a:gd name="connsiteX58" fmla="*/ 4977578 w 5944528"/>
                              <a:gd name="connsiteY58" fmla="*/ 1029225 h 5512728"/>
                              <a:gd name="connsiteX59" fmla="*/ 4979900 w 5944528"/>
                              <a:gd name="connsiteY59" fmla="*/ 1235395 h 5512728"/>
                              <a:gd name="connsiteX60" fmla="*/ 4972470 w 5944528"/>
                              <a:gd name="connsiteY60" fmla="*/ 1372377 h 5512728"/>
                              <a:gd name="connsiteX61" fmla="*/ 4937645 w 5944528"/>
                              <a:gd name="connsiteY61" fmla="*/ 1529327 h 5512728"/>
                              <a:gd name="connsiteX62" fmla="*/ 4903283 w 5944528"/>
                              <a:gd name="connsiteY62" fmla="*/ 1686276 h 5512728"/>
                              <a:gd name="connsiteX63" fmla="*/ 4844776 w 5944528"/>
                              <a:gd name="connsiteY63" fmla="*/ 1831152 h 5512728"/>
                              <a:gd name="connsiteX64" fmla="*/ 4784411 w 5944528"/>
                              <a:gd name="connsiteY64" fmla="*/ 1977886 h 5512728"/>
                              <a:gd name="connsiteX65" fmla="*/ 4566170 w 5944528"/>
                              <a:gd name="connsiteY65" fmla="*/ 1939345 h 5512728"/>
                              <a:gd name="connsiteX66" fmla="*/ 4337248 w 5944528"/>
                              <a:gd name="connsiteY66" fmla="*/ 1885481 h 5512728"/>
                              <a:gd name="connsiteX67" fmla="*/ 4171942 w 5944528"/>
                              <a:gd name="connsiteY67" fmla="*/ 1700671 h 5512728"/>
                              <a:gd name="connsiteX68" fmla="*/ 4018708 w 5944528"/>
                              <a:gd name="connsiteY68" fmla="*/ 1529791 h 5512728"/>
                              <a:gd name="connsiteX69" fmla="*/ 4016387 w 5944528"/>
                              <a:gd name="connsiteY69" fmla="*/ 3512089 h 5512728"/>
                              <a:gd name="connsiteX70" fmla="*/ 4005242 w 5944528"/>
                              <a:gd name="connsiteY70" fmla="*/ 5500888 h 5512728"/>
                              <a:gd name="connsiteX71" fmla="*/ 3131347 w 5944528"/>
                              <a:gd name="connsiteY71" fmla="*/ 5507389 h 5512728"/>
                              <a:gd name="connsiteX72" fmla="*/ 2267204 w 5944528"/>
                              <a:gd name="connsiteY72" fmla="*/ 5507389 h 5512728"/>
                              <a:gd name="connsiteX73" fmla="*/ 2254666 w 5944528"/>
                              <a:gd name="connsiteY73" fmla="*/ 5497637 h 5512728"/>
                              <a:gd name="connsiteX74" fmla="*/ 3956022 w 5944528"/>
                              <a:gd name="connsiteY74" fmla="*/ 2832749 h 5512728"/>
                              <a:gd name="connsiteX75" fmla="*/ 3956022 w 5944528"/>
                              <a:gd name="connsiteY75" fmla="*/ 218475 h 5512728"/>
                              <a:gd name="connsiteX76" fmla="*/ 3679737 w 5944528"/>
                              <a:gd name="connsiteY76" fmla="*/ 218475 h 5512728"/>
                              <a:gd name="connsiteX77" fmla="*/ 3403453 w 5944528"/>
                              <a:gd name="connsiteY77" fmla="*/ 218475 h 5512728"/>
                              <a:gd name="connsiteX78" fmla="*/ 3403453 w 5944528"/>
                              <a:gd name="connsiteY78" fmla="*/ 1226108 h 5512728"/>
                              <a:gd name="connsiteX79" fmla="*/ 3403453 w 5944528"/>
                              <a:gd name="connsiteY79" fmla="*/ 2233741 h 5512728"/>
                              <a:gd name="connsiteX80" fmla="*/ 3628660 w 5944528"/>
                              <a:gd name="connsiteY80" fmla="*/ 2233741 h 5512728"/>
                              <a:gd name="connsiteX81" fmla="*/ 3853866 w 5944528"/>
                              <a:gd name="connsiteY81" fmla="*/ 2233741 h 5512728"/>
                              <a:gd name="connsiteX82" fmla="*/ 3853866 w 5944528"/>
                              <a:gd name="connsiteY82" fmla="*/ 2315002 h 5512728"/>
                              <a:gd name="connsiteX83" fmla="*/ 3853866 w 5944528"/>
                              <a:gd name="connsiteY83" fmla="*/ 2396263 h 5512728"/>
                              <a:gd name="connsiteX84" fmla="*/ 3552043 w 5944528"/>
                              <a:gd name="connsiteY84" fmla="*/ 2396263 h 5512728"/>
                              <a:gd name="connsiteX85" fmla="*/ 3250219 w 5944528"/>
                              <a:gd name="connsiteY85" fmla="*/ 2396263 h 5512728"/>
                              <a:gd name="connsiteX86" fmla="*/ 3250219 w 5944528"/>
                              <a:gd name="connsiteY86" fmla="*/ 2380011 h 5512728"/>
                              <a:gd name="connsiteX87" fmla="*/ 3250219 w 5944528"/>
                              <a:gd name="connsiteY87" fmla="*/ 2363759 h 5512728"/>
                              <a:gd name="connsiteX88" fmla="*/ 2964648 w 5944528"/>
                              <a:gd name="connsiteY88" fmla="*/ 2363759 h 5512728"/>
                              <a:gd name="connsiteX89" fmla="*/ 2679077 w 5944528"/>
                              <a:gd name="connsiteY89" fmla="*/ 2363759 h 5512728"/>
                              <a:gd name="connsiteX90" fmla="*/ 2678148 w 5944528"/>
                              <a:gd name="connsiteY90" fmla="*/ 2944657 h 5512728"/>
                              <a:gd name="connsiteX91" fmla="*/ 2667932 w 5944528"/>
                              <a:gd name="connsiteY91" fmla="*/ 3532056 h 5512728"/>
                              <a:gd name="connsiteX92" fmla="*/ 2480802 w 5944528"/>
                              <a:gd name="connsiteY92" fmla="*/ 3538557 h 5512728"/>
                              <a:gd name="connsiteX93" fmla="*/ 2302958 w 5944528"/>
                              <a:gd name="connsiteY93" fmla="*/ 3538557 h 5512728"/>
                              <a:gd name="connsiteX94" fmla="*/ 2302958 w 5944528"/>
                              <a:gd name="connsiteY94" fmla="*/ 4490468 h 5512728"/>
                              <a:gd name="connsiteX95" fmla="*/ 2302958 w 5944528"/>
                              <a:gd name="connsiteY95" fmla="*/ 5442380 h 5512728"/>
                              <a:gd name="connsiteX96" fmla="*/ 2504019 w 5944528"/>
                              <a:gd name="connsiteY96" fmla="*/ 5443773 h 5512728"/>
                              <a:gd name="connsiteX97" fmla="*/ 3330551 w 5944528"/>
                              <a:gd name="connsiteY97" fmla="*/ 5446095 h 5512728"/>
                              <a:gd name="connsiteX98" fmla="*/ 3956022 w 5944528"/>
                              <a:gd name="connsiteY98" fmla="*/ 5447023 h 5512728"/>
                              <a:gd name="connsiteX99" fmla="*/ 3956022 w 5944528"/>
                              <a:gd name="connsiteY99" fmla="*/ 2832749 h 5512728"/>
                              <a:gd name="connsiteX100" fmla="*/ 2618712 w 5944528"/>
                              <a:gd name="connsiteY100" fmla="*/ 2920975 h 5512728"/>
                              <a:gd name="connsiteX101" fmla="*/ 2618712 w 5944528"/>
                              <a:gd name="connsiteY101" fmla="*/ 2363759 h 5512728"/>
                              <a:gd name="connsiteX102" fmla="*/ 2322461 w 5944528"/>
                              <a:gd name="connsiteY102" fmla="*/ 2363759 h 5512728"/>
                              <a:gd name="connsiteX103" fmla="*/ 2015994 w 5944528"/>
                              <a:gd name="connsiteY103" fmla="*/ 2356329 h 5512728"/>
                              <a:gd name="connsiteX104" fmla="*/ 2005778 w 5944528"/>
                              <a:gd name="connsiteY104" fmla="*/ 2349364 h 5512728"/>
                              <a:gd name="connsiteX105" fmla="*/ 2005778 w 5944528"/>
                              <a:gd name="connsiteY105" fmla="*/ 1299939 h 5512728"/>
                              <a:gd name="connsiteX106" fmla="*/ 2005778 w 5944528"/>
                              <a:gd name="connsiteY106" fmla="*/ 250979 h 5512728"/>
                              <a:gd name="connsiteX107" fmla="*/ 1913838 w 5944528"/>
                              <a:gd name="connsiteY107" fmla="*/ 250979 h 5512728"/>
                              <a:gd name="connsiteX108" fmla="*/ 1758283 w 5944528"/>
                              <a:gd name="connsiteY108" fmla="*/ 254230 h 5512728"/>
                              <a:gd name="connsiteX109" fmla="*/ 1694668 w 5944528"/>
                              <a:gd name="connsiteY109" fmla="*/ 257016 h 5512728"/>
                              <a:gd name="connsiteX110" fmla="*/ 1694668 w 5944528"/>
                              <a:gd name="connsiteY110" fmla="*/ 430682 h 5512728"/>
                              <a:gd name="connsiteX111" fmla="*/ 1694668 w 5944528"/>
                              <a:gd name="connsiteY111" fmla="*/ 603883 h 5512728"/>
                              <a:gd name="connsiteX112" fmla="*/ 1571617 w 5944528"/>
                              <a:gd name="connsiteY112" fmla="*/ 603883 h 5512728"/>
                              <a:gd name="connsiteX113" fmla="*/ 1448566 w 5944528"/>
                              <a:gd name="connsiteY113" fmla="*/ 603883 h 5512728"/>
                              <a:gd name="connsiteX114" fmla="*/ 1448566 w 5944528"/>
                              <a:gd name="connsiteY114" fmla="*/ 429753 h 5512728"/>
                              <a:gd name="connsiteX115" fmla="*/ 1448566 w 5944528"/>
                              <a:gd name="connsiteY115" fmla="*/ 255623 h 5512728"/>
                              <a:gd name="connsiteX116" fmla="*/ 1383557 w 5944528"/>
                              <a:gd name="connsiteY116" fmla="*/ 255623 h 5512728"/>
                              <a:gd name="connsiteX117" fmla="*/ 1318549 w 5944528"/>
                              <a:gd name="connsiteY117" fmla="*/ 255623 h 5512728"/>
                              <a:gd name="connsiteX118" fmla="*/ 1318549 w 5944528"/>
                              <a:gd name="connsiteY118" fmla="*/ 1866907 h 5512728"/>
                              <a:gd name="connsiteX119" fmla="*/ 1318549 w 5944528"/>
                              <a:gd name="connsiteY119" fmla="*/ 3478192 h 5512728"/>
                              <a:gd name="connsiteX120" fmla="*/ 1968631 w 5944528"/>
                              <a:gd name="connsiteY120" fmla="*/ 3478192 h 5512728"/>
                              <a:gd name="connsiteX121" fmla="*/ 2618712 w 5944528"/>
                              <a:gd name="connsiteY121" fmla="*/ 3478192 h 5512728"/>
                              <a:gd name="connsiteX122" fmla="*/ 2618712 w 5944528"/>
                              <a:gd name="connsiteY122" fmla="*/ 2920975 h 5512728"/>
                              <a:gd name="connsiteX123" fmla="*/ 3345410 w 5944528"/>
                              <a:gd name="connsiteY123" fmla="*/ 2232813 h 5512728"/>
                              <a:gd name="connsiteX124" fmla="*/ 3346803 w 5944528"/>
                              <a:gd name="connsiteY124" fmla="*/ 1198247 h 5512728"/>
                              <a:gd name="connsiteX125" fmla="*/ 3345410 w 5944528"/>
                              <a:gd name="connsiteY125" fmla="*/ 234727 h 5512728"/>
                              <a:gd name="connsiteX126" fmla="*/ 3130883 w 5944528"/>
                              <a:gd name="connsiteY126" fmla="*/ 233334 h 5512728"/>
                              <a:gd name="connsiteX127" fmla="*/ 2915892 w 5944528"/>
                              <a:gd name="connsiteY127" fmla="*/ 232405 h 5512728"/>
                              <a:gd name="connsiteX128" fmla="*/ 2915892 w 5944528"/>
                              <a:gd name="connsiteY128" fmla="*/ 390283 h 5512728"/>
                              <a:gd name="connsiteX129" fmla="*/ 2915892 w 5944528"/>
                              <a:gd name="connsiteY129" fmla="*/ 548161 h 5512728"/>
                              <a:gd name="connsiteX130" fmla="*/ 2776589 w 5944528"/>
                              <a:gd name="connsiteY130" fmla="*/ 548161 h 5512728"/>
                              <a:gd name="connsiteX131" fmla="*/ 2637286 w 5944528"/>
                              <a:gd name="connsiteY131" fmla="*/ 548161 h 5512728"/>
                              <a:gd name="connsiteX132" fmla="*/ 2637286 w 5944528"/>
                              <a:gd name="connsiteY132" fmla="*/ 390283 h 5512728"/>
                              <a:gd name="connsiteX133" fmla="*/ 2637286 w 5944528"/>
                              <a:gd name="connsiteY133" fmla="*/ 232405 h 5512728"/>
                              <a:gd name="connsiteX134" fmla="*/ 2470122 w 5944528"/>
                              <a:gd name="connsiteY134" fmla="*/ 232405 h 5512728"/>
                              <a:gd name="connsiteX135" fmla="*/ 2302958 w 5944528"/>
                              <a:gd name="connsiteY135" fmla="*/ 241692 h 5512728"/>
                              <a:gd name="connsiteX136" fmla="*/ 2183622 w 5944528"/>
                              <a:gd name="connsiteY136" fmla="*/ 251908 h 5512728"/>
                              <a:gd name="connsiteX137" fmla="*/ 2063821 w 5944528"/>
                              <a:gd name="connsiteY137" fmla="*/ 253301 h 5512728"/>
                              <a:gd name="connsiteX138" fmla="*/ 2062428 w 5944528"/>
                              <a:gd name="connsiteY138" fmla="*/ 1278579 h 5512728"/>
                              <a:gd name="connsiteX139" fmla="*/ 2061499 w 5944528"/>
                              <a:gd name="connsiteY139" fmla="*/ 2303393 h 5512728"/>
                              <a:gd name="connsiteX140" fmla="*/ 2701829 w 5944528"/>
                              <a:gd name="connsiteY140" fmla="*/ 2303393 h 5512728"/>
                              <a:gd name="connsiteX141" fmla="*/ 3342159 w 5944528"/>
                              <a:gd name="connsiteY141" fmla="*/ 2303393 h 5512728"/>
                              <a:gd name="connsiteX142" fmla="*/ 3345410 w 5944528"/>
                              <a:gd name="connsiteY142" fmla="*/ 2232813 h 5512728"/>
                              <a:gd name="connsiteX143" fmla="*/ 4057713 w 5944528"/>
                              <a:gd name="connsiteY143" fmla="*/ 1100270 h 5512728"/>
                              <a:gd name="connsiteX144" fmla="*/ 4120400 w 5944528"/>
                              <a:gd name="connsiteY144" fmla="*/ 927069 h 5512728"/>
                              <a:gd name="connsiteX145" fmla="*/ 4173335 w 5944528"/>
                              <a:gd name="connsiteY145" fmla="*/ 852773 h 5512728"/>
                              <a:gd name="connsiteX146" fmla="*/ 4201196 w 5944528"/>
                              <a:gd name="connsiteY146" fmla="*/ 818876 h 5512728"/>
                              <a:gd name="connsiteX147" fmla="*/ 4274562 w 5944528"/>
                              <a:gd name="connsiteY147" fmla="*/ 795658 h 5512728"/>
                              <a:gd name="connsiteX148" fmla="*/ 4403185 w 5944528"/>
                              <a:gd name="connsiteY148" fmla="*/ 754331 h 5512728"/>
                              <a:gd name="connsiteX149" fmla="*/ 4457513 w 5944528"/>
                              <a:gd name="connsiteY149" fmla="*/ 727399 h 5512728"/>
                              <a:gd name="connsiteX150" fmla="*/ 4450548 w 5944528"/>
                              <a:gd name="connsiteY150" fmla="*/ 628958 h 5512728"/>
                              <a:gd name="connsiteX151" fmla="*/ 4455192 w 5944528"/>
                              <a:gd name="connsiteY151" fmla="*/ 411643 h 5512728"/>
                              <a:gd name="connsiteX152" fmla="*/ 4463085 w 5944528"/>
                              <a:gd name="connsiteY152" fmla="*/ 205938 h 5512728"/>
                              <a:gd name="connsiteX153" fmla="*/ 4237879 w 5944528"/>
                              <a:gd name="connsiteY153" fmla="*/ 203151 h 5512728"/>
                              <a:gd name="connsiteX154" fmla="*/ 4016387 w 5944528"/>
                              <a:gd name="connsiteY154" fmla="*/ 205938 h 5512728"/>
                              <a:gd name="connsiteX155" fmla="*/ 4016851 w 5944528"/>
                              <a:gd name="connsiteY155" fmla="*/ 724149 h 5512728"/>
                              <a:gd name="connsiteX156" fmla="*/ 4018708 w 5944528"/>
                              <a:gd name="connsiteY156" fmla="*/ 1237717 h 5512728"/>
                              <a:gd name="connsiteX157" fmla="*/ 4057713 w 5944528"/>
                              <a:gd name="connsiteY157" fmla="*/ 1100270 h 5512728"/>
                              <a:gd name="connsiteX158" fmla="*/ 4412008 w 5944528"/>
                              <a:gd name="connsiteY158" fmla="*/ 1076124 h 5512728"/>
                              <a:gd name="connsiteX159" fmla="*/ 4480266 w 5944528"/>
                              <a:gd name="connsiteY159" fmla="*/ 940999 h 5512728"/>
                              <a:gd name="connsiteX160" fmla="*/ 4471444 w 5944528"/>
                              <a:gd name="connsiteY160" fmla="*/ 912209 h 5512728"/>
                              <a:gd name="connsiteX161" fmla="*/ 4468658 w 5944528"/>
                              <a:gd name="connsiteY161" fmla="*/ 880170 h 5512728"/>
                              <a:gd name="connsiteX162" fmla="*/ 4331676 w 5944528"/>
                              <a:gd name="connsiteY162" fmla="*/ 1202891 h 5512728"/>
                              <a:gd name="connsiteX163" fmla="*/ 4412008 w 5944528"/>
                              <a:gd name="connsiteY163" fmla="*/ 1076124 h 5512728"/>
                              <a:gd name="connsiteX164" fmla="*/ 4587065 w 5944528"/>
                              <a:gd name="connsiteY164" fmla="*/ 1129988 h 5512728"/>
                              <a:gd name="connsiteX165" fmla="*/ 4577314 w 5944528"/>
                              <a:gd name="connsiteY165" fmla="*/ 1011580 h 5512728"/>
                              <a:gd name="connsiteX166" fmla="*/ 4555025 w 5944528"/>
                              <a:gd name="connsiteY166" fmla="*/ 950750 h 5512728"/>
                              <a:gd name="connsiteX167" fmla="*/ 4544346 w 5944528"/>
                              <a:gd name="connsiteY167" fmla="*/ 950286 h 5512728"/>
                              <a:gd name="connsiteX168" fmla="*/ 4561526 w 5944528"/>
                              <a:gd name="connsiteY168" fmla="*/ 1072874 h 5512728"/>
                              <a:gd name="connsiteX169" fmla="*/ 4581957 w 5944528"/>
                              <a:gd name="connsiteY169" fmla="*/ 1191746 h 5512728"/>
                              <a:gd name="connsiteX170" fmla="*/ 4587065 w 5944528"/>
                              <a:gd name="connsiteY170" fmla="*/ 1129988 h 5512728"/>
                              <a:gd name="connsiteX171" fmla="*/ 4331676 w 5944528"/>
                              <a:gd name="connsiteY171" fmla="*/ 982326 h 5512728"/>
                              <a:gd name="connsiteX172" fmla="*/ 4467264 w 5944528"/>
                              <a:gd name="connsiteY172" fmla="*/ 840700 h 5512728"/>
                              <a:gd name="connsiteX173" fmla="*/ 4464014 w 5944528"/>
                              <a:gd name="connsiteY173" fmla="*/ 809124 h 5512728"/>
                              <a:gd name="connsiteX174" fmla="*/ 4456120 w 5944528"/>
                              <a:gd name="connsiteY174" fmla="*/ 776156 h 5512728"/>
                              <a:gd name="connsiteX175" fmla="*/ 4366966 w 5944528"/>
                              <a:gd name="connsiteY175" fmla="*/ 894100 h 5512728"/>
                              <a:gd name="connsiteX176" fmla="*/ 4235557 w 5944528"/>
                              <a:gd name="connsiteY176" fmla="*/ 1067301 h 5512728"/>
                              <a:gd name="connsiteX177" fmla="*/ 4194230 w 5944528"/>
                              <a:gd name="connsiteY177" fmla="*/ 1123952 h 5512728"/>
                              <a:gd name="connsiteX178" fmla="*/ 4331676 w 5944528"/>
                              <a:gd name="connsiteY178" fmla="*/ 982326 h 5512728"/>
                              <a:gd name="connsiteX179" fmla="*/ 4835953 w 5944528"/>
                              <a:gd name="connsiteY179" fmla="*/ 938677 h 5512728"/>
                              <a:gd name="connsiteX180" fmla="*/ 4576385 w 5944528"/>
                              <a:gd name="connsiteY180" fmla="*/ 725542 h 5512728"/>
                              <a:gd name="connsiteX181" fmla="*/ 4577314 w 5944528"/>
                              <a:gd name="connsiteY181" fmla="*/ 771512 h 5512728"/>
                              <a:gd name="connsiteX182" fmla="*/ 4579171 w 5944528"/>
                              <a:gd name="connsiteY182" fmla="*/ 816090 h 5512728"/>
                              <a:gd name="connsiteX183" fmla="*/ 4705008 w 5944528"/>
                              <a:gd name="connsiteY183" fmla="*/ 879241 h 5512728"/>
                              <a:gd name="connsiteX184" fmla="*/ 4835953 w 5944528"/>
                              <a:gd name="connsiteY184" fmla="*/ 938677 h 5512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Lst>
                            <a:rect l="l" t="t" r="r" b="b"/>
                            <a:pathLst>
                              <a:path w="5944528" h="5512728">
                                <a:moveTo>
                                  <a:pt x="2254666" y="5497637"/>
                                </a:moveTo>
                                <a:lnTo>
                                  <a:pt x="2242593" y="5488350"/>
                                </a:lnTo>
                                <a:lnTo>
                                  <a:pt x="2242593" y="4513221"/>
                                </a:lnTo>
                                <a:lnTo>
                                  <a:pt x="2242593" y="3538557"/>
                                </a:lnTo>
                                <a:lnTo>
                                  <a:pt x="1760605" y="3538557"/>
                                </a:lnTo>
                                <a:lnTo>
                                  <a:pt x="1278151" y="3538557"/>
                                </a:lnTo>
                                <a:lnTo>
                                  <a:pt x="1269329" y="3528805"/>
                                </a:lnTo>
                                <a:cubicBezTo>
                                  <a:pt x="1260506" y="3519054"/>
                                  <a:pt x="1260506" y="3484228"/>
                                  <a:pt x="1259113" y="1875730"/>
                                </a:cubicBezTo>
                                <a:lnTo>
                                  <a:pt x="1258185" y="232405"/>
                                </a:lnTo>
                                <a:lnTo>
                                  <a:pt x="1100772" y="232405"/>
                                </a:lnTo>
                                <a:cubicBezTo>
                                  <a:pt x="1013940" y="232405"/>
                                  <a:pt x="941967" y="233798"/>
                                  <a:pt x="941038" y="236120"/>
                                </a:cubicBezTo>
                                <a:cubicBezTo>
                                  <a:pt x="939645" y="237977"/>
                                  <a:pt x="940573" y="312737"/>
                                  <a:pt x="942895" y="401892"/>
                                </a:cubicBezTo>
                                <a:cubicBezTo>
                                  <a:pt x="948003" y="591810"/>
                                  <a:pt x="969827" y="1494965"/>
                                  <a:pt x="972149" y="1606408"/>
                                </a:cubicBezTo>
                                <a:cubicBezTo>
                                  <a:pt x="973542" y="1681168"/>
                                  <a:pt x="973542" y="1683026"/>
                                  <a:pt x="962862" y="1693706"/>
                                </a:cubicBezTo>
                                <a:cubicBezTo>
                                  <a:pt x="949860" y="1706707"/>
                                  <a:pt x="942431" y="1707172"/>
                                  <a:pt x="926643" y="1694634"/>
                                </a:cubicBezTo>
                                <a:cubicBezTo>
                                  <a:pt x="915035" y="1685347"/>
                                  <a:pt x="914570" y="1683490"/>
                                  <a:pt x="914570" y="1635662"/>
                                </a:cubicBezTo>
                                <a:cubicBezTo>
                                  <a:pt x="914570" y="1608266"/>
                                  <a:pt x="913177" y="1581334"/>
                                  <a:pt x="911784" y="1575762"/>
                                </a:cubicBezTo>
                                <a:lnTo>
                                  <a:pt x="908998" y="1565082"/>
                                </a:lnTo>
                                <a:lnTo>
                                  <a:pt x="812415" y="1568332"/>
                                </a:lnTo>
                                <a:lnTo>
                                  <a:pt x="716295" y="1571118"/>
                                </a:lnTo>
                                <a:lnTo>
                                  <a:pt x="708866" y="1559974"/>
                                </a:lnTo>
                                <a:cubicBezTo>
                                  <a:pt x="702829" y="1551615"/>
                                  <a:pt x="700972" y="1538149"/>
                                  <a:pt x="700972" y="1499144"/>
                                </a:cubicBezTo>
                                <a:lnTo>
                                  <a:pt x="700972" y="1448995"/>
                                </a:lnTo>
                                <a:lnTo>
                                  <a:pt x="689364" y="1448995"/>
                                </a:lnTo>
                                <a:cubicBezTo>
                                  <a:pt x="680077" y="1448995"/>
                                  <a:pt x="668932" y="1437386"/>
                                  <a:pt x="630856" y="1386308"/>
                                </a:cubicBezTo>
                                <a:cubicBezTo>
                                  <a:pt x="604853" y="1351482"/>
                                  <a:pt x="584422" y="1322692"/>
                                  <a:pt x="585351" y="1321764"/>
                                </a:cubicBezTo>
                                <a:cubicBezTo>
                                  <a:pt x="587672" y="1319442"/>
                                  <a:pt x="868600" y="1308298"/>
                                  <a:pt x="870458" y="1310619"/>
                                </a:cubicBezTo>
                                <a:cubicBezTo>
                                  <a:pt x="874172" y="1314334"/>
                                  <a:pt x="765052" y="1444351"/>
                                  <a:pt x="757622" y="1444351"/>
                                </a:cubicBezTo>
                                <a:cubicBezTo>
                                  <a:pt x="750657" y="1444351"/>
                                  <a:pt x="749728" y="1448995"/>
                                  <a:pt x="751121" y="1481499"/>
                                </a:cubicBezTo>
                                <a:lnTo>
                                  <a:pt x="752979" y="1518647"/>
                                </a:lnTo>
                                <a:lnTo>
                                  <a:pt x="831917" y="1518647"/>
                                </a:lnTo>
                                <a:lnTo>
                                  <a:pt x="911320" y="1518647"/>
                                </a:lnTo>
                                <a:lnTo>
                                  <a:pt x="908069" y="1396988"/>
                                </a:lnTo>
                                <a:cubicBezTo>
                                  <a:pt x="903890" y="1236788"/>
                                  <a:pt x="892746" y="765476"/>
                                  <a:pt x="886710" y="487796"/>
                                </a:cubicBezTo>
                                <a:cubicBezTo>
                                  <a:pt x="883924" y="366602"/>
                                  <a:pt x="881137" y="260266"/>
                                  <a:pt x="880673" y="251908"/>
                                </a:cubicBezTo>
                                <a:lnTo>
                                  <a:pt x="879744" y="236120"/>
                                </a:lnTo>
                                <a:lnTo>
                                  <a:pt x="786876" y="236584"/>
                                </a:lnTo>
                                <a:cubicBezTo>
                                  <a:pt x="735798" y="236584"/>
                                  <a:pt x="536594" y="238442"/>
                                  <a:pt x="344356" y="239835"/>
                                </a:cubicBezTo>
                                <a:lnTo>
                                  <a:pt x="-5759" y="243085"/>
                                </a:lnTo>
                                <a:lnTo>
                                  <a:pt x="-2044" y="148358"/>
                                </a:lnTo>
                                <a:cubicBezTo>
                                  <a:pt x="-651" y="96352"/>
                                  <a:pt x="1206" y="53167"/>
                                  <a:pt x="1670" y="52703"/>
                                </a:cubicBezTo>
                                <a:cubicBezTo>
                                  <a:pt x="2599" y="51774"/>
                                  <a:pt x="565848" y="46202"/>
                                  <a:pt x="2497983" y="28093"/>
                                </a:cubicBezTo>
                                <a:cubicBezTo>
                                  <a:pt x="2772410" y="25307"/>
                                  <a:pt x="3215394" y="21127"/>
                                  <a:pt x="3482391" y="18806"/>
                                </a:cubicBezTo>
                                <a:cubicBezTo>
                                  <a:pt x="3749389" y="16484"/>
                                  <a:pt x="4193302" y="12305"/>
                                  <a:pt x="4469122" y="9519"/>
                                </a:cubicBezTo>
                                <a:cubicBezTo>
                                  <a:pt x="5034693" y="4411"/>
                                  <a:pt x="5333730" y="1625"/>
                                  <a:pt x="5688489" y="-2554"/>
                                </a:cubicBezTo>
                                <a:lnTo>
                                  <a:pt x="5932733" y="-5340"/>
                                </a:lnTo>
                                <a:lnTo>
                                  <a:pt x="5935519" y="23449"/>
                                </a:lnTo>
                                <a:cubicBezTo>
                                  <a:pt x="5937377" y="39701"/>
                                  <a:pt x="5938770" y="82421"/>
                                  <a:pt x="5938770" y="118640"/>
                                </a:cubicBezTo>
                                <a:lnTo>
                                  <a:pt x="5938770" y="185042"/>
                                </a:lnTo>
                                <a:lnTo>
                                  <a:pt x="5807825" y="187828"/>
                                </a:lnTo>
                                <a:cubicBezTo>
                                  <a:pt x="5735387" y="189221"/>
                                  <a:pt x="5441458" y="192471"/>
                                  <a:pt x="5154493" y="195258"/>
                                </a:cubicBezTo>
                                <a:cubicBezTo>
                                  <a:pt x="4867064" y="197579"/>
                                  <a:pt x="4630713" y="201294"/>
                                  <a:pt x="4629320" y="203151"/>
                                </a:cubicBezTo>
                                <a:cubicBezTo>
                                  <a:pt x="4627463" y="205473"/>
                                  <a:pt x="4611211" y="259337"/>
                                  <a:pt x="4593102" y="323882"/>
                                </a:cubicBezTo>
                                <a:lnTo>
                                  <a:pt x="4559669" y="440897"/>
                                </a:lnTo>
                                <a:lnTo>
                                  <a:pt x="4566634" y="565342"/>
                                </a:lnTo>
                                <a:cubicBezTo>
                                  <a:pt x="4570349" y="633601"/>
                                  <a:pt x="4573599" y="693966"/>
                                  <a:pt x="4573599" y="699539"/>
                                </a:cubicBezTo>
                                <a:cubicBezTo>
                                  <a:pt x="4573599" y="707432"/>
                                  <a:pt x="4613533" y="734365"/>
                                  <a:pt x="4770017" y="833735"/>
                                </a:cubicBezTo>
                                <a:cubicBezTo>
                                  <a:pt x="4877744" y="902458"/>
                                  <a:pt x="4966434" y="958644"/>
                                  <a:pt x="4966898" y="959109"/>
                                </a:cubicBezTo>
                                <a:cubicBezTo>
                                  <a:pt x="4967827" y="959573"/>
                                  <a:pt x="4972470" y="991148"/>
                                  <a:pt x="4977578" y="1029225"/>
                                </a:cubicBezTo>
                                <a:cubicBezTo>
                                  <a:pt x="4986865" y="1097020"/>
                                  <a:pt x="4986865" y="1101663"/>
                                  <a:pt x="4979900" y="1235395"/>
                                </a:cubicBezTo>
                                <a:lnTo>
                                  <a:pt x="4972470" y="1372377"/>
                                </a:lnTo>
                                <a:lnTo>
                                  <a:pt x="4937645" y="1529327"/>
                                </a:lnTo>
                                <a:lnTo>
                                  <a:pt x="4903283" y="1686276"/>
                                </a:lnTo>
                                <a:lnTo>
                                  <a:pt x="4844776" y="1831152"/>
                                </a:lnTo>
                                <a:cubicBezTo>
                                  <a:pt x="4812272" y="1911020"/>
                                  <a:pt x="4785340" y="1976957"/>
                                  <a:pt x="4784411" y="1977886"/>
                                </a:cubicBezTo>
                                <a:cubicBezTo>
                                  <a:pt x="4783483" y="1978815"/>
                                  <a:pt x="4685506" y="1961634"/>
                                  <a:pt x="4566170" y="1939345"/>
                                </a:cubicBezTo>
                                <a:cubicBezTo>
                                  <a:pt x="4350250" y="1899876"/>
                                  <a:pt x="4349321" y="1899411"/>
                                  <a:pt x="4337248" y="1885481"/>
                                </a:cubicBezTo>
                                <a:cubicBezTo>
                                  <a:pt x="4330747" y="1877587"/>
                                  <a:pt x="4256452" y="1794469"/>
                                  <a:pt x="4171942" y="1700671"/>
                                </a:cubicBezTo>
                                <a:lnTo>
                                  <a:pt x="4018708" y="1529791"/>
                                </a:lnTo>
                                <a:lnTo>
                                  <a:pt x="4016387" y="3512089"/>
                                </a:lnTo>
                                <a:cubicBezTo>
                                  <a:pt x="4014065" y="5467455"/>
                                  <a:pt x="4014065" y="5494387"/>
                                  <a:pt x="4005242" y="5500888"/>
                                </a:cubicBezTo>
                                <a:cubicBezTo>
                                  <a:pt x="3997348" y="5506460"/>
                                  <a:pt x="3871047" y="5507389"/>
                                  <a:pt x="3131347" y="5507389"/>
                                </a:cubicBezTo>
                                <a:lnTo>
                                  <a:pt x="2267204" y="5507389"/>
                                </a:lnTo>
                                <a:lnTo>
                                  <a:pt x="2254666" y="5497637"/>
                                </a:lnTo>
                                <a:close/>
                                <a:moveTo>
                                  <a:pt x="3956022" y="2832749"/>
                                </a:moveTo>
                                <a:lnTo>
                                  <a:pt x="3956022" y="218475"/>
                                </a:lnTo>
                                <a:lnTo>
                                  <a:pt x="3679737" y="218475"/>
                                </a:lnTo>
                                <a:lnTo>
                                  <a:pt x="3403453" y="218475"/>
                                </a:lnTo>
                                <a:lnTo>
                                  <a:pt x="3403453" y="1226108"/>
                                </a:lnTo>
                                <a:lnTo>
                                  <a:pt x="3403453" y="2233741"/>
                                </a:lnTo>
                                <a:lnTo>
                                  <a:pt x="3628660" y="2233741"/>
                                </a:lnTo>
                                <a:lnTo>
                                  <a:pt x="3853866" y="2233741"/>
                                </a:lnTo>
                                <a:lnTo>
                                  <a:pt x="3853866" y="2315002"/>
                                </a:lnTo>
                                <a:lnTo>
                                  <a:pt x="3853866" y="2396263"/>
                                </a:lnTo>
                                <a:lnTo>
                                  <a:pt x="3552043" y="2396263"/>
                                </a:lnTo>
                                <a:lnTo>
                                  <a:pt x="3250219" y="2396263"/>
                                </a:lnTo>
                                <a:lnTo>
                                  <a:pt x="3250219" y="2380011"/>
                                </a:lnTo>
                                <a:lnTo>
                                  <a:pt x="3250219" y="2363759"/>
                                </a:lnTo>
                                <a:lnTo>
                                  <a:pt x="2964648" y="2363759"/>
                                </a:lnTo>
                                <a:lnTo>
                                  <a:pt x="2679077" y="2363759"/>
                                </a:lnTo>
                                <a:lnTo>
                                  <a:pt x="2678148" y="2944657"/>
                                </a:lnTo>
                                <a:cubicBezTo>
                                  <a:pt x="2676755" y="3513482"/>
                                  <a:pt x="2676755" y="3525555"/>
                                  <a:pt x="2667932" y="3532056"/>
                                </a:cubicBezTo>
                                <a:cubicBezTo>
                                  <a:pt x="2660503" y="3537164"/>
                                  <a:pt x="2627070" y="3538557"/>
                                  <a:pt x="2480802" y="3538557"/>
                                </a:cubicBezTo>
                                <a:lnTo>
                                  <a:pt x="2302958" y="3538557"/>
                                </a:lnTo>
                                <a:lnTo>
                                  <a:pt x="2302958" y="4490468"/>
                                </a:lnTo>
                                <a:lnTo>
                                  <a:pt x="2302958" y="5442380"/>
                                </a:lnTo>
                                <a:lnTo>
                                  <a:pt x="2504019" y="5443773"/>
                                </a:lnTo>
                                <a:cubicBezTo>
                                  <a:pt x="2614068" y="5444237"/>
                                  <a:pt x="2986008" y="5445166"/>
                                  <a:pt x="3330551" y="5446095"/>
                                </a:cubicBezTo>
                                <a:lnTo>
                                  <a:pt x="3956022" y="5447023"/>
                                </a:lnTo>
                                <a:lnTo>
                                  <a:pt x="3956022" y="2832749"/>
                                </a:lnTo>
                                <a:close/>
                                <a:moveTo>
                                  <a:pt x="2618712" y="2920975"/>
                                </a:moveTo>
                                <a:lnTo>
                                  <a:pt x="2618712" y="2363759"/>
                                </a:lnTo>
                                <a:lnTo>
                                  <a:pt x="2322461" y="2363759"/>
                                </a:lnTo>
                                <a:cubicBezTo>
                                  <a:pt x="2061964" y="2363759"/>
                                  <a:pt x="2025281" y="2362830"/>
                                  <a:pt x="2015994" y="2356329"/>
                                </a:cubicBezTo>
                                <a:lnTo>
                                  <a:pt x="2005778" y="2349364"/>
                                </a:lnTo>
                                <a:lnTo>
                                  <a:pt x="2005778" y="1299939"/>
                                </a:lnTo>
                                <a:lnTo>
                                  <a:pt x="2005778" y="250979"/>
                                </a:lnTo>
                                <a:lnTo>
                                  <a:pt x="1913838" y="250979"/>
                                </a:lnTo>
                                <a:cubicBezTo>
                                  <a:pt x="1862760" y="250979"/>
                                  <a:pt x="1793109" y="252372"/>
                                  <a:pt x="1758283" y="254230"/>
                                </a:cubicBezTo>
                                <a:lnTo>
                                  <a:pt x="1694668" y="257016"/>
                                </a:lnTo>
                                <a:lnTo>
                                  <a:pt x="1694668" y="430682"/>
                                </a:lnTo>
                                <a:lnTo>
                                  <a:pt x="1694668" y="603883"/>
                                </a:lnTo>
                                <a:lnTo>
                                  <a:pt x="1571617" y="603883"/>
                                </a:lnTo>
                                <a:lnTo>
                                  <a:pt x="1448566" y="603883"/>
                                </a:lnTo>
                                <a:lnTo>
                                  <a:pt x="1448566" y="429753"/>
                                </a:lnTo>
                                <a:lnTo>
                                  <a:pt x="1448566" y="255623"/>
                                </a:lnTo>
                                <a:lnTo>
                                  <a:pt x="1383557" y="255623"/>
                                </a:lnTo>
                                <a:lnTo>
                                  <a:pt x="1318549" y="255623"/>
                                </a:lnTo>
                                <a:lnTo>
                                  <a:pt x="1318549" y="1866907"/>
                                </a:lnTo>
                                <a:lnTo>
                                  <a:pt x="1318549" y="3478192"/>
                                </a:lnTo>
                                <a:lnTo>
                                  <a:pt x="1968631" y="3478192"/>
                                </a:lnTo>
                                <a:lnTo>
                                  <a:pt x="2618712" y="3478192"/>
                                </a:lnTo>
                                <a:lnTo>
                                  <a:pt x="2618712" y="2920975"/>
                                </a:lnTo>
                                <a:close/>
                                <a:moveTo>
                                  <a:pt x="3345410" y="2232813"/>
                                </a:moveTo>
                                <a:cubicBezTo>
                                  <a:pt x="3346803" y="2193808"/>
                                  <a:pt x="3347732" y="1728067"/>
                                  <a:pt x="3346803" y="1198247"/>
                                </a:cubicBezTo>
                                <a:lnTo>
                                  <a:pt x="3345410" y="234727"/>
                                </a:lnTo>
                                <a:lnTo>
                                  <a:pt x="3130883" y="233334"/>
                                </a:lnTo>
                                <a:lnTo>
                                  <a:pt x="2915892" y="232405"/>
                                </a:lnTo>
                                <a:lnTo>
                                  <a:pt x="2915892" y="390283"/>
                                </a:lnTo>
                                <a:lnTo>
                                  <a:pt x="2915892" y="548161"/>
                                </a:lnTo>
                                <a:lnTo>
                                  <a:pt x="2776589" y="548161"/>
                                </a:lnTo>
                                <a:lnTo>
                                  <a:pt x="2637286" y="548161"/>
                                </a:lnTo>
                                <a:lnTo>
                                  <a:pt x="2637286" y="390283"/>
                                </a:lnTo>
                                <a:lnTo>
                                  <a:pt x="2637286" y="232405"/>
                                </a:lnTo>
                                <a:lnTo>
                                  <a:pt x="2470122" y="232405"/>
                                </a:lnTo>
                                <a:cubicBezTo>
                                  <a:pt x="2306673" y="232405"/>
                                  <a:pt x="2302958" y="232405"/>
                                  <a:pt x="2302958" y="241692"/>
                                </a:cubicBezTo>
                                <a:cubicBezTo>
                                  <a:pt x="2302958" y="250515"/>
                                  <a:pt x="2299243" y="250979"/>
                                  <a:pt x="2183622" y="251908"/>
                                </a:cubicBezTo>
                                <a:lnTo>
                                  <a:pt x="2063821" y="253301"/>
                                </a:lnTo>
                                <a:lnTo>
                                  <a:pt x="2062428" y="1278579"/>
                                </a:lnTo>
                                <a:lnTo>
                                  <a:pt x="2061499" y="2303393"/>
                                </a:lnTo>
                                <a:lnTo>
                                  <a:pt x="2701829" y="2303393"/>
                                </a:lnTo>
                                <a:lnTo>
                                  <a:pt x="3342159" y="2303393"/>
                                </a:lnTo>
                                <a:lnTo>
                                  <a:pt x="3345410" y="2232813"/>
                                </a:lnTo>
                                <a:close/>
                                <a:moveTo>
                                  <a:pt x="4057713" y="1100270"/>
                                </a:moveTo>
                                <a:cubicBezTo>
                                  <a:pt x="4092539" y="974896"/>
                                  <a:pt x="4096254" y="965609"/>
                                  <a:pt x="4120400" y="927069"/>
                                </a:cubicBezTo>
                                <a:cubicBezTo>
                                  <a:pt x="4134330" y="904316"/>
                                  <a:pt x="4158011" y="870883"/>
                                  <a:pt x="4173335" y="852773"/>
                                </a:cubicBezTo>
                                <a:lnTo>
                                  <a:pt x="4201196" y="818876"/>
                                </a:lnTo>
                                <a:lnTo>
                                  <a:pt x="4274562" y="795658"/>
                                </a:lnTo>
                                <a:cubicBezTo>
                                  <a:pt x="4315424" y="782657"/>
                                  <a:pt x="4373003" y="764083"/>
                                  <a:pt x="4403185" y="754331"/>
                                </a:cubicBezTo>
                                <a:cubicBezTo>
                                  <a:pt x="4450084" y="739472"/>
                                  <a:pt x="4457513" y="735758"/>
                                  <a:pt x="4457513" y="727399"/>
                                </a:cubicBezTo>
                                <a:cubicBezTo>
                                  <a:pt x="4457513" y="721827"/>
                                  <a:pt x="4454263" y="677714"/>
                                  <a:pt x="4450548" y="628958"/>
                                </a:cubicBezTo>
                                <a:cubicBezTo>
                                  <a:pt x="4443583" y="542589"/>
                                  <a:pt x="4444047" y="537481"/>
                                  <a:pt x="4455192" y="411643"/>
                                </a:cubicBezTo>
                                <a:cubicBezTo>
                                  <a:pt x="4466800" y="281626"/>
                                  <a:pt x="4469586" y="216153"/>
                                  <a:pt x="4463085" y="205938"/>
                                </a:cubicBezTo>
                                <a:cubicBezTo>
                                  <a:pt x="4460764" y="202223"/>
                                  <a:pt x="4404114" y="201294"/>
                                  <a:pt x="4237879" y="203151"/>
                                </a:cubicBezTo>
                                <a:lnTo>
                                  <a:pt x="4016387" y="205938"/>
                                </a:lnTo>
                                <a:lnTo>
                                  <a:pt x="4016851" y="724149"/>
                                </a:lnTo>
                                <a:cubicBezTo>
                                  <a:pt x="4016851" y="1009258"/>
                                  <a:pt x="4017780" y="1240503"/>
                                  <a:pt x="4018708" y="1237717"/>
                                </a:cubicBezTo>
                                <a:cubicBezTo>
                                  <a:pt x="4020101" y="1235395"/>
                                  <a:pt x="4037282" y="1173173"/>
                                  <a:pt x="4057713" y="1100270"/>
                                </a:cubicBezTo>
                                <a:close/>
                                <a:moveTo>
                                  <a:pt x="4412008" y="1076124"/>
                                </a:moveTo>
                                <a:cubicBezTo>
                                  <a:pt x="4483052" y="956322"/>
                                  <a:pt x="4488624" y="944714"/>
                                  <a:pt x="4480266" y="940999"/>
                                </a:cubicBezTo>
                                <a:cubicBezTo>
                                  <a:pt x="4473301" y="937749"/>
                                  <a:pt x="4471444" y="932176"/>
                                  <a:pt x="4471444" y="912209"/>
                                </a:cubicBezTo>
                                <a:cubicBezTo>
                                  <a:pt x="4471444" y="898743"/>
                                  <a:pt x="4470051" y="884349"/>
                                  <a:pt x="4468658" y="880170"/>
                                </a:cubicBezTo>
                                <a:cubicBezTo>
                                  <a:pt x="4465871" y="873669"/>
                                  <a:pt x="4405507" y="1015759"/>
                                  <a:pt x="4331676" y="1202891"/>
                                </a:cubicBezTo>
                                <a:cubicBezTo>
                                  <a:pt x="4322854" y="1225179"/>
                                  <a:pt x="4334927" y="1205677"/>
                                  <a:pt x="4412008" y="1076124"/>
                                </a:cubicBezTo>
                                <a:close/>
                                <a:moveTo>
                                  <a:pt x="4587065" y="1129988"/>
                                </a:moveTo>
                                <a:cubicBezTo>
                                  <a:pt x="4590780" y="1073802"/>
                                  <a:pt x="4590316" y="1067301"/>
                                  <a:pt x="4577314" y="1011580"/>
                                </a:cubicBezTo>
                                <a:cubicBezTo>
                                  <a:pt x="4566634" y="965145"/>
                                  <a:pt x="4561991" y="952608"/>
                                  <a:pt x="4555025" y="950750"/>
                                </a:cubicBezTo>
                                <a:cubicBezTo>
                                  <a:pt x="4550382" y="949357"/>
                                  <a:pt x="4545739" y="949357"/>
                                  <a:pt x="4544346" y="950286"/>
                                </a:cubicBezTo>
                                <a:cubicBezTo>
                                  <a:pt x="4543417" y="951215"/>
                                  <a:pt x="4551311" y="1006472"/>
                                  <a:pt x="4561526" y="1072874"/>
                                </a:cubicBezTo>
                                <a:cubicBezTo>
                                  <a:pt x="4571742" y="1139275"/>
                                  <a:pt x="4580564" y="1192675"/>
                                  <a:pt x="4581957" y="1191746"/>
                                </a:cubicBezTo>
                                <a:cubicBezTo>
                                  <a:pt x="4582886" y="1190818"/>
                                  <a:pt x="4585208" y="1162957"/>
                                  <a:pt x="4587065" y="1129988"/>
                                </a:cubicBezTo>
                                <a:close/>
                                <a:moveTo>
                                  <a:pt x="4331676" y="982326"/>
                                </a:moveTo>
                                <a:lnTo>
                                  <a:pt x="4467264" y="840700"/>
                                </a:lnTo>
                                <a:lnTo>
                                  <a:pt x="4464014" y="809124"/>
                                </a:lnTo>
                                <a:cubicBezTo>
                                  <a:pt x="4461228" y="779406"/>
                                  <a:pt x="4459371" y="771977"/>
                                  <a:pt x="4456120" y="776156"/>
                                </a:cubicBezTo>
                                <a:cubicBezTo>
                                  <a:pt x="4455192" y="777084"/>
                                  <a:pt x="4415258" y="830484"/>
                                  <a:pt x="4366966" y="894100"/>
                                </a:cubicBezTo>
                                <a:cubicBezTo>
                                  <a:pt x="4318674" y="958180"/>
                                  <a:pt x="4259703" y="1035726"/>
                                  <a:pt x="4235557" y="1067301"/>
                                </a:cubicBezTo>
                                <a:cubicBezTo>
                                  <a:pt x="4211875" y="1098413"/>
                                  <a:pt x="4193302" y="1123952"/>
                                  <a:pt x="4194230" y="1123952"/>
                                </a:cubicBezTo>
                                <a:cubicBezTo>
                                  <a:pt x="4195623" y="1123952"/>
                                  <a:pt x="4257381" y="1060336"/>
                                  <a:pt x="4331676" y="982326"/>
                                </a:cubicBezTo>
                                <a:close/>
                                <a:moveTo>
                                  <a:pt x="4835953" y="938677"/>
                                </a:moveTo>
                                <a:cubicBezTo>
                                  <a:pt x="4819237" y="923818"/>
                                  <a:pt x="4576850" y="724613"/>
                                  <a:pt x="4576385" y="725542"/>
                                </a:cubicBezTo>
                                <a:cubicBezTo>
                                  <a:pt x="4575921" y="726471"/>
                                  <a:pt x="4576385" y="746902"/>
                                  <a:pt x="4577314" y="771512"/>
                                </a:cubicBezTo>
                                <a:lnTo>
                                  <a:pt x="4579171" y="816090"/>
                                </a:lnTo>
                                <a:lnTo>
                                  <a:pt x="4705008" y="879241"/>
                                </a:lnTo>
                                <a:cubicBezTo>
                                  <a:pt x="4822952" y="938213"/>
                                  <a:pt x="4847098" y="948893"/>
                                  <a:pt x="4835953" y="938677"/>
                                </a:cubicBezTo>
                                <a:close/>
                              </a:path>
                            </a:pathLst>
                          </a:custGeom>
                          <a:grpFill/>
                          <a:ln>
                            <a:solidFill>
                              <a:schemeClr val="accent6">
                                <a:shade val="50000"/>
                                <a:alpha val="2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flipV="1">
                            <a:off x="2378368" y="599007"/>
                            <a:ext cx="143946" cy="139304"/>
                          </a:xfrm>
                          <a:custGeom>
                            <a:avLst/>
                            <a:gdLst>
                              <a:gd name="connsiteX0" fmla="*/ -4748 w 143946"/>
                              <a:gd name="connsiteY0" fmla="*/ 59366 h 139304"/>
                              <a:gd name="connsiteX1" fmla="*/ -4748 w 143946"/>
                              <a:gd name="connsiteY1" fmla="*/ -10286 h 139304"/>
                              <a:gd name="connsiteX2" fmla="*/ 67226 w 143946"/>
                              <a:gd name="connsiteY2" fmla="*/ -10286 h 139304"/>
                              <a:gd name="connsiteX3" fmla="*/ 139199 w 143946"/>
                              <a:gd name="connsiteY3" fmla="*/ -10286 h 139304"/>
                              <a:gd name="connsiteX4" fmla="*/ 139199 w 143946"/>
                              <a:gd name="connsiteY4" fmla="*/ 59366 h 139304"/>
                              <a:gd name="connsiteX5" fmla="*/ 139199 w 143946"/>
                              <a:gd name="connsiteY5" fmla="*/ 129018 h 139304"/>
                              <a:gd name="connsiteX6" fmla="*/ 67226 w 143946"/>
                              <a:gd name="connsiteY6" fmla="*/ 129018 h 139304"/>
                              <a:gd name="connsiteX7" fmla="*/ -4748 w 143946"/>
                              <a:gd name="connsiteY7" fmla="*/ 129018 h 139304"/>
                              <a:gd name="connsiteX8" fmla="*/ -4748 w 143946"/>
                              <a:gd name="connsiteY8" fmla="*/ 59366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48" y="59366"/>
                                </a:moveTo>
                                <a:lnTo>
                                  <a:pt x="-4748" y="-10286"/>
                                </a:lnTo>
                                <a:lnTo>
                                  <a:pt x="67226" y="-10286"/>
                                </a:lnTo>
                                <a:lnTo>
                                  <a:pt x="139199" y="-10286"/>
                                </a:lnTo>
                                <a:lnTo>
                                  <a:pt x="139199" y="59366"/>
                                </a:lnTo>
                                <a:lnTo>
                                  <a:pt x="139199" y="129018"/>
                                </a:lnTo>
                                <a:lnTo>
                                  <a:pt x="67226" y="129018"/>
                                </a:lnTo>
                                <a:lnTo>
                                  <a:pt x="-4748" y="129018"/>
                                </a:lnTo>
                                <a:lnTo>
                                  <a:pt x="-4748" y="593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flipV="1">
                            <a:off x="2884502" y="600865"/>
                            <a:ext cx="147317" cy="142090"/>
                          </a:xfrm>
                          <a:custGeom>
                            <a:avLst/>
                            <a:gdLst>
                              <a:gd name="connsiteX0" fmla="*/ -2946 w 147317"/>
                              <a:gd name="connsiteY0" fmla="*/ 115095 h 142090"/>
                              <a:gd name="connsiteX1" fmla="*/ -5732 w 147317"/>
                              <a:gd name="connsiteY1" fmla="*/ 44515 h 142090"/>
                              <a:gd name="connsiteX2" fmla="*/ -5732 w 147317"/>
                              <a:gd name="connsiteY2" fmla="*/ -10278 h 142090"/>
                              <a:gd name="connsiteX3" fmla="*/ 65313 w 147317"/>
                              <a:gd name="connsiteY3" fmla="*/ -10278 h 142090"/>
                              <a:gd name="connsiteX4" fmla="*/ 136822 w 147317"/>
                              <a:gd name="connsiteY4" fmla="*/ -10278 h 142090"/>
                              <a:gd name="connsiteX5" fmla="*/ 139608 w 147317"/>
                              <a:gd name="connsiteY5" fmla="*/ 57981 h 142090"/>
                              <a:gd name="connsiteX6" fmla="*/ 141465 w 147317"/>
                              <a:gd name="connsiteY6" fmla="*/ 127168 h 142090"/>
                              <a:gd name="connsiteX7" fmla="*/ 69956 w 147317"/>
                              <a:gd name="connsiteY7" fmla="*/ 129955 h 142090"/>
                              <a:gd name="connsiteX8" fmla="*/ -160 w 147317"/>
                              <a:gd name="connsiteY8" fmla="*/ 131812 h 142090"/>
                              <a:gd name="connsiteX9" fmla="*/ -2946 w 147317"/>
                              <a:gd name="connsiteY9" fmla="*/ 115095 h 142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7317" h="142090">
                                <a:moveTo>
                                  <a:pt x="-2946" y="115095"/>
                                </a:moveTo>
                                <a:cubicBezTo>
                                  <a:pt x="-4339" y="106273"/>
                                  <a:pt x="-5732" y="74233"/>
                                  <a:pt x="-5732" y="44515"/>
                                </a:cubicBezTo>
                                <a:lnTo>
                                  <a:pt x="-5732" y="-10278"/>
                                </a:lnTo>
                                <a:lnTo>
                                  <a:pt x="65313" y="-10278"/>
                                </a:lnTo>
                                <a:lnTo>
                                  <a:pt x="136822" y="-10278"/>
                                </a:lnTo>
                                <a:lnTo>
                                  <a:pt x="139608" y="57981"/>
                                </a:lnTo>
                                <a:cubicBezTo>
                                  <a:pt x="141001" y="95593"/>
                                  <a:pt x="141930" y="126704"/>
                                  <a:pt x="141465" y="127168"/>
                                </a:cubicBezTo>
                                <a:cubicBezTo>
                                  <a:pt x="141001" y="127633"/>
                                  <a:pt x="108961" y="129026"/>
                                  <a:pt x="69956" y="129955"/>
                                </a:cubicBezTo>
                                <a:lnTo>
                                  <a:pt x="-160" y="131812"/>
                                </a:lnTo>
                                <a:lnTo>
                                  <a:pt x="-2946" y="1150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flipV="1">
                            <a:off x="2638400" y="603651"/>
                            <a:ext cx="144410" cy="143483"/>
                          </a:xfrm>
                          <a:custGeom>
                            <a:avLst/>
                            <a:gdLst>
                              <a:gd name="connsiteX0" fmla="*/ -5252 w 144410"/>
                              <a:gd name="connsiteY0" fmla="*/ 64025 h 143483"/>
                              <a:gd name="connsiteX1" fmla="*/ -5252 w 144410"/>
                              <a:gd name="connsiteY1" fmla="*/ -5162 h 143483"/>
                              <a:gd name="connsiteX2" fmla="*/ 42575 w 144410"/>
                              <a:gd name="connsiteY2" fmla="*/ -8413 h 143483"/>
                              <a:gd name="connsiteX3" fmla="*/ 113156 w 144410"/>
                              <a:gd name="connsiteY3" fmla="*/ -9806 h 143483"/>
                              <a:gd name="connsiteX4" fmla="*/ 136373 w 144410"/>
                              <a:gd name="connsiteY4" fmla="*/ -8413 h 143483"/>
                              <a:gd name="connsiteX5" fmla="*/ 137766 w 144410"/>
                              <a:gd name="connsiteY5" fmla="*/ 62632 h 143483"/>
                              <a:gd name="connsiteX6" fmla="*/ 139159 w 144410"/>
                              <a:gd name="connsiteY6" fmla="*/ 133213 h 143483"/>
                              <a:gd name="connsiteX7" fmla="*/ 66721 w 144410"/>
                              <a:gd name="connsiteY7" fmla="*/ 133213 h 143483"/>
                              <a:gd name="connsiteX8" fmla="*/ -5252 w 144410"/>
                              <a:gd name="connsiteY8" fmla="*/ 133213 h 143483"/>
                              <a:gd name="connsiteX9" fmla="*/ -5252 w 144410"/>
                              <a:gd name="connsiteY9" fmla="*/ 6402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52" y="64025"/>
                                </a:moveTo>
                                <a:lnTo>
                                  <a:pt x="-5252" y="-5162"/>
                                </a:lnTo>
                                <a:lnTo>
                                  <a:pt x="42575" y="-8413"/>
                                </a:lnTo>
                                <a:cubicBezTo>
                                  <a:pt x="68579" y="-10270"/>
                                  <a:pt x="100618" y="-10734"/>
                                  <a:pt x="113156" y="-9806"/>
                                </a:cubicBezTo>
                                <a:lnTo>
                                  <a:pt x="136373" y="-8413"/>
                                </a:lnTo>
                                <a:lnTo>
                                  <a:pt x="137766" y="62632"/>
                                </a:lnTo>
                                <a:lnTo>
                                  <a:pt x="139159" y="133213"/>
                                </a:lnTo>
                                <a:lnTo>
                                  <a:pt x="66721" y="133213"/>
                                </a:lnTo>
                                <a:lnTo>
                                  <a:pt x="-5252" y="133213"/>
                                </a:lnTo>
                                <a:lnTo>
                                  <a:pt x="-5252" y="640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flipV="1">
                            <a:off x="3251334" y="603651"/>
                            <a:ext cx="612933" cy="164843"/>
                          </a:xfrm>
                          <a:custGeom>
                            <a:avLst/>
                            <a:gdLst>
                              <a:gd name="connsiteX0" fmla="*/ -5965 w 612933"/>
                              <a:gd name="connsiteY0" fmla="*/ 72409 h 164843"/>
                              <a:gd name="connsiteX1" fmla="*/ -4572 w 612933"/>
                              <a:gd name="connsiteY1" fmla="*/ -10245 h 164843"/>
                              <a:gd name="connsiteX2" fmla="*/ 299573 w 612933"/>
                              <a:gd name="connsiteY2" fmla="*/ -10245 h 164843"/>
                              <a:gd name="connsiteX3" fmla="*/ 603718 w 612933"/>
                              <a:gd name="connsiteY3" fmla="*/ -10245 h 164843"/>
                              <a:gd name="connsiteX4" fmla="*/ 605111 w 612933"/>
                              <a:gd name="connsiteY4" fmla="*/ 72409 h 164843"/>
                              <a:gd name="connsiteX5" fmla="*/ 606040 w 612933"/>
                              <a:gd name="connsiteY5" fmla="*/ 154598 h 164843"/>
                              <a:gd name="connsiteX6" fmla="*/ 299573 w 612933"/>
                              <a:gd name="connsiteY6" fmla="*/ 154598 h 164843"/>
                              <a:gd name="connsiteX7" fmla="*/ -6894 w 612933"/>
                              <a:gd name="connsiteY7" fmla="*/ 154598 h 164843"/>
                              <a:gd name="connsiteX8" fmla="*/ -5965 w 612933"/>
                              <a:gd name="connsiteY8" fmla="*/ 72409 h 1648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12933" h="164843">
                                <a:moveTo>
                                  <a:pt x="-5965" y="72409"/>
                                </a:moveTo>
                                <a:lnTo>
                                  <a:pt x="-4572" y="-10245"/>
                                </a:lnTo>
                                <a:lnTo>
                                  <a:pt x="299573" y="-10245"/>
                                </a:lnTo>
                                <a:lnTo>
                                  <a:pt x="603718" y="-10245"/>
                                </a:lnTo>
                                <a:lnTo>
                                  <a:pt x="605111" y="72409"/>
                                </a:lnTo>
                                <a:lnTo>
                                  <a:pt x="606040" y="154598"/>
                                </a:lnTo>
                                <a:lnTo>
                                  <a:pt x="299573" y="154598"/>
                                </a:lnTo>
                                <a:lnTo>
                                  <a:pt x="-6894" y="154598"/>
                                </a:lnTo>
                                <a:lnTo>
                                  <a:pt x="-5965" y="7240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flipV="1">
                            <a:off x="3251334" y="905476"/>
                            <a:ext cx="605687" cy="162521"/>
                          </a:xfrm>
                          <a:custGeom>
                            <a:avLst/>
                            <a:gdLst>
                              <a:gd name="connsiteX0" fmla="*/ -6887 w 605687"/>
                              <a:gd name="connsiteY0" fmla="*/ 71728 h 162521"/>
                              <a:gd name="connsiteX1" fmla="*/ -6887 w 605687"/>
                              <a:gd name="connsiteY1" fmla="*/ -9533 h 162521"/>
                              <a:gd name="connsiteX2" fmla="*/ 294472 w 605687"/>
                              <a:gd name="connsiteY2" fmla="*/ -9533 h 162521"/>
                              <a:gd name="connsiteX3" fmla="*/ 598153 w 605687"/>
                              <a:gd name="connsiteY3" fmla="*/ -5818 h 162521"/>
                              <a:gd name="connsiteX4" fmla="*/ 597689 w 605687"/>
                              <a:gd name="connsiteY4" fmla="*/ 75443 h 162521"/>
                              <a:gd name="connsiteX5" fmla="*/ 595367 w 605687"/>
                              <a:gd name="connsiteY5" fmla="*/ 152989 h 162521"/>
                              <a:gd name="connsiteX6" fmla="*/ 294472 w 605687"/>
                              <a:gd name="connsiteY6" fmla="*/ 152989 h 162521"/>
                              <a:gd name="connsiteX7" fmla="*/ -6887 w 605687"/>
                              <a:gd name="connsiteY7" fmla="*/ 152989 h 162521"/>
                              <a:gd name="connsiteX8" fmla="*/ -6887 w 605687"/>
                              <a:gd name="connsiteY8" fmla="*/ 71728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5687" h="162521">
                                <a:moveTo>
                                  <a:pt x="-6887" y="71728"/>
                                </a:moveTo>
                                <a:lnTo>
                                  <a:pt x="-6887" y="-9533"/>
                                </a:lnTo>
                                <a:lnTo>
                                  <a:pt x="294472" y="-9533"/>
                                </a:lnTo>
                                <a:cubicBezTo>
                                  <a:pt x="460707" y="-9533"/>
                                  <a:pt x="597224" y="-8139"/>
                                  <a:pt x="598153" y="-5818"/>
                                </a:cubicBezTo>
                                <a:cubicBezTo>
                                  <a:pt x="599082" y="-3960"/>
                                  <a:pt x="599082" y="32259"/>
                                  <a:pt x="597689" y="75443"/>
                                </a:cubicBezTo>
                                <a:lnTo>
                                  <a:pt x="595367" y="152989"/>
                                </a:lnTo>
                                <a:lnTo>
                                  <a:pt x="294472" y="152989"/>
                                </a:lnTo>
                                <a:lnTo>
                                  <a:pt x="-6887" y="152989"/>
                                </a:lnTo>
                                <a:lnTo>
                                  <a:pt x="-6887" y="7172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flipV="1">
                            <a:off x="2369081" y="951911"/>
                            <a:ext cx="143946" cy="139304"/>
                          </a:xfrm>
                          <a:custGeom>
                            <a:avLst/>
                            <a:gdLst>
                              <a:gd name="connsiteX0" fmla="*/ -4730 w 143946"/>
                              <a:gd name="connsiteY0" fmla="*/ 60202 h 139304"/>
                              <a:gd name="connsiteX1" fmla="*/ -4730 w 143946"/>
                              <a:gd name="connsiteY1" fmla="*/ -9450 h 139304"/>
                              <a:gd name="connsiteX2" fmla="*/ 67244 w 143946"/>
                              <a:gd name="connsiteY2" fmla="*/ -9450 h 139304"/>
                              <a:gd name="connsiteX3" fmla="*/ 139217 w 143946"/>
                              <a:gd name="connsiteY3" fmla="*/ -9450 h 139304"/>
                              <a:gd name="connsiteX4" fmla="*/ 139217 w 143946"/>
                              <a:gd name="connsiteY4" fmla="*/ 60202 h 139304"/>
                              <a:gd name="connsiteX5" fmla="*/ 139217 w 143946"/>
                              <a:gd name="connsiteY5" fmla="*/ 129854 h 139304"/>
                              <a:gd name="connsiteX6" fmla="*/ 67244 w 143946"/>
                              <a:gd name="connsiteY6" fmla="*/ 129854 h 139304"/>
                              <a:gd name="connsiteX7" fmla="*/ -4730 w 143946"/>
                              <a:gd name="connsiteY7" fmla="*/ 129854 h 139304"/>
                              <a:gd name="connsiteX8" fmla="*/ -4730 w 143946"/>
                              <a:gd name="connsiteY8" fmla="*/ 6020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30" y="60202"/>
                                </a:moveTo>
                                <a:lnTo>
                                  <a:pt x="-4730" y="-9450"/>
                                </a:lnTo>
                                <a:lnTo>
                                  <a:pt x="67244" y="-9450"/>
                                </a:lnTo>
                                <a:lnTo>
                                  <a:pt x="139217" y="-9450"/>
                                </a:lnTo>
                                <a:lnTo>
                                  <a:pt x="139217" y="60202"/>
                                </a:lnTo>
                                <a:lnTo>
                                  <a:pt x="139217" y="129854"/>
                                </a:lnTo>
                                <a:lnTo>
                                  <a:pt x="67244" y="129854"/>
                                </a:lnTo>
                                <a:lnTo>
                                  <a:pt x="-4730" y="129854"/>
                                </a:lnTo>
                                <a:lnTo>
                                  <a:pt x="-4730" y="602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flipV="1">
                            <a:off x="2876144" y="950518"/>
                            <a:ext cx="147661" cy="145340"/>
                          </a:xfrm>
                          <a:custGeom>
                            <a:avLst/>
                            <a:gdLst>
                              <a:gd name="connsiteX0" fmla="*/ -4323 w 147661"/>
                              <a:gd name="connsiteY0" fmla="*/ 68100 h 145340"/>
                              <a:gd name="connsiteX1" fmla="*/ -4323 w 147661"/>
                              <a:gd name="connsiteY1" fmla="*/ -4338 h 145340"/>
                              <a:gd name="connsiteX2" fmla="*/ 67186 w 147661"/>
                              <a:gd name="connsiteY2" fmla="*/ -9446 h 145340"/>
                              <a:gd name="connsiteX3" fmla="*/ 135909 w 147661"/>
                              <a:gd name="connsiteY3" fmla="*/ -9446 h 145340"/>
                              <a:gd name="connsiteX4" fmla="*/ 139159 w 147661"/>
                              <a:gd name="connsiteY4" fmla="*/ 33274 h 145340"/>
                              <a:gd name="connsiteX5" fmla="*/ 141945 w 147661"/>
                              <a:gd name="connsiteY5" fmla="*/ 102926 h 145340"/>
                              <a:gd name="connsiteX6" fmla="*/ 141945 w 147661"/>
                              <a:gd name="connsiteY6" fmla="*/ 129858 h 145340"/>
                              <a:gd name="connsiteX7" fmla="*/ 105727 w 147661"/>
                              <a:gd name="connsiteY7" fmla="*/ 129858 h 145340"/>
                              <a:gd name="connsiteX8" fmla="*/ 34218 w 147661"/>
                              <a:gd name="connsiteY8" fmla="*/ 132644 h 145340"/>
                              <a:gd name="connsiteX9" fmla="*/ -608 w 147661"/>
                              <a:gd name="connsiteY9" fmla="*/ 135894 h 145340"/>
                              <a:gd name="connsiteX10" fmla="*/ -4323 w 147661"/>
                              <a:gd name="connsiteY10" fmla="*/ 68100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7661" h="145340">
                                <a:moveTo>
                                  <a:pt x="-4323" y="68100"/>
                                </a:moveTo>
                                <a:cubicBezTo>
                                  <a:pt x="-6180" y="30952"/>
                                  <a:pt x="-6180" y="-1552"/>
                                  <a:pt x="-4323" y="-4338"/>
                                </a:cubicBezTo>
                                <a:cubicBezTo>
                                  <a:pt x="-2465" y="-7589"/>
                                  <a:pt x="23538" y="-9446"/>
                                  <a:pt x="67186" y="-9446"/>
                                </a:cubicBezTo>
                                <a:lnTo>
                                  <a:pt x="135909" y="-9446"/>
                                </a:lnTo>
                                <a:lnTo>
                                  <a:pt x="139159" y="33274"/>
                                </a:lnTo>
                                <a:cubicBezTo>
                                  <a:pt x="140552" y="56491"/>
                                  <a:pt x="141945" y="87602"/>
                                  <a:pt x="141945" y="102926"/>
                                </a:cubicBezTo>
                                <a:lnTo>
                                  <a:pt x="141945" y="129858"/>
                                </a:lnTo>
                                <a:lnTo>
                                  <a:pt x="105727" y="129858"/>
                                </a:lnTo>
                                <a:cubicBezTo>
                                  <a:pt x="85295" y="129858"/>
                                  <a:pt x="53256" y="131251"/>
                                  <a:pt x="34218" y="132644"/>
                                </a:cubicBezTo>
                                <a:lnTo>
                                  <a:pt x="-608" y="135894"/>
                                </a:lnTo>
                                <a:lnTo>
                                  <a:pt x="-4323" y="6810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flipV="1">
                            <a:off x="2629113" y="956555"/>
                            <a:ext cx="143946" cy="143018"/>
                          </a:xfrm>
                          <a:custGeom>
                            <a:avLst/>
                            <a:gdLst>
                              <a:gd name="connsiteX0" fmla="*/ -5234 w 143946"/>
                              <a:gd name="connsiteY0" fmla="*/ 64397 h 143018"/>
                              <a:gd name="connsiteX1" fmla="*/ -5234 w 143946"/>
                              <a:gd name="connsiteY1" fmla="*/ -4791 h 143018"/>
                              <a:gd name="connsiteX2" fmla="*/ 61632 w 143946"/>
                              <a:gd name="connsiteY2" fmla="*/ -8042 h 143018"/>
                              <a:gd name="connsiteX3" fmla="*/ 133605 w 143946"/>
                              <a:gd name="connsiteY3" fmla="*/ -8042 h 143018"/>
                              <a:gd name="connsiteX4" fmla="*/ 138713 w 143946"/>
                              <a:gd name="connsiteY4" fmla="*/ 64397 h 143018"/>
                              <a:gd name="connsiteX5" fmla="*/ 138713 w 143946"/>
                              <a:gd name="connsiteY5" fmla="*/ 133584 h 143018"/>
                              <a:gd name="connsiteX6" fmla="*/ 66740 w 143946"/>
                              <a:gd name="connsiteY6" fmla="*/ 133584 h 143018"/>
                              <a:gd name="connsiteX7" fmla="*/ -5234 w 143946"/>
                              <a:gd name="connsiteY7" fmla="*/ 133584 h 143018"/>
                              <a:gd name="connsiteX8" fmla="*/ -5234 w 143946"/>
                              <a:gd name="connsiteY8" fmla="*/ 6439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234" y="64397"/>
                                </a:moveTo>
                                <a:lnTo>
                                  <a:pt x="-5234" y="-4791"/>
                                </a:lnTo>
                                <a:lnTo>
                                  <a:pt x="61632" y="-8042"/>
                                </a:lnTo>
                                <a:cubicBezTo>
                                  <a:pt x="98780" y="-9899"/>
                                  <a:pt x="130819" y="-9899"/>
                                  <a:pt x="133605" y="-8042"/>
                                </a:cubicBezTo>
                                <a:cubicBezTo>
                                  <a:pt x="136856" y="-6184"/>
                                  <a:pt x="138713" y="19819"/>
                                  <a:pt x="138713" y="64397"/>
                                </a:cubicBezTo>
                                <a:lnTo>
                                  <a:pt x="138713" y="133584"/>
                                </a:lnTo>
                                <a:lnTo>
                                  <a:pt x="66740" y="133584"/>
                                </a:lnTo>
                                <a:lnTo>
                                  <a:pt x="-5234" y="133584"/>
                                </a:lnTo>
                                <a:lnTo>
                                  <a:pt x="-5234" y="6439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flipV="1">
                            <a:off x="3255977" y="1332676"/>
                            <a:ext cx="608290" cy="167164"/>
                          </a:xfrm>
                          <a:custGeom>
                            <a:avLst/>
                            <a:gdLst>
                              <a:gd name="connsiteX0" fmla="*/ -6899 w 608290"/>
                              <a:gd name="connsiteY0" fmla="*/ 75067 h 167164"/>
                              <a:gd name="connsiteX1" fmla="*/ -6899 w 608290"/>
                              <a:gd name="connsiteY1" fmla="*/ -8515 h 167164"/>
                              <a:gd name="connsiteX2" fmla="*/ 297247 w 608290"/>
                              <a:gd name="connsiteY2" fmla="*/ -8515 h 167164"/>
                              <a:gd name="connsiteX3" fmla="*/ 601392 w 608290"/>
                              <a:gd name="connsiteY3" fmla="*/ -8515 h 167164"/>
                              <a:gd name="connsiteX4" fmla="*/ 601392 w 608290"/>
                              <a:gd name="connsiteY4" fmla="*/ 75067 h 167164"/>
                              <a:gd name="connsiteX5" fmla="*/ 601392 w 608290"/>
                              <a:gd name="connsiteY5" fmla="*/ 158650 h 167164"/>
                              <a:gd name="connsiteX6" fmla="*/ 297247 w 608290"/>
                              <a:gd name="connsiteY6" fmla="*/ 158650 h 167164"/>
                              <a:gd name="connsiteX7" fmla="*/ -6899 w 608290"/>
                              <a:gd name="connsiteY7" fmla="*/ 158650 h 167164"/>
                              <a:gd name="connsiteX8" fmla="*/ -6899 w 608290"/>
                              <a:gd name="connsiteY8" fmla="*/ 75067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5067"/>
                                </a:moveTo>
                                <a:lnTo>
                                  <a:pt x="-6899" y="-8515"/>
                                </a:lnTo>
                                <a:lnTo>
                                  <a:pt x="297247" y="-8515"/>
                                </a:lnTo>
                                <a:lnTo>
                                  <a:pt x="601392" y="-8515"/>
                                </a:lnTo>
                                <a:lnTo>
                                  <a:pt x="601392" y="75067"/>
                                </a:lnTo>
                                <a:lnTo>
                                  <a:pt x="601392" y="158650"/>
                                </a:lnTo>
                                <a:lnTo>
                                  <a:pt x="297247" y="158650"/>
                                </a:lnTo>
                                <a:lnTo>
                                  <a:pt x="-6899" y="158650"/>
                                </a:lnTo>
                                <a:lnTo>
                                  <a:pt x="-6899" y="750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flipV="1">
                            <a:off x="2355150" y="1341963"/>
                            <a:ext cx="148590" cy="139304"/>
                          </a:xfrm>
                          <a:custGeom>
                            <a:avLst/>
                            <a:gdLst>
                              <a:gd name="connsiteX0" fmla="*/ -1921 w 148590"/>
                              <a:gd name="connsiteY0" fmla="*/ 88058 h 139304"/>
                              <a:gd name="connsiteX1" fmla="*/ -4707 w 148590"/>
                              <a:gd name="connsiteY1" fmla="*/ 18406 h 139304"/>
                              <a:gd name="connsiteX2" fmla="*/ -4707 w 148590"/>
                              <a:gd name="connsiteY2" fmla="*/ -8526 h 139304"/>
                              <a:gd name="connsiteX3" fmla="*/ 66338 w 148590"/>
                              <a:gd name="connsiteY3" fmla="*/ -8526 h 139304"/>
                              <a:gd name="connsiteX4" fmla="*/ 137847 w 148590"/>
                              <a:gd name="connsiteY4" fmla="*/ -8526 h 139304"/>
                              <a:gd name="connsiteX5" fmla="*/ 140633 w 148590"/>
                              <a:gd name="connsiteY5" fmla="*/ 41159 h 139304"/>
                              <a:gd name="connsiteX6" fmla="*/ 143883 w 148590"/>
                              <a:gd name="connsiteY6" fmla="*/ 110811 h 139304"/>
                              <a:gd name="connsiteX7" fmla="*/ 143883 w 148590"/>
                              <a:gd name="connsiteY7" fmla="*/ 130778 h 139304"/>
                              <a:gd name="connsiteX8" fmla="*/ 72374 w 148590"/>
                              <a:gd name="connsiteY8" fmla="*/ 130778 h 139304"/>
                              <a:gd name="connsiteX9" fmla="*/ 1329 w 148590"/>
                              <a:gd name="connsiteY9" fmla="*/ 130778 h 139304"/>
                              <a:gd name="connsiteX10" fmla="*/ -1921 w 148590"/>
                              <a:gd name="connsiteY10" fmla="*/ 8805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8590" h="139304">
                                <a:moveTo>
                                  <a:pt x="-1921" y="88058"/>
                                </a:moveTo>
                                <a:cubicBezTo>
                                  <a:pt x="-3314" y="64841"/>
                                  <a:pt x="-4707" y="33730"/>
                                  <a:pt x="-4707" y="18406"/>
                                </a:cubicBezTo>
                                <a:lnTo>
                                  <a:pt x="-4707" y="-8526"/>
                                </a:lnTo>
                                <a:lnTo>
                                  <a:pt x="66338" y="-8526"/>
                                </a:lnTo>
                                <a:lnTo>
                                  <a:pt x="137847" y="-8526"/>
                                </a:lnTo>
                                <a:lnTo>
                                  <a:pt x="140633" y="41159"/>
                                </a:lnTo>
                                <a:cubicBezTo>
                                  <a:pt x="142490" y="68091"/>
                                  <a:pt x="143883" y="99667"/>
                                  <a:pt x="143883" y="110811"/>
                                </a:cubicBezTo>
                                <a:lnTo>
                                  <a:pt x="143883" y="130778"/>
                                </a:lnTo>
                                <a:lnTo>
                                  <a:pt x="72374" y="130778"/>
                                </a:lnTo>
                                <a:lnTo>
                                  <a:pt x="1329" y="130778"/>
                                </a:lnTo>
                                <a:lnTo>
                                  <a:pt x="-1921" y="8805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flipV="1">
                            <a:off x="2865928" y="1343010"/>
                            <a:ext cx="143946" cy="142900"/>
                          </a:xfrm>
                          <a:custGeom>
                            <a:avLst/>
                            <a:gdLst>
                              <a:gd name="connsiteX0" fmla="*/ -1978 w 143946"/>
                              <a:gd name="connsiteY0" fmla="*/ 132642 h 142900"/>
                              <a:gd name="connsiteX1" fmla="*/ -5693 w 143946"/>
                              <a:gd name="connsiteY1" fmla="*/ 60204 h 142900"/>
                              <a:gd name="connsiteX2" fmla="*/ -5693 w 143946"/>
                              <a:gd name="connsiteY2" fmla="*/ -8519 h 142900"/>
                              <a:gd name="connsiteX3" fmla="*/ 66281 w 143946"/>
                              <a:gd name="connsiteY3" fmla="*/ -8519 h 142900"/>
                              <a:gd name="connsiteX4" fmla="*/ 138254 w 143946"/>
                              <a:gd name="connsiteY4" fmla="*/ -8519 h 142900"/>
                              <a:gd name="connsiteX5" fmla="*/ 138254 w 143946"/>
                              <a:gd name="connsiteY5" fmla="*/ 61133 h 142900"/>
                              <a:gd name="connsiteX6" fmla="*/ 138254 w 143946"/>
                              <a:gd name="connsiteY6" fmla="*/ 130785 h 142900"/>
                              <a:gd name="connsiteX7" fmla="*/ 86248 w 143946"/>
                              <a:gd name="connsiteY7" fmla="*/ 130785 h 142900"/>
                              <a:gd name="connsiteX8" fmla="*/ 17525 w 143946"/>
                              <a:gd name="connsiteY8" fmla="*/ 133571 h 142900"/>
                              <a:gd name="connsiteX9" fmla="*/ -1978 w 143946"/>
                              <a:gd name="connsiteY9" fmla="*/ 132642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978" y="132642"/>
                                </a:moveTo>
                                <a:cubicBezTo>
                                  <a:pt x="-4299" y="130785"/>
                                  <a:pt x="-5693" y="98281"/>
                                  <a:pt x="-5693" y="60204"/>
                                </a:cubicBezTo>
                                <a:lnTo>
                                  <a:pt x="-5693" y="-8519"/>
                                </a:lnTo>
                                <a:lnTo>
                                  <a:pt x="66281" y="-8519"/>
                                </a:lnTo>
                                <a:lnTo>
                                  <a:pt x="138254" y="-8519"/>
                                </a:lnTo>
                                <a:lnTo>
                                  <a:pt x="138254" y="61133"/>
                                </a:lnTo>
                                <a:lnTo>
                                  <a:pt x="138254" y="130785"/>
                                </a:lnTo>
                                <a:lnTo>
                                  <a:pt x="86248" y="130785"/>
                                </a:lnTo>
                                <a:cubicBezTo>
                                  <a:pt x="57458" y="130785"/>
                                  <a:pt x="26347" y="132178"/>
                                  <a:pt x="17525" y="133571"/>
                                </a:cubicBezTo>
                                <a:cubicBezTo>
                                  <a:pt x="8702" y="134964"/>
                                  <a:pt x="-120" y="134500"/>
                                  <a:pt x="-1978" y="132642"/>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flipV="1">
                            <a:off x="2619826" y="1346606"/>
                            <a:ext cx="144410" cy="143483"/>
                          </a:xfrm>
                          <a:custGeom>
                            <a:avLst/>
                            <a:gdLst>
                              <a:gd name="connsiteX0" fmla="*/ -5216 w 144410"/>
                              <a:gd name="connsiteY0" fmla="*/ 65785 h 143483"/>
                              <a:gd name="connsiteX1" fmla="*/ -5216 w 144410"/>
                              <a:gd name="connsiteY1" fmla="*/ -3402 h 143483"/>
                              <a:gd name="connsiteX2" fmla="*/ 42611 w 144410"/>
                              <a:gd name="connsiteY2" fmla="*/ -6653 h 143483"/>
                              <a:gd name="connsiteX3" fmla="*/ 113192 w 144410"/>
                              <a:gd name="connsiteY3" fmla="*/ -8046 h 143483"/>
                              <a:gd name="connsiteX4" fmla="*/ 136409 w 144410"/>
                              <a:gd name="connsiteY4" fmla="*/ -6653 h 143483"/>
                              <a:gd name="connsiteX5" fmla="*/ 137802 w 144410"/>
                              <a:gd name="connsiteY5" fmla="*/ 64392 h 143483"/>
                              <a:gd name="connsiteX6" fmla="*/ 139195 w 144410"/>
                              <a:gd name="connsiteY6" fmla="*/ 134973 h 143483"/>
                              <a:gd name="connsiteX7" fmla="*/ 66757 w 144410"/>
                              <a:gd name="connsiteY7" fmla="*/ 134973 h 143483"/>
                              <a:gd name="connsiteX8" fmla="*/ -5216 w 144410"/>
                              <a:gd name="connsiteY8" fmla="*/ 134973 h 143483"/>
                              <a:gd name="connsiteX9" fmla="*/ -5216 w 144410"/>
                              <a:gd name="connsiteY9" fmla="*/ 6578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16" y="65785"/>
                                </a:moveTo>
                                <a:lnTo>
                                  <a:pt x="-5216" y="-3402"/>
                                </a:lnTo>
                                <a:lnTo>
                                  <a:pt x="42611" y="-6653"/>
                                </a:lnTo>
                                <a:cubicBezTo>
                                  <a:pt x="68615" y="-8510"/>
                                  <a:pt x="100654" y="-8974"/>
                                  <a:pt x="113192" y="-8046"/>
                                </a:cubicBezTo>
                                <a:lnTo>
                                  <a:pt x="136409" y="-6653"/>
                                </a:lnTo>
                                <a:lnTo>
                                  <a:pt x="137802" y="64392"/>
                                </a:lnTo>
                                <a:lnTo>
                                  <a:pt x="139195" y="134973"/>
                                </a:lnTo>
                                <a:lnTo>
                                  <a:pt x="66757" y="134973"/>
                                </a:lnTo>
                                <a:lnTo>
                                  <a:pt x="-5216" y="134973"/>
                                </a:lnTo>
                                <a:lnTo>
                                  <a:pt x="-5216" y="6578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flipV="1">
                            <a:off x="3255977" y="1634501"/>
                            <a:ext cx="603646" cy="162521"/>
                          </a:xfrm>
                          <a:custGeom>
                            <a:avLst/>
                            <a:gdLst>
                              <a:gd name="connsiteX0" fmla="*/ -6894 w 603646"/>
                              <a:gd name="connsiteY0" fmla="*/ 73455 h 162521"/>
                              <a:gd name="connsiteX1" fmla="*/ -6894 w 603646"/>
                              <a:gd name="connsiteY1" fmla="*/ -7806 h 162521"/>
                              <a:gd name="connsiteX2" fmla="*/ 294929 w 603646"/>
                              <a:gd name="connsiteY2" fmla="*/ -7806 h 162521"/>
                              <a:gd name="connsiteX3" fmla="*/ 596753 w 603646"/>
                              <a:gd name="connsiteY3" fmla="*/ -7806 h 162521"/>
                              <a:gd name="connsiteX4" fmla="*/ 596753 w 603646"/>
                              <a:gd name="connsiteY4" fmla="*/ 73455 h 162521"/>
                              <a:gd name="connsiteX5" fmla="*/ 596753 w 603646"/>
                              <a:gd name="connsiteY5" fmla="*/ 154716 h 162521"/>
                              <a:gd name="connsiteX6" fmla="*/ 294929 w 603646"/>
                              <a:gd name="connsiteY6" fmla="*/ 154716 h 162521"/>
                              <a:gd name="connsiteX7" fmla="*/ -6894 w 603646"/>
                              <a:gd name="connsiteY7" fmla="*/ 154716 h 162521"/>
                              <a:gd name="connsiteX8" fmla="*/ -6894 w 603646"/>
                              <a:gd name="connsiteY8" fmla="*/ 73455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94" y="73455"/>
                                </a:moveTo>
                                <a:lnTo>
                                  <a:pt x="-6894" y="-7806"/>
                                </a:lnTo>
                                <a:lnTo>
                                  <a:pt x="294929" y="-7806"/>
                                </a:lnTo>
                                <a:lnTo>
                                  <a:pt x="596753" y="-7806"/>
                                </a:lnTo>
                                <a:lnTo>
                                  <a:pt x="596753" y="73455"/>
                                </a:lnTo>
                                <a:lnTo>
                                  <a:pt x="596753" y="154716"/>
                                </a:lnTo>
                                <a:lnTo>
                                  <a:pt x="294929" y="154716"/>
                                </a:lnTo>
                                <a:lnTo>
                                  <a:pt x="-6894" y="154716"/>
                                </a:lnTo>
                                <a:lnTo>
                                  <a:pt x="-6894" y="7345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flipV="1">
                            <a:off x="2344470" y="1694866"/>
                            <a:ext cx="149983" cy="139304"/>
                          </a:xfrm>
                          <a:custGeom>
                            <a:avLst/>
                            <a:gdLst>
                              <a:gd name="connsiteX0" fmla="*/ 1349 w 149983"/>
                              <a:gd name="connsiteY0" fmla="*/ 90287 h 139304"/>
                              <a:gd name="connsiteX1" fmla="*/ -1437 w 149983"/>
                              <a:gd name="connsiteY1" fmla="*/ 20635 h 139304"/>
                              <a:gd name="connsiteX2" fmla="*/ -4688 w 149983"/>
                              <a:gd name="connsiteY2" fmla="*/ -7690 h 139304"/>
                              <a:gd name="connsiteX3" fmla="*/ 67286 w 149983"/>
                              <a:gd name="connsiteY3" fmla="*/ -7690 h 139304"/>
                              <a:gd name="connsiteX4" fmla="*/ 139723 w 149983"/>
                              <a:gd name="connsiteY4" fmla="*/ -7690 h 139304"/>
                              <a:gd name="connsiteX5" fmla="*/ 142509 w 149983"/>
                              <a:gd name="connsiteY5" fmla="*/ 6705 h 139304"/>
                              <a:gd name="connsiteX6" fmla="*/ 145295 w 149983"/>
                              <a:gd name="connsiteY6" fmla="*/ 76357 h 139304"/>
                              <a:gd name="connsiteX7" fmla="*/ 145295 w 149983"/>
                              <a:gd name="connsiteY7" fmla="*/ 131614 h 139304"/>
                              <a:gd name="connsiteX8" fmla="*/ 73322 w 149983"/>
                              <a:gd name="connsiteY8" fmla="*/ 131614 h 139304"/>
                              <a:gd name="connsiteX9" fmla="*/ 1349 w 149983"/>
                              <a:gd name="connsiteY9" fmla="*/ 131614 h 139304"/>
                              <a:gd name="connsiteX10" fmla="*/ 1349 w 149983"/>
                              <a:gd name="connsiteY10" fmla="*/ 9028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9983" h="139304">
                                <a:moveTo>
                                  <a:pt x="1349" y="90287"/>
                                </a:moveTo>
                                <a:cubicBezTo>
                                  <a:pt x="1349" y="67999"/>
                                  <a:pt x="-44" y="36423"/>
                                  <a:pt x="-1437" y="20635"/>
                                </a:cubicBezTo>
                                <a:lnTo>
                                  <a:pt x="-4688" y="-7690"/>
                                </a:lnTo>
                                <a:lnTo>
                                  <a:pt x="67286" y="-7690"/>
                                </a:lnTo>
                                <a:lnTo>
                                  <a:pt x="139723" y="-7690"/>
                                </a:lnTo>
                                <a:lnTo>
                                  <a:pt x="142509" y="6705"/>
                                </a:lnTo>
                                <a:cubicBezTo>
                                  <a:pt x="143902" y="14599"/>
                                  <a:pt x="145295" y="46174"/>
                                  <a:pt x="145295" y="76357"/>
                                </a:cubicBezTo>
                                <a:lnTo>
                                  <a:pt x="145295" y="131614"/>
                                </a:lnTo>
                                <a:lnTo>
                                  <a:pt x="73322" y="131614"/>
                                </a:lnTo>
                                <a:lnTo>
                                  <a:pt x="1349" y="131614"/>
                                </a:lnTo>
                                <a:lnTo>
                                  <a:pt x="1349" y="9028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flipV="1">
                            <a:off x="2856642" y="1695773"/>
                            <a:ext cx="143946" cy="143040"/>
                          </a:xfrm>
                          <a:custGeom>
                            <a:avLst/>
                            <a:gdLst>
                              <a:gd name="connsiteX0" fmla="*/ -1960 w 143946"/>
                              <a:gd name="connsiteY0" fmla="*/ 133478 h 143040"/>
                              <a:gd name="connsiteX1" fmla="*/ -5675 w 143946"/>
                              <a:gd name="connsiteY1" fmla="*/ 61040 h 143040"/>
                              <a:gd name="connsiteX2" fmla="*/ -5675 w 143946"/>
                              <a:gd name="connsiteY2" fmla="*/ -7683 h 143040"/>
                              <a:gd name="connsiteX3" fmla="*/ 66299 w 143946"/>
                              <a:gd name="connsiteY3" fmla="*/ -7683 h 143040"/>
                              <a:gd name="connsiteX4" fmla="*/ 138272 w 143946"/>
                              <a:gd name="connsiteY4" fmla="*/ -7683 h 143040"/>
                              <a:gd name="connsiteX5" fmla="*/ 138272 w 143946"/>
                              <a:gd name="connsiteY5" fmla="*/ 61969 h 143040"/>
                              <a:gd name="connsiteX6" fmla="*/ 138272 w 143946"/>
                              <a:gd name="connsiteY6" fmla="*/ 131621 h 143040"/>
                              <a:gd name="connsiteX7" fmla="*/ 104375 w 143946"/>
                              <a:gd name="connsiteY7" fmla="*/ 131621 h 143040"/>
                              <a:gd name="connsiteX8" fmla="*/ 35652 w 143946"/>
                              <a:gd name="connsiteY8" fmla="*/ 134407 h 143040"/>
                              <a:gd name="connsiteX9" fmla="*/ -1960 w 143946"/>
                              <a:gd name="connsiteY9" fmla="*/ 133478 h 1430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040">
                                <a:moveTo>
                                  <a:pt x="-1960" y="133478"/>
                                </a:moveTo>
                                <a:cubicBezTo>
                                  <a:pt x="-4281" y="131621"/>
                                  <a:pt x="-5675" y="99116"/>
                                  <a:pt x="-5675" y="61040"/>
                                </a:cubicBezTo>
                                <a:lnTo>
                                  <a:pt x="-5675" y="-7683"/>
                                </a:lnTo>
                                <a:lnTo>
                                  <a:pt x="66299" y="-7683"/>
                                </a:lnTo>
                                <a:lnTo>
                                  <a:pt x="138272" y="-7683"/>
                                </a:lnTo>
                                <a:lnTo>
                                  <a:pt x="138272" y="61969"/>
                                </a:lnTo>
                                <a:lnTo>
                                  <a:pt x="138272" y="131621"/>
                                </a:lnTo>
                                <a:lnTo>
                                  <a:pt x="104375" y="131621"/>
                                </a:lnTo>
                                <a:cubicBezTo>
                                  <a:pt x="85337" y="131621"/>
                                  <a:pt x="54690" y="133014"/>
                                  <a:pt x="35652" y="134407"/>
                                </a:cubicBezTo>
                                <a:cubicBezTo>
                                  <a:pt x="16614" y="135800"/>
                                  <a:pt x="-102" y="135800"/>
                                  <a:pt x="-1960" y="133478"/>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flipV="1">
                            <a:off x="2610539" y="1699510"/>
                            <a:ext cx="143946" cy="143018"/>
                          </a:xfrm>
                          <a:custGeom>
                            <a:avLst/>
                            <a:gdLst>
                              <a:gd name="connsiteX0" fmla="*/ -5198 w 143946"/>
                              <a:gd name="connsiteY0" fmla="*/ 66157 h 143018"/>
                              <a:gd name="connsiteX1" fmla="*/ -5198 w 143946"/>
                              <a:gd name="connsiteY1" fmla="*/ -3031 h 143018"/>
                              <a:gd name="connsiteX2" fmla="*/ 61668 w 143946"/>
                              <a:gd name="connsiteY2" fmla="*/ -6282 h 143018"/>
                              <a:gd name="connsiteX3" fmla="*/ 133641 w 143946"/>
                              <a:gd name="connsiteY3" fmla="*/ -6282 h 143018"/>
                              <a:gd name="connsiteX4" fmla="*/ 138749 w 143946"/>
                              <a:gd name="connsiteY4" fmla="*/ 66157 h 143018"/>
                              <a:gd name="connsiteX5" fmla="*/ 138749 w 143946"/>
                              <a:gd name="connsiteY5" fmla="*/ 135344 h 143018"/>
                              <a:gd name="connsiteX6" fmla="*/ 66776 w 143946"/>
                              <a:gd name="connsiteY6" fmla="*/ 135344 h 143018"/>
                              <a:gd name="connsiteX7" fmla="*/ -5198 w 143946"/>
                              <a:gd name="connsiteY7" fmla="*/ 135344 h 143018"/>
                              <a:gd name="connsiteX8" fmla="*/ -5198 w 143946"/>
                              <a:gd name="connsiteY8" fmla="*/ 6615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198" y="66157"/>
                                </a:moveTo>
                                <a:lnTo>
                                  <a:pt x="-5198" y="-3031"/>
                                </a:lnTo>
                                <a:lnTo>
                                  <a:pt x="61668" y="-6282"/>
                                </a:lnTo>
                                <a:cubicBezTo>
                                  <a:pt x="98816" y="-8139"/>
                                  <a:pt x="130855" y="-8139"/>
                                  <a:pt x="133641" y="-6282"/>
                                </a:cubicBezTo>
                                <a:cubicBezTo>
                                  <a:pt x="136892" y="-4424"/>
                                  <a:pt x="138749" y="21579"/>
                                  <a:pt x="138749" y="66157"/>
                                </a:cubicBezTo>
                                <a:lnTo>
                                  <a:pt x="138749" y="135344"/>
                                </a:lnTo>
                                <a:lnTo>
                                  <a:pt x="66776" y="135344"/>
                                </a:lnTo>
                                <a:lnTo>
                                  <a:pt x="-5198" y="135344"/>
                                </a:lnTo>
                                <a:lnTo>
                                  <a:pt x="-5198" y="6615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flipV="1">
                            <a:off x="2846890" y="2070988"/>
                            <a:ext cx="144410" cy="144876"/>
                          </a:xfrm>
                          <a:custGeom>
                            <a:avLst/>
                            <a:gdLst>
                              <a:gd name="connsiteX0" fmla="*/ -4263 w 144410"/>
                              <a:gd name="connsiteY0" fmla="*/ 67503 h 144876"/>
                              <a:gd name="connsiteX1" fmla="*/ -2870 w 144410"/>
                              <a:gd name="connsiteY1" fmla="*/ -3542 h 144876"/>
                              <a:gd name="connsiteX2" fmla="*/ 68175 w 144410"/>
                              <a:gd name="connsiteY2" fmla="*/ -4935 h 144876"/>
                              <a:gd name="connsiteX3" fmla="*/ 138755 w 144410"/>
                              <a:gd name="connsiteY3" fmla="*/ -6792 h 144876"/>
                              <a:gd name="connsiteX4" fmla="*/ 138755 w 144410"/>
                              <a:gd name="connsiteY4" fmla="*/ 65646 h 144876"/>
                              <a:gd name="connsiteX5" fmla="*/ 138755 w 144410"/>
                              <a:gd name="connsiteY5" fmla="*/ 138084 h 144876"/>
                              <a:gd name="connsiteX6" fmla="*/ 66782 w 144410"/>
                              <a:gd name="connsiteY6" fmla="*/ 138084 h 144876"/>
                              <a:gd name="connsiteX7" fmla="*/ -5656 w 144410"/>
                              <a:gd name="connsiteY7" fmla="*/ 138084 h 144876"/>
                              <a:gd name="connsiteX8" fmla="*/ -4263 w 144410"/>
                              <a:gd name="connsiteY8" fmla="*/ 67503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876">
                                <a:moveTo>
                                  <a:pt x="-4263" y="67503"/>
                                </a:moveTo>
                                <a:lnTo>
                                  <a:pt x="-2870" y="-3542"/>
                                </a:lnTo>
                                <a:lnTo>
                                  <a:pt x="68175" y="-4935"/>
                                </a:lnTo>
                                <a:lnTo>
                                  <a:pt x="138755" y="-6792"/>
                                </a:lnTo>
                                <a:lnTo>
                                  <a:pt x="138755" y="65646"/>
                                </a:lnTo>
                                <a:lnTo>
                                  <a:pt x="138755" y="138084"/>
                                </a:lnTo>
                                <a:lnTo>
                                  <a:pt x="66782" y="138084"/>
                                </a:lnTo>
                                <a:lnTo>
                                  <a:pt x="-5656" y="138084"/>
                                </a:lnTo>
                                <a:lnTo>
                                  <a:pt x="-4263" y="67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flipV="1">
                            <a:off x="3251334" y="2103492"/>
                            <a:ext cx="608290" cy="162521"/>
                          </a:xfrm>
                          <a:custGeom>
                            <a:avLst/>
                            <a:gdLst>
                              <a:gd name="connsiteX0" fmla="*/ -6890 w 608290"/>
                              <a:gd name="connsiteY0" fmla="*/ 74566 h 162521"/>
                              <a:gd name="connsiteX1" fmla="*/ -6890 w 608290"/>
                              <a:gd name="connsiteY1" fmla="*/ -6695 h 162521"/>
                              <a:gd name="connsiteX2" fmla="*/ 297256 w 608290"/>
                              <a:gd name="connsiteY2" fmla="*/ -6695 h 162521"/>
                              <a:gd name="connsiteX3" fmla="*/ 601401 w 608290"/>
                              <a:gd name="connsiteY3" fmla="*/ -6695 h 162521"/>
                              <a:gd name="connsiteX4" fmla="*/ 601401 w 608290"/>
                              <a:gd name="connsiteY4" fmla="*/ 74566 h 162521"/>
                              <a:gd name="connsiteX5" fmla="*/ 601401 w 608290"/>
                              <a:gd name="connsiteY5" fmla="*/ 155827 h 162521"/>
                              <a:gd name="connsiteX6" fmla="*/ 297256 w 608290"/>
                              <a:gd name="connsiteY6" fmla="*/ 155827 h 162521"/>
                              <a:gd name="connsiteX7" fmla="*/ -6890 w 608290"/>
                              <a:gd name="connsiteY7" fmla="*/ 155827 h 162521"/>
                              <a:gd name="connsiteX8" fmla="*/ -6890 w 608290"/>
                              <a:gd name="connsiteY8" fmla="*/ 74566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2521">
                                <a:moveTo>
                                  <a:pt x="-6890" y="74566"/>
                                </a:moveTo>
                                <a:lnTo>
                                  <a:pt x="-6890" y="-6695"/>
                                </a:lnTo>
                                <a:lnTo>
                                  <a:pt x="297256" y="-6695"/>
                                </a:lnTo>
                                <a:lnTo>
                                  <a:pt x="601401" y="-6695"/>
                                </a:lnTo>
                                <a:lnTo>
                                  <a:pt x="601401" y="74566"/>
                                </a:lnTo>
                                <a:lnTo>
                                  <a:pt x="601401" y="155827"/>
                                </a:lnTo>
                                <a:lnTo>
                                  <a:pt x="297256" y="155827"/>
                                </a:lnTo>
                                <a:lnTo>
                                  <a:pt x="-6890" y="155827"/>
                                </a:lnTo>
                                <a:lnTo>
                                  <a:pt x="-6890" y="745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flipV="1">
                            <a:off x="3251334" y="2400674"/>
                            <a:ext cx="603646" cy="162521"/>
                          </a:xfrm>
                          <a:custGeom>
                            <a:avLst/>
                            <a:gdLst>
                              <a:gd name="connsiteX0" fmla="*/ -6885 w 603646"/>
                              <a:gd name="connsiteY0" fmla="*/ 75270 h 162521"/>
                              <a:gd name="connsiteX1" fmla="*/ -6885 w 603646"/>
                              <a:gd name="connsiteY1" fmla="*/ -5991 h 162521"/>
                              <a:gd name="connsiteX2" fmla="*/ 294938 w 603646"/>
                              <a:gd name="connsiteY2" fmla="*/ -5991 h 162521"/>
                              <a:gd name="connsiteX3" fmla="*/ 596762 w 603646"/>
                              <a:gd name="connsiteY3" fmla="*/ -5991 h 162521"/>
                              <a:gd name="connsiteX4" fmla="*/ 596762 w 603646"/>
                              <a:gd name="connsiteY4" fmla="*/ 75270 h 162521"/>
                              <a:gd name="connsiteX5" fmla="*/ 596762 w 603646"/>
                              <a:gd name="connsiteY5" fmla="*/ 156531 h 162521"/>
                              <a:gd name="connsiteX6" fmla="*/ 294938 w 603646"/>
                              <a:gd name="connsiteY6" fmla="*/ 156531 h 162521"/>
                              <a:gd name="connsiteX7" fmla="*/ -6885 w 603646"/>
                              <a:gd name="connsiteY7" fmla="*/ 156531 h 162521"/>
                              <a:gd name="connsiteX8" fmla="*/ -6885 w 603646"/>
                              <a:gd name="connsiteY8" fmla="*/ 75270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85" y="75270"/>
                                </a:moveTo>
                                <a:lnTo>
                                  <a:pt x="-6885" y="-5991"/>
                                </a:lnTo>
                                <a:lnTo>
                                  <a:pt x="294938" y="-5991"/>
                                </a:lnTo>
                                <a:lnTo>
                                  <a:pt x="596762" y="-5991"/>
                                </a:lnTo>
                                <a:lnTo>
                                  <a:pt x="596762" y="75270"/>
                                </a:lnTo>
                                <a:lnTo>
                                  <a:pt x="596762" y="156531"/>
                                </a:lnTo>
                                <a:lnTo>
                                  <a:pt x="294938" y="156531"/>
                                </a:lnTo>
                                <a:lnTo>
                                  <a:pt x="-6885" y="156531"/>
                                </a:lnTo>
                                <a:lnTo>
                                  <a:pt x="-6885" y="752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flipV="1">
                            <a:off x="2838068" y="2461039"/>
                            <a:ext cx="144410" cy="144411"/>
                          </a:xfrm>
                          <a:custGeom>
                            <a:avLst/>
                            <a:gdLst>
                              <a:gd name="connsiteX0" fmla="*/ -5639 w 144410"/>
                              <a:gd name="connsiteY0" fmla="*/ 66569 h 144411"/>
                              <a:gd name="connsiteX1" fmla="*/ -5639 w 144410"/>
                              <a:gd name="connsiteY1" fmla="*/ -5869 h 144411"/>
                              <a:gd name="connsiteX2" fmla="*/ 65406 w 144410"/>
                              <a:gd name="connsiteY2" fmla="*/ -4476 h 144411"/>
                              <a:gd name="connsiteX3" fmla="*/ 135986 w 144410"/>
                              <a:gd name="connsiteY3" fmla="*/ -3083 h 144411"/>
                              <a:gd name="connsiteX4" fmla="*/ 137379 w 144410"/>
                              <a:gd name="connsiteY4" fmla="*/ 67962 h 144411"/>
                              <a:gd name="connsiteX5" fmla="*/ 138772 w 144410"/>
                              <a:gd name="connsiteY5" fmla="*/ 138543 h 144411"/>
                              <a:gd name="connsiteX6" fmla="*/ 66334 w 144410"/>
                              <a:gd name="connsiteY6" fmla="*/ 138543 h 144411"/>
                              <a:gd name="connsiteX7" fmla="*/ -5639 w 144410"/>
                              <a:gd name="connsiteY7" fmla="*/ 138543 h 144411"/>
                              <a:gd name="connsiteX8" fmla="*/ -5639 w 144410"/>
                              <a:gd name="connsiteY8" fmla="*/ 66569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411">
                                <a:moveTo>
                                  <a:pt x="-5639" y="66569"/>
                                </a:moveTo>
                                <a:lnTo>
                                  <a:pt x="-5639" y="-5869"/>
                                </a:lnTo>
                                <a:lnTo>
                                  <a:pt x="65406" y="-4476"/>
                                </a:lnTo>
                                <a:lnTo>
                                  <a:pt x="135986" y="-3083"/>
                                </a:lnTo>
                                <a:lnTo>
                                  <a:pt x="137379" y="67962"/>
                                </a:lnTo>
                                <a:lnTo>
                                  <a:pt x="138772" y="138543"/>
                                </a:lnTo>
                                <a:lnTo>
                                  <a:pt x="66334" y="138543"/>
                                </a:lnTo>
                                <a:lnTo>
                                  <a:pt x="-5639" y="138543"/>
                                </a:lnTo>
                                <a:lnTo>
                                  <a:pt x="-5639" y="6656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flipV="1">
                            <a:off x="3255977" y="2809299"/>
                            <a:ext cx="608290" cy="167164"/>
                          </a:xfrm>
                          <a:custGeom>
                            <a:avLst/>
                            <a:gdLst>
                              <a:gd name="connsiteX0" fmla="*/ -6899 w 608290"/>
                              <a:gd name="connsiteY0" fmla="*/ 78565 h 167164"/>
                              <a:gd name="connsiteX1" fmla="*/ -6899 w 608290"/>
                              <a:gd name="connsiteY1" fmla="*/ -5017 h 167164"/>
                              <a:gd name="connsiteX2" fmla="*/ 297247 w 608290"/>
                              <a:gd name="connsiteY2" fmla="*/ -5017 h 167164"/>
                              <a:gd name="connsiteX3" fmla="*/ 601392 w 608290"/>
                              <a:gd name="connsiteY3" fmla="*/ -5017 h 167164"/>
                              <a:gd name="connsiteX4" fmla="*/ 601392 w 608290"/>
                              <a:gd name="connsiteY4" fmla="*/ 78565 h 167164"/>
                              <a:gd name="connsiteX5" fmla="*/ 601392 w 608290"/>
                              <a:gd name="connsiteY5" fmla="*/ 162148 h 167164"/>
                              <a:gd name="connsiteX6" fmla="*/ 297247 w 608290"/>
                              <a:gd name="connsiteY6" fmla="*/ 162148 h 167164"/>
                              <a:gd name="connsiteX7" fmla="*/ -6899 w 608290"/>
                              <a:gd name="connsiteY7" fmla="*/ 162148 h 167164"/>
                              <a:gd name="connsiteX8" fmla="*/ -6899 w 608290"/>
                              <a:gd name="connsiteY8" fmla="*/ 78565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8565"/>
                                </a:moveTo>
                                <a:lnTo>
                                  <a:pt x="-6899" y="-5017"/>
                                </a:lnTo>
                                <a:lnTo>
                                  <a:pt x="297247" y="-5017"/>
                                </a:lnTo>
                                <a:lnTo>
                                  <a:pt x="601392" y="-5017"/>
                                </a:lnTo>
                                <a:lnTo>
                                  <a:pt x="601392" y="78565"/>
                                </a:lnTo>
                                <a:lnTo>
                                  <a:pt x="601392" y="162148"/>
                                </a:lnTo>
                                <a:lnTo>
                                  <a:pt x="297247" y="162148"/>
                                </a:lnTo>
                                <a:lnTo>
                                  <a:pt x="-6899" y="162148"/>
                                </a:lnTo>
                                <a:lnTo>
                                  <a:pt x="-6899" y="7856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flipV="1">
                            <a:off x="2828781" y="2813943"/>
                            <a:ext cx="144410" cy="143392"/>
                          </a:xfrm>
                          <a:custGeom>
                            <a:avLst/>
                            <a:gdLst>
                              <a:gd name="connsiteX0" fmla="*/ -5621 w 144410"/>
                              <a:gd name="connsiteY0" fmla="*/ 69171 h 143392"/>
                              <a:gd name="connsiteX1" fmla="*/ -5621 w 144410"/>
                              <a:gd name="connsiteY1" fmla="*/ -481 h 143392"/>
                              <a:gd name="connsiteX2" fmla="*/ 18989 w 144410"/>
                              <a:gd name="connsiteY2" fmla="*/ -3267 h 143392"/>
                              <a:gd name="connsiteX3" fmla="*/ 89570 w 144410"/>
                              <a:gd name="connsiteY3" fmla="*/ -4660 h 143392"/>
                              <a:gd name="connsiteX4" fmla="*/ 136004 w 144410"/>
                              <a:gd name="connsiteY4" fmla="*/ -3267 h 143392"/>
                              <a:gd name="connsiteX5" fmla="*/ 137397 w 144410"/>
                              <a:gd name="connsiteY5" fmla="*/ 67778 h 143392"/>
                              <a:gd name="connsiteX6" fmla="*/ 138790 w 144410"/>
                              <a:gd name="connsiteY6" fmla="*/ 138359 h 143392"/>
                              <a:gd name="connsiteX7" fmla="*/ 66352 w 144410"/>
                              <a:gd name="connsiteY7" fmla="*/ 138359 h 143392"/>
                              <a:gd name="connsiteX8" fmla="*/ -5621 w 144410"/>
                              <a:gd name="connsiteY8" fmla="*/ 138359 h 143392"/>
                              <a:gd name="connsiteX9" fmla="*/ -5621 w 144410"/>
                              <a:gd name="connsiteY9" fmla="*/ 69171 h 14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392">
                                <a:moveTo>
                                  <a:pt x="-5621" y="69171"/>
                                </a:moveTo>
                                <a:lnTo>
                                  <a:pt x="-5621" y="-481"/>
                                </a:lnTo>
                                <a:lnTo>
                                  <a:pt x="18989" y="-3267"/>
                                </a:lnTo>
                                <a:cubicBezTo>
                                  <a:pt x="31991" y="-4660"/>
                                  <a:pt x="64031" y="-5589"/>
                                  <a:pt x="89570" y="-4660"/>
                                </a:cubicBezTo>
                                <a:lnTo>
                                  <a:pt x="136004" y="-3267"/>
                                </a:lnTo>
                                <a:lnTo>
                                  <a:pt x="137397" y="67778"/>
                                </a:lnTo>
                                <a:lnTo>
                                  <a:pt x="138790" y="138359"/>
                                </a:lnTo>
                                <a:lnTo>
                                  <a:pt x="66352" y="138359"/>
                                </a:lnTo>
                                <a:lnTo>
                                  <a:pt x="-5621" y="138359"/>
                                </a:lnTo>
                                <a:lnTo>
                                  <a:pt x="-5621" y="6917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flipV="1">
                            <a:off x="1547192" y="2406365"/>
                            <a:ext cx="143946" cy="142900"/>
                          </a:xfrm>
                          <a:custGeom>
                            <a:avLst/>
                            <a:gdLst>
                              <a:gd name="connsiteX0" fmla="*/ 114 w 143946"/>
                              <a:gd name="connsiteY0" fmla="*/ 135161 h 142900"/>
                              <a:gd name="connsiteX1" fmla="*/ -3137 w 143946"/>
                              <a:gd name="connsiteY1" fmla="*/ 62723 h 142900"/>
                              <a:gd name="connsiteX2" fmla="*/ -3137 w 143946"/>
                              <a:gd name="connsiteY2" fmla="*/ -6000 h 142900"/>
                              <a:gd name="connsiteX3" fmla="*/ 68837 w 143946"/>
                              <a:gd name="connsiteY3" fmla="*/ -6000 h 142900"/>
                              <a:gd name="connsiteX4" fmla="*/ 140810 w 143946"/>
                              <a:gd name="connsiteY4" fmla="*/ -6000 h 142900"/>
                              <a:gd name="connsiteX5" fmla="*/ 140810 w 143946"/>
                              <a:gd name="connsiteY5" fmla="*/ 63652 h 142900"/>
                              <a:gd name="connsiteX6" fmla="*/ 140810 w 143946"/>
                              <a:gd name="connsiteY6" fmla="*/ 133304 h 142900"/>
                              <a:gd name="connsiteX7" fmla="*/ 85553 w 143946"/>
                              <a:gd name="connsiteY7" fmla="*/ 133304 h 142900"/>
                              <a:gd name="connsiteX8" fmla="*/ 17295 w 143946"/>
                              <a:gd name="connsiteY8" fmla="*/ 136090 h 142900"/>
                              <a:gd name="connsiteX9" fmla="*/ 114 w 143946"/>
                              <a:gd name="connsiteY9" fmla="*/ 13516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14" y="135161"/>
                                </a:moveTo>
                                <a:cubicBezTo>
                                  <a:pt x="-1743" y="133304"/>
                                  <a:pt x="-3137" y="100800"/>
                                  <a:pt x="-3137" y="62723"/>
                                </a:cubicBezTo>
                                <a:lnTo>
                                  <a:pt x="-3137" y="-6000"/>
                                </a:lnTo>
                                <a:lnTo>
                                  <a:pt x="68837" y="-6000"/>
                                </a:lnTo>
                                <a:lnTo>
                                  <a:pt x="140810" y="-6000"/>
                                </a:lnTo>
                                <a:lnTo>
                                  <a:pt x="140810" y="63652"/>
                                </a:lnTo>
                                <a:lnTo>
                                  <a:pt x="140810" y="133304"/>
                                </a:lnTo>
                                <a:lnTo>
                                  <a:pt x="85553" y="133304"/>
                                </a:lnTo>
                                <a:cubicBezTo>
                                  <a:pt x="55371" y="133304"/>
                                  <a:pt x="24724" y="134697"/>
                                  <a:pt x="17295" y="136090"/>
                                </a:cubicBezTo>
                                <a:cubicBezTo>
                                  <a:pt x="9865" y="137483"/>
                                  <a:pt x="2436" y="137019"/>
                                  <a:pt x="114" y="1351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flipV="1">
                            <a:off x="1807225" y="2414604"/>
                            <a:ext cx="143946" cy="139304"/>
                          </a:xfrm>
                          <a:custGeom>
                            <a:avLst/>
                            <a:gdLst>
                              <a:gd name="connsiteX0" fmla="*/ -3641 w 143946"/>
                              <a:gd name="connsiteY0" fmla="*/ 63667 h 139304"/>
                              <a:gd name="connsiteX1" fmla="*/ -3641 w 143946"/>
                              <a:gd name="connsiteY1" fmla="*/ -5985 h 139304"/>
                              <a:gd name="connsiteX2" fmla="*/ 68333 w 143946"/>
                              <a:gd name="connsiteY2" fmla="*/ -5985 h 139304"/>
                              <a:gd name="connsiteX3" fmla="*/ 140306 w 143946"/>
                              <a:gd name="connsiteY3" fmla="*/ -5985 h 139304"/>
                              <a:gd name="connsiteX4" fmla="*/ 140306 w 143946"/>
                              <a:gd name="connsiteY4" fmla="*/ 63667 h 139304"/>
                              <a:gd name="connsiteX5" fmla="*/ 140306 w 143946"/>
                              <a:gd name="connsiteY5" fmla="*/ 133319 h 139304"/>
                              <a:gd name="connsiteX6" fmla="*/ 68333 w 143946"/>
                              <a:gd name="connsiteY6" fmla="*/ 133319 h 139304"/>
                              <a:gd name="connsiteX7" fmla="*/ -3641 w 143946"/>
                              <a:gd name="connsiteY7" fmla="*/ 133319 h 139304"/>
                              <a:gd name="connsiteX8" fmla="*/ -3641 w 143946"/>
                              <a:gd name="connsiteY8" fmla="*/ 6366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41" y="63667"/>
                                </a:moveTo>
                                <a:lnTo>
                                  <a:pt x="-3641" y="-5985"/>
                                </a:lnTo>
                                <a:lnTo>
                                  <a:pt x="68333" y="-5985"/>
                                </a:lnTo>
                                <a:lnTo>
                                  <a:pt x="140306" y="-5985"/>
                                </a:lnTo>
                                <a:lnTo>
                                  <a:pt x="140306" y="63667"/>
                                </a:lnTo>
                                <a:lnTo>
                                  <a:pt x="140306" y="133319"/>
                                </a:lnTo>
                                <a:lnTo>
                                  <a:pt x="68333" y="133319"/>
                                </a:lnTo>
                                <a:lnTo>
                                  <a:pt x="-3641" y="133319"/>
                                </a:lnTo>
                                <a:lnTo>
                                  <a:pt x="-3641" y="636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flipV="1">
                            <a:off x="2062614" y="2423891"/>
                            <a:ext cx="143946" cy="139304"/>
                          </a:xfrm>
                          <a:custGeom>
                            <a:avLst/>
                            <a:gdLst>
                              <a:gd name="connsiteX0" fmla="*/ -4136 w 143946"/>
                              <a:gd name="connsiteY0" fmla="*/ 63689 h 139304"/>
                              <a:gd name="connsiteX1" fmla="*/ -4136 w 143946"/>
                              <a:gd name="connsiteY1" fmla="*/ -5963 h 139304"/>
                              <a:gd name="connsiteX2" fmla="*/ 67838 w 143946"/>
                              <a:gd name="connsiteY2" fmla="*/ -5963 h 139304"/>
                              <a:gd name="connsiteX3" fmla="*/ 139811 w 143946"/>
                              <a:gd name="connsiteY3" fmla="*/ -5963 h 139304"/>
                              <a:gd name="connsiteX4" fmla="*/ 139811 w 143946"/>
                              <a:gd name="connsiteY4" fmla="*/ 63689 h 139304"/>
                              <a:gd name="connsiteX5" fmla="*/ 139811 w 143946"/>
                              <a:gd name="connsiteY5" fmla="*/ 133341 h 139304"/>
                              <a:gd name="connsiteX6" fmla="*/ 67838 w 143946"/>
                              <a:gd name="connsiteY6" fmla="*/ 133341 h 139304"/>
                              <a:gd name="connsiteX7" fmla="*/ -4136 w 143946"/>
                              <a:gd name="connsiteY7" fmla="*/ 133341 h 139304"/>
                              <a:gd name="connsiteX8" fmla="*/ -4136 w 143946"/>
                              <a:gd name="connsiteY8" fmla="*/ 6368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36" y="63689"/>
                                </a:moveTo>
                                <a:lnTo>
                                  <a:pt x="-4136" y="-5963"/>
                                </a:lnTo>
                                <a:lnTo>
                                  <a:pt x="67838" y="-5963"/>
                                </a:lnTo>
                                <a:lnTo>
                                  <a:pt x="139811" y="-5963"/>
                                </a:lnTo>
                                <a:lnTo>
                                  <a:pt x="139811" y="63689"/>
                                </a:lnTo>
                                <a:lnTo>
                                  <a:pt x="139811" y="133341"/>
                                </a:lnTo>
                                <a:lnTo>
                                  <a:pt x="67838" y="133341"/>
                                </a:lnTo>
                                <a:lnTo>
                                  <a:pt x="-4136" y="133341"/>
                                </a:lnTo>
                                <a:lnTo>
                                  <a:pt x="-4136" y="6368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flipV="1">
                            <a:off x="2322646" y="2428535"/>
                            <a:ext cx="143946" cy="143018"/>
                          </a:xfrm>
                          <a:custGeom>
                            <a:avLst/>
                            <a:gdLst>
                              <a:gd name="connsiteX0" fmla="*/ -4640 w 143946"/>
                              <a:gd name="connsiteY0" fmla="*/ 67884 h 143018"/>
                              <a:gd name="connsiteX1" fmla="*/ -4640 w 143946"/>
                              <a:gd name="connsiteY1" fmla="*/ -1304 h 143018"/>
                              <a:gd name="connsiteX2" fmla="*/ 62226 w 143946"/>
                              <a:gd name="connsiteY2" fmla="*/ -4555 h 143018"/>
                              <a:gd name="connsiteX3" fmla="*/ 134199 w 143946"/>
                              <a:gd name="connsiteY3" fmla="*/ -4555 h 143018"/>
                              <a:gd name="connsiteX4" fmla="*/ 139307 w 143946"/>
                              <a:gd name="connsiteY4" fmla="*/ 67884 h 143018"/>
                              <a:gd name="connsiteX5" fmla="*/ 139307 w 143946"/>
                              <a:gd name="connsiteY5" fmla="*/ 137071 h 143018"/>
                              <a:gd name="connsiteX6" fmla="*/ 67334 w 143946"/>
                              <a:gd name="connsiteY6" fmla="*/ 137071 h 143018"/>
                              <a:gd name="connsiteX7" fmla="*/ -4640 w 143946"/>
                              <a:gd name="connsiteY7" fmla="*/ 137071 h 143018"/>
                              <a:gd name="connsiteX8" fmla="*/ -4640 w 143946"/>
                              <a:gd name="connsiteY8" fmla="*/ 67884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40" y="67884"/>
                                </a:moveTo>
                                <a:lnTo>
                                  <a:pt x="-4640" y="-1304"/>
                                </a:lnTo>
                                <a:lnTo>
                                  <a:pt x="62226" y="-4555"/>
                                </a:lnTo>
                                <a:cubicBezTo>
                                  <a:pt x="99374" y="-6412"/>
                                  <a:pt x="131413" y="-6412"/>
                                  <a:pt x="134199" y="-4555"/>
                                </a:cubicBezTo>
                                <a:cubicBezTo>
                                  <a:pt x="137450" y="-2697"/>
                                  <a:pt x="139307" y="23306"/>
                                  <a:pt x="139307" y="67884"/>
                                </a:cubicBezTo>
                                <a:lnTo>
                                  <a:pt x="139307" y="137071"/>
                                </a:lnTo>
                                <a:lnTo>
                                  <a:pt x="67334" y="137071"/>
                                </a:lnTo>
                                <a:lnTo>
                                  <a:pt x="-4640" y="137071"/>
                                </a:lnTo>
                                <a:lnTo>
                                  <a:pt x="-4640" y="678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flipV="1">
                            <a:off x="1537905" y="2758896"/>
                            <a:ext cx="143946" cy="143272"/>
                          </a:xfrm>
                          <a:custGeom>
                            <a:avLst/>
                            <a:gdLst>
                              <a:gd name="connsiteX0" fmla="*/ 596 w 143946"/>
                              <a:gd name="connsiteY0" fmla="*/ 136461 h 143272"/>
                              <a:gd name="connsiteX1" fmla="*/ -3119 w 143946"/>
                              <a:gd name="connsiteY1" fmla="*/ 63559 h 143272"/>
                              <a:gd name="connsiteX2" fmla="*/ -3119 w 143946"/>
                              <a:gd name="connsiteY2" fmla="*/ -5165 h 143272"/>
                              <a:gd name="connsiteX3" fmla="*/ 68855 w 143946"/>
                              <a:gd name="connsiteY3" fmla="*/ -5165 h 143272"/>
                              <a:gd name="connsiteX4" fmla="*/ 140828 w 143946"/>
                              <a:gd name="connsiteY4" fmla="*/ -5165 h 143272"/>
                              <a:gd name="connsiteX5" fmla="*/ 140828 w 143946"/>
                              <a:gd name="connsiteY5" fmla="*/ 64487 h 143272"/>
                              <a:gd name="connsiteX6" fmla="*/ 140828 w 143946"/>
                              <a:gd name="connsiteY6" fmla="*/ 134139 h 143272"/>
                              <a:gd name="connsiteX7" fmla="*/ 120861 w 143946"/>
                              <a:gd name="connsiteY7" fmla="*/ 134139 h 143272"/>
                              <a:gd name="connsiteX8" fmla="*/ 52138 w 143946"/>
                              <a:gd name="connsiteY8" fmla="*/ 136926 h 143272"/>
                              <a:gd name="connsiteX9" fmla="*/ 596 w 143946"/>
                              <a:gd name="connsiteY9" fmla="*/ 136461 h 143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272">
                                <a:moveTo>
                                  <a:pt x="596" y="136461"/>
                                </a:moveTo>
                                <a:cubicBezTo>
                                  <a:pt x="-1725" y="134139"/>
                                  <a:pt x="-3119" y="101635"/>
                                  <a:pt x="-3119" y="63559"/>
                                </a:cubicBezTo>
                                <a:lnTo>
                                  <a:pt x="-3119" y="-5165"/>
                                </a:lnTo>
                                <a:lnTo>
                                  <a:pt x="68855" y="-5165"/>
                                </a:lnTo>
                                <a:lnTo>
                                  <a:pt x="140828" y="-5165"/>
                                </a:lnTo>
                                <a:lnTo>
                                  <a:pt x="140828" y="64487"/>
                                </a:lnTo>
                                <a:lnTo>
                                  <a:pt x="140828" y="134139"/>
                                </a:lnTo>
                                <a:lnTo>
                                  <a:pt x="120861" y="134139"/>
                                </a:lnTo>
                                <a:cubicBezTo>
                                  <a:pt x="109717" y="134139"/>
                                  <a:pt x="78606" y="135532"/>
                                  <a:pt x="52138" y="136926"/>
                                </a:cubicBezTo>
                                <a:cubicBezTo>
                                  <a:pt x="25671" y="138783"/>
                                  <a:pt x="2454" y="138319"/>
                                  <a:pt x="596" y="1364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flipV="1">
                            <a:off x="1797938" y="2767508"/>
                            <a:ext cx="143946" cy="139304"/>
                          </a:xfrm>
                          <a:custGeom>
                            <a:avLst/>
                            <a:gdLst>
                              <a:gd name="connsiteX0" fmla="*/ -3623 w 143946"/>
                              <a:gd name="connsiteY0" fmla="*/ 64503 h 139304"/>
                              <a:gd name="connsiteX1" fmla="*/ -3623 w 143946"/>
                              <a:gd name="connsiteY1" fmla="*/ -5149 h 139304"/>
                              <a:gd name="connsiteX2" fmla="*/ 68351 w 143946"/>
                              <a:gd name="connsiteY2" fmla="*/ -5149 h 139304"/>
                              <a:gd name="connsiteX3" fmla="*/ 140324 w 143946"/>
                              <a:gd name="connsiteY3" fmla="*/ -5149 h 139304"/>
                              <a:gd name="connsiteX4" fmla="*/ 140324 w 143946"/>
                              <a:gd name="connsiteY4" fmla="*/ 64503 h 139304"/>
                              <a:gd name="connsiteX5" fmla="*/ 140324 w 143946"/>
                              <a:gd name="connsiteY5" fmla="*/ 134155 h 139304"/>
                              <a:gd name="connsiteX6" fmla="*/ 68351 w 143946"/>
                              <a:gd name="connsiteY6" fmla="*/ 134155 h 139304"/>
                              <a:gd name="connsiteX7" fmla="*/ -3623 w 143946"/>
                              <a:gd name="connsiteY7" fmla="*/ 134155 h 139304"/>
                              <a:gd name="connsiteX8" fmla="*/ -3623 w 143946"/>
                              <a:gd name="connsiteY8" fmla="*/ 6450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23" y="64503"/>
                                </a:moveTo>
                                <a:lnTo>
                                  <a:pt x="-3623" y="-5149"/>
                                </a:lnTo>
                                <a:lnTo>
                                  <a:pt x="68351" y="-5149"/>
                                </a:lnTo>
                                <a:lnTo>
                                  <a:pt x="140324" y="-5149"/>
                                </a:lnTo>
                                <a:lnTo>
                                  <a:pt x="140324" y="64503"/>
                                </a:lnTo>
                                <a:lnTo>
                                  <a:pt x="140324" y="134155"/>
                                </a:lnTo>
                                <a:lnTo>
                                  <a:pt x="68351" y="134155"/>
                                </a:lnTo>
                                <a:lnTo>
                                  <a:pt x="-3623" y="134155"/>
                                </a:lnTo>
                                <a:lnTo>
                                  <a:pt x="-3623" y="64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flipV="1">
                            <a:off x="2053327" y="2776795"/>
                            <a:ext cx="143946" cy="139304"/>
                          </a:xfrm>
                          <a:custGeom>
                            <a:avLst/>
                            <a:gdLst>
                              <a:gd name="connsiteX0" fmla="*/ -4118 w 143946"/>
                              <a:gd name="connsiteY0" fmla="*/ 64525 h 139304"/>
                              <a:gd name="connsiteX1" fmla="*/ -4118 w 143946"/>
                              <a:gd name="connsiteY1" fmla="*/ -5127 h 139304"/>
                              <a:gd name="connsiteX2" fmla="*/ 67856 w 143946"/>
                              <a:gd name="connsiteY2" fmla="*/ -5127 h 139304"/>
                              <a:gd name="connsiteX3" fmla="*/ 139829 w 143946"/>
                              <a:gd name="connsiteY3" fmla="*/ -5127 h 139304"/>
                              <a:gd name="connsiteX4" fmla="*/ 139829 w 143946"/>
                              <a:gd name="connsiteY4" fmla="*/ 64525 h 139304"/>
                              <a:gd name="connsiteX5" fmla="*/ 139829 w 143946"/>
                              <a:gd name="connsiteY5" fmla="*/ 134177 h 139304"/>
                              <a:gd name="connsiteX6" fmla="*/ 67856 w 143946"/>
                              <a:gd name="connsiteY6" fmla="*/ 134177 h 139304"/>
                              <a:gd name="connsiteX7" fmla="*/ -4118 w 143946"/>
                              <a:gd name="connsiteY7" fmla="*/ 134177 h 139304"/>
                              <a:gd name="connsiteX8" fmla="*/ -4118 w 143946"/>
                              <a:gd name="connsiteY8" fmla="*/ 64525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18" y="64525"/>
                                </a:moveTo>
                                <a:lnTo>
                                  <a:pt x="-4118" y="-5127"/>
                                </a:lnTo>
                                <a:lnTo>
                                  <a:pt x="67856" y="-5127"/>
                                </a:lnTo>
                                <a:lnTo>
                                  <a:pt x="139829" y="-5127"/>
                                </a:lnTo>
                                <a:lnTo>
                                  <a:pt x="139829" y="64525"/>
                                </a:lnTo>
                                <a:lnTo>
                                  <a:pt x="139829" y="134177"/>
                                </a:lnTo>
                                <a:lnTo>
                                  <a:pt x="67856" y="134177"/>
                                </a:lnTo>
                                <a:lnTo>
                                  <a:pt x="-4118" y="134177"/>
                                </a:lnTo>
                                <a:lnTo>
                                  <a:pt x="-4118" y="645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flipV="1">
                            <a:off x="2313359" y="2781439"/>
                            <a:ext cx="143946" cy="143018"/>
                          </a:xfrm>
                          <a:custGeom>
                            <a:avLst/>
                            <a:gdLst>
                              <a:gd name="connsiteX0" fmla="*/ -4622 w 143946"/>
                              <a:gd name="connsiteY0" fmla="*/ 68720 h 143018"/>
                              <a:gd name="connsiteX1" fmla="*/ -4622 w 143946"/>
                              <a:gd name="connsiteY1" fmla="*/ -468 h 143018"/>
                              <a:gd name="connsiteX2" fmla="*/ 62244 w 143946"/>
                              <a:gd name="connsiteY2" fmla="*/ -3719 h 143018"/>
                              <a:gd name="connsiteX3" fmla="*/ 134217 w 143946"/>
                              <a:gd name="connsiteY3" fmla="*/ -3719 h 143018"/>
                              <a:gd name="connsiteX4" fmla="*/ 139325 w 143946"/>
                              <a:gd name="connsiteY4" fmla="*/ 68720 h 143018"/>
                              <a:gd name="connsiteX5" fmla="*/ 139325 w 143946"/>
                              <a:gd name="connsiteY5" fmla="*/ 137907 h 143018"/>
                              <a:gd name="connsiteX6" fmla="*/ 67352 w 143946"/>
                              <a:gd name="connsiteY6" fmla="*/ 137907 h 143018"/>
                              <a:gd name="connsiteX7" fmla="*/ -4622 w 143946"/>
                              <a:gd name="connsiteY7" fmla="*/ 137907 h 143018"/>
                              <a:gd name="connsiteX8" fmla="*/ -4622 w 143946"/>
                              <a:gd name="connsiteY8" fmla="*/ 68720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22" y="68720"/>
                                </a:moveTo>
                                <a:lnTo>
                                  <a:pt x="-4622" y="-468"/>
                                </a:lnTo>
                                <a:lnTo>
                                  <a:pt x="62244" y="-3719"/>
                                </a:lnTo>
                                <a:cubicBezTo>
                                  <a:pt x="99392" y="-5576"/>
                                  <a:pt x="131431" y="-5576"/>
                                  <a:pt x="134217" y="-3719"/>
                                </a:cubicBezTo>
                                <a:cubicBezTo>
                                  <a:pt x="137468" y="-1861"/>
                                  <a:pt x="139325" y="24142"/>
                                  <a:pt x="139325" y="68720"/>
                                </a:cubicBezTo>
                                <a:lnTo>
                                  <a:pt x="139325" y="137907"/>
                                </a:lnTo>
                                <a:lnTo>
                                  <a:pt x="67352" y="137907"/>
                                </a:lnTo>
                                <a:lnTo>
                                  <a:pt x="-4622" y="137907"/>
                                </a:lnTo>
                                <a:lnTo>
                                  <a:pt x="-4622" y="6872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flipV="1">
                            <a:off x="1528618" y="3149320"/>
                            <a:ext cx="143946" cy="142900"/>
                          </a:xfrm>
                          <a:custGeom>
                            <a:avLst/>
                            <a:gdLst>
                              <a:gd name="connsiteX0" fmla="*/ 150 w 143946"/>
                              <a:gd name="connsiteY0" fmla="*/ 136921 h 142900"/>
                              <a:gd name="connsiteX1" fmla="*/ -3101 w 143946"/>
                              <a:gd name="connsiteY1" fmla="*/ 64483 h 142900"/>
                              <a:gd name="connsiteX2" fmla="*/ -3101 w 143946"/>
                              <a:gd name="connsiteY2" fmla="*/ -4240 h 142900"/>
                              <a:gd name="connsiteX3" fmla="*/ 68873 w 143946"/>
                              <a:gd name="connsiteY3" fmla="*/ -4240 h 142900"/>
                              <a:gd name="connsiteX4" fmla="*/ 140846 w 143946"/>
                              <a:gd name="connsiteY4" fmla="*/ -4240 h 142900"/>
                              <a:gd name="connsiteX5" fmla="*/ 140846 w 143946"/>
                              <a:gd name="connsiteY5" fmla="*/ 65412 h 142900"/>
                              <a:gd name="connsiteX6" fmla="*/ 140846 w 143946"/>
                              <a:gd name="connsiteY6" fmla="*/ 135064 h 142900"/>
                              <a:gd name="connsiteX7" fmla="*/ 85589 w 143946"/>
                              <a:gd name="connsiteY7" fmla="*/ 135064 h 142900"/>
                              <a:gd name="connsiteX8" fmla="*/ 17331 w 143946"/>
                              <a:gd name="connsiteY8" fmla="*/ 137850 h 142900"/>
                              <a:gd name="connsiteX9" fmla="*/ 150 w 143946"/>
                              <a:gd name="connsiteY9" fmla="*/ 13692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50" y="136921"/>
                                </a:moveTo>
                                <a:cubicBezTo>
                                  <a:pt x="-1707" y="135064"/>
                                  <a:pt x="-3101" y="102560"/>
                                  <a:pt x="-3101" y="64483"/>
                                </a:cubicBezTo>
                                <a:lnTo>
                                  <a:pt x="-3101" y="-4240"/>
                                </a:lnTo>
                                <a:lnTo>
                                  <a:pt x="68873" y="-4240"/>
                                </a:lnTo>
                                <a:lnTo>
                                  <a:pt x="140846" y="-4240"/>
                                </a:lnTo>
                                <a:lnTo>
                                  <a:pt x="140846" y="65412"/>
                                </a:lnTo>
                                <a:lnTo>
                                  <a:pt x="140846" y="135064"/>
                                </a:lnTo>
                                <a:lnTo>
                                  <a:pt x="85589" y="135064"/>
                                </a:lnTo>
                                <a:cubicBezTo>
                                  <a:pt x="55407" y="135064"/>
                                  <a:pt x="24760" y="136457"/>
                                  <a:pt x="17331" y="137850"/>
                                </a:cubicBezTo>
                                <a:cubicBezTo>
                                  <a:pt x="9901" y="139243"/>
                                  <a:pt x="2472" y="138779"/>
                                  <a:pt x="150" y="13692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flipV="1">
                            <a:off x="1788651" y="3157560"/>
                            <a:ext cx="143946" cy="139304"/>
                          </a:xfrm>
                          <a:custGeom>
                            <a:avLst/>
                            <a:gdLst>
                              <a:gd name="connsiteX0" fmla="*/ -3605 w 143946"/>
                              <a:gd name="connsiteY0" fmla="*/ 65427 h 139304"/>
                              <a:gd name="connsiteX1" fmla="*/ -3605 w 143946"/>
                              <a:gd name="connsiteY1" fmla="*/ -4225 h 139304"/>
                              <a:gd name="connsiteX2" fmla="*/ 68369 w 143946"/>
                              <a:gd name="connsiteY2" fmla="*/ -4225 h 139304"/>
                              <a:gd name="connsiteX3" fmla="*/ 140342 w 143946"/>
                              <a:gd name="connsiteY3" fmla="*/ -4225 h 139304"/>
                              <a:gd name="connsiteX4" fmla="*/ 140342 w 143946"/>
                              <a:gd name="connsiteY4" fmla="*/ 65427 h 139304"/>
                              <a:gd name="connsiteX5" fmla="*/ 140342 w 143946"/>
                              <a:gd name="connsiteY5" fmla="*/ 135079 h 139304"/>
                              <a:gd name="connsiteX6" fmla="*/ 68369 w 143946"/>
                              <a:gd name="connsiteY6" fmla="*/ 135079 h 139304"/>
                              <a:gd name="connsiteX7" fmla="*/ -3605 w 143946"/>
                              <a:gd name="connsiteY7" fmla="*/ 135079 h 139304"/>
                              <a:gd name="connsiteX8" fmla="*/ -3605 w 143946"/>
                              <a:gd name="connsiteY8" fmla="*/ 6542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05" y="65427"/>
                                </a:moveTo>
                                <a:lnTo>
                                  <a:pt x="-3605" y="-4225"/>
                                </a:lnTo>
                                <a:lnTo>
                                  <a:pt x="68369" y="-4225"/>
                                </a:lnTo>
                                <a:lnTo>
                                  <a:pt x="140342" y="-4225"/>
                                </a:lnTo>
                                <a:lnTo>
                                  <a:pt x="140342" y="65427"/>
                                </a:lnTo>
                                <a:lnTo>
                                  <a:pt x="140342" y="135079"/>
                                </a:lnTo>
                                <a:lnTo>
                                  <a:pt x="68369" y="135079"/>
                                </a:lnTo>
                                <a:lnTo>
                                  <a:pt x="-3605" y="135079"/>
                                </a:lnTo>
                                <a:lnTo>
                                  <a:pt x="-3605" y="6542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flipV="1">
                            <a:off x="1519332" y="3499784"/>
                            <a:ext cx="143946" cy="145340"/>
                          </a:xfrm>
                          <a:custGeom>
                            <a:avLst/>
                            <a:gdLst>
                              <a:gd name="connsiteX0" fmla="*/ -3083 w 143946"/>
                              <a:gd name="connsiteY0" fmla="*/ 69495 h 145340"/>
                              <a:gd name="connsiteX1" fmla="*/ -3083 w 143946"/>
                              <a:gd name="connsiteY1" fmla="*/ -3407 h 145340"/>
                              <a:gd name="connsiteX2" fmla="*/ 68891 w 143946"/>
                              <a:gd name="connsiteY2" fmla="*/ -3407 h 145340"/>
                              <a:gd name="connsiteX3" fmla="*/ 140864 w 143946"/>
                              <a:gd name="connsiteY3" fmla="*/ -3407 h 145340"/>
                              <a:gd name="connsiteX4" fmla="*/ 140864 w 143946"/>
                              <a:gd name="connsiteY4" fmla="*/ 66245 h 145340"/>
                              <a:gd name="connsiteX5" fmla="*/ 140864 w 143946"/>
                              <a:gd name="connsiteY5" fmla="*/ 135897 h 145340"/>
                              <a:gd name="connsiteX6" fmla="*/ 121362 w 143946"/>
                              <a:gd name="connsiteY6" fmla="*/ 135897 h 145340"/>
                              <a:gd name="connsiteX7" fmla="*/ 49388 w 143946"/>
                              <a:gd name="connsiteY7" fmla="*/ 139147 h 145340"/>
                              <a:gd name="connsiteX8" fmla="*/ -3083 w 143946"/>
                              <a:gd name="connsiteY8" fmla="*/ 141933 h 145340"/>
                              <a:gd name="connsiteX9" fmla="*/ -3083 w 143946"/>
                              <a:gd name="connsiteY9" fmla="*/ 69495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5340">
                                <a:moveTo>
                                  <a:pt x="-3083" y="69495"/>
                                </a:moveTo>
                                <a:lnTo>
                                  <a:pt x="-3083" y="-3407"/>
                                </a:lnTo>
                                <a:lnTo>
                                  <a:pt x="68891" y="-3407"/>
                                </a:lnTo>
                                <a:lnTo>
                                  <a:pt x="140864" y="-3407"/>
                                </a:lnTo>
                                <a:lnTo>
                                  <a:pt x="140864" y="66245"/>
                                </a:lnTo>
                                <a:lnTo>
                                  <a:pt x="140864" y="135897"/>
                                </a:lnTo>
                                <a:lnTo>
                                  <a:pt x="121362" y="135897"/>
                                </a:lnTo>
                                <a:cubicBezTo>
                                  <a:pt x="110217" y="135897"/>
                                  <a:pt x="77713" y="137290"/>
                                  <a:pt x="49388" y="139147"/>
                                </a:cubicBezTo>
                                <a:lnTo>
                                  <a:pt x="-3083" y="141933"/>
                                </a:lnTo>
                                <a:lnTo>
                                  <a:pt x="-3083" y="694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flipV="1">
                            <a:off x="1779364" y="3510464"/>
                            <a:ext cx="143946" cy="139304"/>
                          </a:xfrm>
                          <a:custGeom>
                            <a:avLst/>
                            <a:gdLst>
                              <a:gd name="connsiteX0" fmla="*/ -3587 w 143946"/>
                              <a:gd name="connsiteY0" fmla="*/ 66263 h 139304"/>
                              <a:gd name="connsiteX1" fmla="*/ -3587 w 143946"/>
                              <a:gd name="connsiteY1" fmla="*/ -3389 h 139304"/>
                              <a:gd name="connsiteX2" fmla="*/ 68387 w 143946"/>
                              <a:gd name="connsiteY2" fmla="*/ -3389 h 139304"/>
                              <a:gd name="connsiteX3" fmla="*/ 140360 w 143946"/>
                              <a:gd name="connsiteY3" fmla="*/ -3389 h 139304"/>
                              <a:gd name="connsiteX4" fmla="*/ 140360 w 143946"/>
                              <a:gd name="connsiteY4" fmla="*/ 66263 h 139304"/>
                              <a:gd name="connsiteX5" fmla="*/ 140360 w 143946"/>
                              <a:gd name="connsiteY5" fmla="*/ 135915 h 139304"/>
                              <a:gd name="connsiteX6" fmla="*/ 68387 w 143946"/>
                              <a:gd name="connsiteY6" fmla="*/ 135915 h 139304"/>
                              <a:gd name="connsiteX7" fmla="*/ -3587 w 143946"/>
                              <a:gd name="connsiteY7" fmla="*/ 135915 h 139304"/>
                              <a:gd name="connsiteX8" fmla="*/ -3587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587" y="66263"/>
                                </a:moveTo>
                                <a:lnTo>
                                  <a:pt x="-3587" y="-3389"/>
                                </a:lnTo>
                                <a:lnTo>
                                  <a:pt x="68387" y="-3389"/>
                                </a:lnTo>
                                <a:lnTo>
                                  <a:pt x="140360" y="-3389"/>
                                </a:lnTo>
                                <a:lnTo>
                                  <a:pt x="140360" y="66263"/>
                                </a:lnTo>
                                <a:lnTo>
                                  <a:pt x="140360" y="135915"/>
                                </a:lnTo>
                                <a:lnTo>
                                  <a:pt x="68387" y="135915"/>
                                </a:lnTo>
                                <a:lnTo>
                                  <a:pt x="-3587" y="135915"/>
                                </a:lnTo>
                                <a:lnTo>
                                  <a:pt x="-3587"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flipV="1">
                            <a:off x="1510045" y="3876833"/>
                            <a:ext cx="141624" cy="143139"/>
                          </a:xfrm>
                          <a:custGeom>
                            <a:avLst/>
                            <a:gdLst>
                              <a:gd name="connsiteX0" fmla="*/ -3062 w 141624"/>
                              <a:gd name="connsiteY0" fmla="*/ 71435 h 143139"/>
                              <a:gd name="connsiteX1" fmla="*/ -3062 w 141624"/>
                              <a:gd name="connsiteY1" fmla="*/ 2248 h 143139"/>
                              <a:gd name="connsiteX2" fmla="*/ 12725 w 141624"/>
                              <a:gd name="connsiteY2" fmla="*/ -538 h 143139"/>
                              <a:gd name="connsiteX3" fmla="*/ 83306 w 141624"/>
                              <a:gd name="connsiteY3" fmla="*/ -2396 h 143139"/>
                              <a:gd name="connsiteX4" fmla="*/ 138563 w 141624"/>
                              <a:gd name="connsiteY4" fmla="*/ -1467 h 143139"/>
                              <a:gd name="connsiteX5" fmla="*/ 138563 w 141624"/>
                              <a:gd name="connsiteY5" fmla="*/ 68185 h 143139"/>
                              <a:gd name="connsiteX6" fmla="*/ 138563 w 141624"/>
                              <a:gd name="connsiteY6" fmla="*/ 137837 h 143139"/>
                              <a:gd name="connsiteX7" fmla="*/ 67982 w 141624"/>
                              <a:gd name="connsiteY7" fmla="*/ 139230 h 143139"/>
                              <a:gd name="connsiteX8" fmla="*/ -3062 w 141624"/>
                              <a:gd name="connsiteY8" fmla="*/ 140623 h 143139"/>
                              <a:gd name="connsiteX9" fmla="*/ -3062 w 141624"/>
                              <a:gd name="connsiteY9" fmla="*/ 71435 h 1431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1624" h="143139">
                                <a:moveTo>
                                  <a:pt x="-3062" y="71435"/>
                                </a:moveTo>
                                <a:lnTo>
                                  <a:pt x="-3062" y="2248"/>
                                </a:lnTo>
                                <a:lnTo>
                                  <a:pt x="12725" y="-538"/>
                                </a:lnTo>
                                <a:cubicBezTo>
                                  <a:pt x="21084" y="-1931"/>
                                  <a:pt x="53123" y="-2860"/>
                                  <a:pt x="83306" y="-2396"/>
                                </a:cubicBezTo>
                                <a:lnTo>
                                  <a:pt x="138563" y="-1467"/>
                                </a:lnTo>
                                <a:lnTo>
                                  <a:pt x="138563" y="68185"/>
                                </a:lnTo>
                                <a:lnTo>
                                  <a:pt x="138563" y="137837"/>
                                </a:lnTo>
                                <a:lnTo>
                                  <a:pt x="67982" y="139230"/>
                                </a:lnTo>
                                <a:lnTo>
                                  <a:pt x="-3062" y="140623"/>
                                </a:lnTo>
                                <a:lnTo>
                                  <a:pt x="-3062" y="7143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flipV="1">
                            <a:off x="1770077" y="3881941"/>
                            <a:ext cx="143946" cy="143947"/>
                          </a:xfrm>
                          <a:custGeom>
                            <a:avLst/>
                            <a:gdLst>
                              <a:gd name="connsiteX0" fmla="*/ -3569 w 143946"/>
                              <a:gd name="connsiteY0" fmla="*/ 69470 h 143947"/>
                              <a:gd name="connsiteX1" fmla="*/ -3569 w 143946"/>
                              <a:gd name="connsiteY1" fmla="*/ -2504 h 143947"/>
                              <a:gd name="connsiteX2" fmla="*/ 68405 w 143946"/>
                              <a:gd name="connsiteY2" fmla="*/ -2504 h 143947"/>
                              <a:gd name="connsiteX3" fmla="*/ 140378 w 143946"/>
                              <a:gd name="connsiteY3" fmla="*/ -2504 h 143947"/>
                              <a:gd name="connsiteX4" fmla="*/ 140378 w 143946"/>
                              <a:gd name="connsiteY4" fmla="*/ 69470 h 143947"/>
                              <a:gd name="connsiteX5" fmla="*/ 140378 w 143946"/>
                              <a:gd name="connsiteY5" fmla="*/ 141444 h 143947"/>
                              <a:gd name="connsiteX6" fmla="*/ 68405 w 143946"/>
                              <a:gd name="connsiteY6" fmla="*/ 141444 h 143947"/>
                              <a:gd name="connsiteX7" fmla="*/ -3569 w 143946"/>
                              <a:gd name="connsiteY7" fmla="*/ 141444 h 143947"/>
                              <a:gd name="connsiteX8" fmla="*/ -3569 w 143946"/>
                              <a:gd name="connsiteY8" fmla="*/ 69470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947">
                                <a:moveTo>
                                  <a:pt x="-3569" y="69470"/>
                                </a:moveTo>
                                <a:lnTo>
                                  <a:pt x="-3569" y="-2504"/>
                                </a:lnTo>
                                <a:lnTo>
                                  <a:pt x="68405" y="-2504"/>
                                </a:lnTo>
                                <a:lnTo>
                                  <a:pt x="140378" y="-2504"/>
                                </a:lnTo>
                                <a:lnTo>
                                  <a:pt x="140378" y="69470"/>
                                </a:lnTo>
                                <a:lnTo>
                                  <a:pt x="140378" y="141444"/>
                                </a:lnTo>
                                <a:lnTo>
                                  <a:pt x="68405" y="141444"/>
                                </a:lnTo>
                                <a:lnTo>
                                  <a:pt x="-3569" y="141444"/>
                                </a:lnTo>
                                <a:lnTo>
                                  <a:pt x="-3569" y="694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flipV="1">
                            <a:off x="1496861" y="4267349"/>
                            <a:ext cx="143200" cy="144411"/>
                          </a:xfrm>
                          <a:custGeom>
                            <a:avLst/>
                            <a:gdLst>
                              <a:gd name="connsiteX0" fmla="*/ -1927 w 143200"/>
                              <a:gd name="connsiteY0" fmla="*/ 136785 h 144411"/>
                              <a:gd name="connsiteX1" fmla="*/ -2856 w 143200"/>
                              <a:gd name="connsiteY1" fmla="*/ 66205 h 144411"/>
                              <a:gd name="connsiteX2" fmla="*/ -1463 w 143200"/>
                              <a:gd name="connsiteY2" fmla="*/ 1196 h 144411"/>
                              <a:gd name="connsiteX3" fmla="*/ 69582 w 143200"/>
                              <a:gd name="connsiteY3" fmla="*/ -197 h 144411"/>
                              <a:gd name="connsiteX4" fmla="*/ 140162 w 143200"/>
                              <a:gd name="connsiteY4" fmla="*/ -1590 h 144411"/>
                              <a:gd name="connsiteX5" fmla="*/ 140162 w 143200"/>
                              <a:gd name="connsiteY5" fmla="*/ 70848 h 144411"/>
                              <a:gd name="connsiteX6" fmla="*/ 140162 w 143200"/>
                              <a:gd name="connsiteY6" fmla="*/ 142822 h 144411"/>
                              <a:gd name="connsiteX7" fmla="*/ 70510 w 143200"/>
                              <a:gd name="connsiteY7" fmla="*/ 142822 h 144411"/>
                              <a:gd name="connsiteX8" fmla="*/ -1927 w 143200"/>
                              <a:gd name="connsiteY8" fmla="*/ 136785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200" h="144411">
                                <a:moveTo>
                                  <a:pt x="-1927" y="136785"/>
                                </a:moveTo>
                                <a:cubicBezTo>
                                  <a:pt x="-2856" y="133535"/>
                                  <a:pt x="-3320" y="101495"/>
                                  <a:pt x="-2856" y="66205"/>
                                </a:cubicBezTo>
                                <a:lnTo>
                                  <a:pt x="-1463" y="1196"/>
                                </a:lnTo>
                                <a:lnTo>
                                  <a:pt x="69582" y="-197"/>
                                </a:lnTo>
                                <a:lnTo>
                                  <a:pt x="140162" y="-1590"/>
                                </a:lnTo>
                                <a:lnTo>
                                  <a:pt x="140162" y="70848"/>
                                </a:lnTo>
                                <a:lnTo>
                                  <a:pt x="140162" y="142822"/>
                                </a:lnTo>
                                <a:lnTo>
                                  <a:pt x="70510" y="142822"/>
                                </a:lnTo>
                                <a:cubicBezTo>
                                  <a:pt x="17575" y="142822"/>
                                  <a:pt x="-70" y="141429"/>
                                  <a:pt x="-1927" y="136785"/>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flipV="1">
                            <a:off x="1759355" y="4271993"/>
                            <a:ext cx="145381" cy="143947"/>
                          </a:xfrm>
                          <a:custGeom>
                            <a:avLst/>
                            <a:gdLst>
                              <a:gd name="connsiteX0" fmla="*/ -3043 w 145381"/>
                              <a:gd name="connsiteY0" fmla="*/ 72252 h 143947"/>
                              <a:gd name="connsiteX1" fmla="*/ -2579 w 145381"/>
                              <a:gd name="connsiteY1" fmla="*/ 278 h 143947"/>
                              <a:gd name="connsiteX2" fmla="*/ 67537 w 145381"/>
                              <a:gd name="connsiteY2" fmla="*/ -1580 h 143947"/>
                              <a:gd name="connsiteX3" fmla="*/ 135796 w 145381"/>
                              <a:gd name="connsiteY3" fmla="*/ -1580 h 143947"/>
                              <a:gd name="connsiteX4" fmla="*/ 139046 w 145381"/>
                              <a:gd name="connsiteY4" fmla="*/ 26746 h 143947"/>
                              <a:gd name="connsiteX5" fmla="*/ 141832 w 145381"/>
                              <a:gd name="connsiteY5" fmla="*/ 95933 h 143947"/>
                              <a:gd name="connsiteX6" fmla="*/ 141832 w 145381"/>
                              <a:gd name="connsiteY6" fmla="*/ 136332 h 143947"/>
                              <a:gd name="connsiteX7" fmla="*/ 124652 w 145381"/>
                              <a:gd name="connsiteY7" fmla="*/ 139582 h 143947"/>
                              <a:gd name="connsiteX8" fmla="*/ 52678 w 145381"/>
                              <a:gd name="connsiteY8" fmla="*/ 142368 h 143947"/>
                              <a:gd name="connsiteX9" fmla="*/ -1650 w 145381"/>
                              <a:gd name="connsiteY9" fmla="*/ 142368 h 143947"/>
                              <a:gd name="connsiteX10" fmla="*/ -3043 w 145381"/>
                              <a:gd name="connsiteY10" fmla="*/ 72252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381" h="143947">
                                <a:moveTo>
                                  <a:pt x="-3043" y="72252"/>
                                </a:moveTo>
                                <a:cubicBezTo>
                                  <a:pt x="-3972" y="33711"/>
                                  <a:pt x="-3507" y="1207"/>
                                  <a:pt x="-2579" y="278"/>
                                </a:cubicBezTo>
                                <a:cubicBezTo>
                                  <a:pt x="-1650" y="-651"/>
                                  <a:pt x="29926" y="-1580"/>
                                  <a:pt x="67537" y="-1580"/>
                                </a:cubicBezTo>
                                <a:lnTo>
                                  <a:pt x="135796" y="-1580"/>
                                </a:lnTo>
                                <a:lnTo>
                                  <a:pt x="139046" y="26746"/>
                                </a:lnTo>
                                <a:cubicBezTo>
                                  <a:pt x="140439" y="42533"/>
                                  <a:pt x="141832" y="73645"/>
                                  <a:pt x="141832" y="95933"/>
                                </a:cubicBezTo>
                                <a:lnTo>
                                  <a:pt x="141832" y="136332"/>
                                </a:lnTo>
                                <a:lnTo>
                                  <a:pt x="124652" y="139582"/>
                                </a:lnTo>
                                <a:cubicBezTo>
                                  <a:pt x="114900" y="140975"/>
                                  <a:pt x="82396" y="142368"/>
                                  <a:pt x="52678" y="142368"/>
                                </a:cubicBezTo>
                                <a:lnTo>
                                  <a:pt x="-1650" y="142368"/>
                                </a:lnTo>
                                <a:lnTo>
                                  <a:pt x="-3043" y="7225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flipV="1">
                            <a:off x="1486828" y="4620253"/>
                            <a:ext cx="145986" cy="143947"/>
                          </a:xfrm>
                          <a:custGeom>
                            <a:avLst/>
                            <a:gdLst>
                              <a:gd name="connsiteX0" fmla="*/ -235 w 145986"/>
                              <a:gd name="connsiteY0" fmla="*/ 107438 h 143947"/>
                              <a:gd name="connsiteX1" fmla="*/ -3021 w 145986"/>
                              <a:gd name="connsiteY1" fmla="*/ 38715 h 143947"/>
                              <a:gd name="connsiteX2" fmla="*/ -3021 w 145986"/>
                              <a:gd name="connsiteY2" fmla="*/ 5282 h 143947"/>
                              <a:gd name="connsiteX3" fmla="*/ 18338 w 145986"/>
                              <a:gd name="connsiteY3" fmla="*/ 2032 h 143947"/>
                              <a:gd name="connsiteX4" fmla="*/ 89847 w 145986"/>
                              <a:gd name="connsiteY4" fmla="*/ -755 h 143947"/>
                              <a:gd name="connsiteX5" fmla="*/ 139996 w 145986"/>
                              <a:gd name="connsiteY5" fmla="*/ -755 h 143947"/>
                              <a:gd name="connsiteX6" fmla="*/ 141854 w 145986"/>
                              <a:gd name="connsiteY6" fmla="*/ 67969 h 143947"/>
                              <a:gd name="connsiteX7" fmla="*/ 142318 w 145986"/>
                              <a:gd name="connsiteY7" fmla="*/ 139943 h 143947"/>
                              <a:gd name="connsiteX8" fmla="*/ 71738 w 145986"/>
                              <a:gd name="connsiteY8" fmla="*/ 143193 h 143947"/>
                              <a:gd name="connsiteX9" fmla="*/ 3015 w 145986"/>
                              <a:gd name="connsiteY9" fmla="*/ 143193 h 143947"/>
                              <a:gd name="connsiteX10" fmla="*/ -235 w 145986"/>
                              <a:gd name="connsiteY10" fmla="*/ 107438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986" h="143947">
                                <a:moveTo>
                                  <a:pt x="-235" y="107438"/>
                                </a:moveTo>
                                <a:cubicBezTo>
                                  <a:pt x="-1628" y="87936"/>
                                  <a:pt x="-3021" y="57289"/>
                                  <a:pt x="-3021" y="38715"/>
                                </a:cubicBezTo>
                                <a:lnTo>
                                  <a:pt x="-3021" y="5282"/>
                                </a:lnTo>
                                <a:lnTo>
                                  <a:pt x="18338" y="2032"/>
                                </a:lnTo>
                                <a:cubicBezTo>
                                  <a:pt x="30411" y="639"/>
                                  <a:pt x="62451" y="-755"/>
                                  <a:pt x="89847" y="-755"/>
                                </a:cubicBezTo>
                                <a:lnTo>
                                  <a:pt x="139996" y="-755"/>
                                </a:lnTo>
                                <a:lnTo>
                                  <a:pt x="141854" y="67969"/>
                                </a:lnTo>
                                <a:cubicBezTo>
                                  <a:pt x="143247" y="105581"/>
                                  <a:pt x="143247" y="137621"/>
                                  <a:pt x="142318" y="139943"/>
                                </a:cubicBezTo>
                                <a:cubicBezTo>
                                  <a:pt x="141389" y="141800"/>
                                  <a:pt x="109350" y="143193"/>
                                  <a:pt x="71738" y="143193"/>
                                </a:cubicBezTo>
                                <a:lnTo>
                                  <a:pt x="3015" y="143193"/>
                                </a:lnTo>
                                <a:lnTo>
                                  <a:pt x="-235" y="10743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flipV="1">
                            <a:off x="1751503" y="4624432"/>
                            <a:ext cx="141624" cy="144876"/>
                          </a:xfrm>
                          <a:custGeom>
                            <a:avLst/>
                            <a:gdLst>
                              <a:gd name="connsiteX0" fmla="*/ -3530 w 141624"/>
                              <a:gd name="connsiteY0" fmla="*/ 71695 h 144876"/>
                              <a:gd name="connsiteX1" fmla="*/ -3530 w 141624"/>
                              <a:gd name="connsiteY1" fmla="*/ -744 h 144876"/>
                              <a:gd name="connsiteX2" fmla="*/ 67514 w 141624"/>
                              <a:gd name="connsiteY2" fmla="*/ 650 h 144876"/>
                              <a:gd name="connsiteX3" fmla="*/ 138095 w 141624"/>
                              <a:gd name="connsiteY3" fmla="*/ 2043 h 144876"/>
                              <a:gd name="connsiteX4" fmla="*/ 138095 w 141624"/>
                              <a:gd name="connsiteY4" fmla="*/ 71695 h 144876"/>
                              <a:gd name="connsiteX5" fmla="*/ 138095 w 141624"/>
                              <a:gd name="connsiteY5" fmla="*/ 141347 h 144876"/>
                              <a:gd name="connsiteX6" fmla="*/ 67514 w 141624"/>
                              <a:gd name="connsiteY6" fmla="*/ 142740 h 144876"/>
                              <a:gd name="connsiteX7" fmla="*/ -3530 w 141624"/>
                              <a:gd name="connsiteY7" fmla="*/ 144133 h 144876"/>
                              <a:gd name="connsiteX8" fmla="*/ -3530 w 141624"/>
                              <a:gd name="connsiteY8" fmla="*/ 71695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3530" y="71695"/>
                                </a:moveTo>
                                <a:lnTo>
                                  <a:pt x="-3530" y="-744"/>
                                </a:lnTo>
                                <a:lnTo>
                                  <a:pt x="67514" y="650"/>
                                </a:lnTo>
                                <a:lnTo>
                                  <a:pt x="138095" y="2043"/>
                                </a:lnTo>
                                <a:lnTo>
                                  <a:pt x="138095" y="71695"/>
                                </a:lnTo>
                                <a:lnTo>
                                  <a:pt x="138095" y="141347"/>
                                </a:lnTo>
                                <a:lnTo>
                                  <a:pt x="67514" y="142740"/>
                                </a:lnTo>
                                <a:lnTo>
                                  <a:pt x="-3530" y="144133"/>
                                </a:lnTo>
                                <a:lnTo>
                                  <a:pt x="-3530" y="71695"/>
                                </a:lnTo>
                                <a:close/>
                              </a:path>
                            </a:pathLst>
                          </a:custGeom>
                          <a:solidFill>
                            <a:schemeClr val="accent6">
                              <a:lumMod val="75000"/>
                              <a:alpha val="4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flipV="1">
                            <a:off x="2276212" y="3510464"/>
                            <a:ext cx="143946" cy="139304"/>
                          </a:xfrm>
                          <a:custGeom>
                            <a:avLst/>
                            <a:gdLst>
                              <a:gd name="connsiteX0" fmla="*/ -4550 w 143946"/>
                              <a:gd name="connsiteY0" fmla="*/ 66263 h 139304"/>
                              <a:gd name="connsiteX1" fmla="*/ -4550 w 143946"/>
                              <a:gd name="connsiteY1" fmla="*/ -3389 h 139304"/>
                              <a:gd name="connsiteX2" fmla="*/ 67424 w 143946"/>
                              <a:gd name="connsiteY2" fmla="*/ -3389 h 139304"/>
                              <a:gd name="connsiteX3" fmla="*/ 139397 w 143946"/>
                              <a:gd name="connsiteY3" fmla="*/ -3389 h 139304"/>
                              <a:gd name="connsiteX4" fmla="*/ 139397 w 143946"/>
                              <a:gd name="connsiteY4" fmla="*/ 66263 h 139304"/>
                              <a:gd name="connsiteX5" fmla="*/ 139397 w 143946"/>
                              <a:gd name="connsiteY5" fmla="*/ 135915 h 139304"/>
                              <a:gd name="connsiteX6" fmla="*/ 67424 w 143946"/>
                              <a:gd name="connsiteY6" fmla="*/ 135915 h 139304"/>
                              <a:gd name="connsiteX7" fmla="*/ -4550 w 143946"/>
                              <a:gd name="connsiteY7" fmla="*/ 135915 h 139304"/>
                              <a:gd name="connsiteX8" fmla="*/ -4550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50" y="66263"/>
                                </a:moveTo>
                                <a:lnTo>
                                  <a:pt x="-4550" y="-3389"/>
                                </a:lnTo>
                                <a:lnTo>
                                  <a:pt x="67424" y="-3389"/>
                                </a:lnTo>
                                <a:lnTo>
                                  <a:pt x="139397" y="-3389"/>
                                </a:lnTo>
                                <a:lnTo>
                                  <a:pt x="139397" y="66263"/>
                                </a:lnTo>
                                <a:lnTo>
                                  <a:pt x="139397" y="135915"/>
                                </a:lnTo>
                                <a:lnTo>
                                  <a:pt x="67424" y="135915"/>
                                </a:lnTo>
                                <a:lnTo>
                                  <a:pt x="-4550" y="135915"/>
                                </a:lnTo>
                                <a:lnTo>
                                  <a:pt x="-4550"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flipV="1">
                            <a:off x="2536244" y="3515107"/>
                            <a:ext cx="145571" cy="143947"/>
                          </a:xfrm>
                          <a:custGeom>
                            <a:avLst/>
                            <a:gdLst>
                              <a:gd name="connsiteX0" fmla="*/ -2269 w 145571"/>
                              <a:gd name="connsiteY0" fmla="*/ 116429 h 143947"/>
                              <a:gd name="connsiteX1" fmla="*/ -5055 w 145571"/>
                              <a:gd name="connsiteY1" fmla="*/ 47241 h 143947"/>
                              <a:gd name="connsiteX2" fmla="*/ -5055 w 145571"/>
                              <a:gd name="connsiteY2" fmla="*/ 2664 h 143947"/>
                              <a:gd name="connsiteX3" fmla="*/ 30699 w 145571"/>
                              <a:gd name="connsiteY3" fmla="*/ -586 h 143947"/>
                              <a:gd name="connsiteX4" fmla="*/ 102208 w 145571"/>
                              <a:gd name="connsiteY4" fmla="*/ -3373 h 143947"/>
                              <a:gd name="connsiteX5" fmla="*/ 138427 w 145571"/>
                              <a:gd name="connsiteY5" fmla="*/ -3373 h 143947"/>
                              <a:gd name="connsiteX6" fmla="*/ 139820 w 145571"/>
                              <a:gd name="connsiteY6" fmla="*/ 65351 h 143947"/>
                              <a:gd name="connsiteX7" fmla="*/ 139820 w 145571"/>
                              <a:gd name="connsiteY7" fmla="*/ 137325 h 143947"/>
                              <a:gd name="connsiteX8" fmla="*/ 69704 w 145571"/>
                              <a:gd name="connsiteY8" fmla="*/ 140575 h 143947"/>
                              <a:gd name="connsiteX9" fmla="*/ 981 w 145571"/>
                              <a:gd name="connsiteY9" fmla="*/ 140575 h 143947"/>
                              <a:gd name="connsiteX10" fmla="*/ -2269 w 145571"/>
                              <a:gd name="connsiteY10" fmla="*/ 11642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571" h="143947">
                                <a:moveTo>
                                  <a:pt x="-2269" y="116429"/>
                                </a:moveTo>
                                <a:cubicBezTo>
                                  <a:pt x="-3662" y="102963"/>
                                  <a:pt x="-5055" y="71852"/>
                                  <a:pt x="-5055" y="47241"/>
                                </a:cubicBezTo>
                                <a:lnTo>
                                  <a:pt x="-5055" y="2664"/>
                                </a:lnTo>
                                <a:lnTo>
                                  <a:pt x="30699" y="-586"/>
                                </a:lnTo>
                                <a:cubicBezTo>
                                  <a:pt x="50202" y="-1979"/>
                                  <a:pt x="82242" y="-3373"/>
                                  <a:pt x="102208" y="-3373"/>
                                </a:cubicBezTo>
                                <a:lnTo>
                                  <a:pt x="138427" y="-3373"/>
                                </a:lnTo>
                                <a:lnTo>
                                  <a:pt x="139820" y="65351"/>
                                </a:lnTo>
                                <a:cubicBezTo>
                                  <a:pt x="140749" y="102963"/>
                                  <a:pt x="140749" y="135003"/>
                                  <a:pt x="139820" y="137325"/>
                                </a:cubicBezTo>
                                <a:cubicBezTo>
                                  <a:pt x="138891" y="139182"/>
                                  <a:pt x="107316" y="140575"/>
                                  <a:pt x="69704" y="140575"/>
                                </a:cubicBezTo>
                                <a:lnTo>
                                  <a:pt x="981" y="140575"/>
                                </a:lnTo>
                                <a:lnTo>
                                  <a:pt x="-2269" y="11642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flipV="1">
                            <a:off x="2791633" y="3524394"/>
                            <a:ext cx="143946" cy="143947"/>
                          </a:xfrm>
                          <a:custGeom>
                            <a:avLst/>
                            <a:gdLst>
                              <a:gd name="connsiteX0" fmla="*/ -5549 w 143946"/>
                              <a:gd name="connsiteY0" fmla="*/ 68623 h 143947"/>
                              <a:gd name="connsiteX1" fmla="*/ -5549 w 143946"/>
                              <a:gd name="connsiteY1" fmla="*/ -3351 h 143947"/>
                              <a:gd name="connsiteX2" fmla="*/ 66425 w 143946"/>
                              <a:gd name="connsiteY2" fmla="*/ -3351 h 143947"/>
                              <a:gd name="connsiteX3" fmla="*/ 138398 w 143946"/>
                              <a:gd name="connsiteY3" fmla="*/ -3351 h 143947"/>
                              <a:gd name="connsiteX4" fmla="*/ 138398 w 143946"/>
                              <a:gd name="connsiteY4" fmla="*/ 65837 h 143947"/>
                              <a:gd name="connsiteX5" fmla="*/ 138398 w 143946"/>
                              <a:gd name="connsiteY5" fmla="*/ 134561 h 143947"/>
                              <a:gd name="connsiteX6" fmla="*/ 102644 w 143946"/>
                              <a:gd name="connsiteY6" fmla="*/ 137811 h 143947"/>
                              <a:gd name="connsiteX7" fmla="*/ 30670 w 143946"/>
                              <a:gd name="connsiteY7" fmla="*/ 140597 h 143947"/>
                              <a:gd name="connsiteX8" fmla="*/ -5549 w 143946"/>
                              <a:gd name="connsiteY8" fmla="*/ 140597 h 143947"/>
                              <a:gd name="connsiteX9" fmla="*/ -5549 w 143946"/>
                              <a:gd name="connsiteY9" fmla="*/ 68623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49" y="68623"/>
                                </a:moveTo>
                                <a:lnTo>
                                  <a:pt x="-5549" y="-3351"/>
                                </a:lnTo>
                                <a:lnTo>
                                  <a:pt x="66425" y="-3351"/>
                                </a:lnTo>
                                <a:lnTo>
                                  <a:pt x="138398" y="-3351"/>
                                </a:lnTo>
                                <a:lnTo>
                                  <a:pt x="138398" y="65837"/>
                                </a:lnTo>
                                <a:lnTo>
                                  <a:pt x="138398" y="134561"/>
                                </a:lnTo>
                                <a:lnTo>
                                  <a:pt x="102644" y="137811"/>
                                </a:lnTo>
                                <a:cubicBezTo>
                                  <a:pt x="83141" y="139204"/>
                                  <a:pt x="51101" y="140597"/>
                                  <a:pt x="30670" y="140597"/>
                                </a:cubicBezTo>
                                <a:lnTo>
                                  <a:pt x="-5549" y="140597"/>
                                </a:lnTo>
                                <a:lnTo>
                                  <a:pt x="-5549" y="686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flipV="1">
                            <a:off x="3051666" y="3530085"/>
                            <a:ext cx="143946" cy="142900"/>
                          </a:xfrm>
                          <a:custGeom>
                            <a:avLst/>
                            <a:gdLst>
                              <a:gd name="connsiteX0" fmla="*/ -2802 w 143946"/>
                              <a:gd name="connsiteY0" fmla="*/ 137823 h 142900"/>
                              <a:gd name="connsiteX1" fmla="*/ -6053 w 143946"/>
                              <a:gd name="connsiteY1" fmla="*/ 65385 h 142900"/>
                              <a:gd name="connsiteX2" fmla="*/ -6053 w 143946"/>
                              <a:gd name="connsiteY2" fmla="*/ -3338 h 142900"/>
                              <a:gd name="connsiteX3" fmla="*/ 65921 w 143946"/>
                              <a:gd name="connsiteY3" fmla="*/ -3338 h 142900"/>
                              <a:gd name="connsiteX4" fmla="*/ 137894 w 143946"/>
                              <a:gd name="connsiteY4" fmla="*/ -3338 h 142900"/>
                              <a:gd name="connsiteX5" fmla="*/ 137894 w 143946"/>
                              <a:gd name="connsiteY5" fmla="*/ 66314 h 142900"/>
                              <a:gd name="connsiteX6" fmla="*/ 137894 w 143946"/>
                              <a:gd name="connsiteY6" fmla="*/ 135966 h 142900"/>
                              <a:gd name="connsiteX7" fmla="*/ 82637 w 143946"/>
                              <a:gd name="connsiteY7" fmla="*/ 135966 h 142900"/>
                              <a:gd name="connsiteX8" fmla="*/ 14379 w 143946"/>
                              <a:gd name="connsiteY8" fmla="*/ 138752 h 142900"/>
                              <a:gd name="connsiteX9" fmla="*/ -2802 w 143946"/>
                              <a:gd name="connsiteY9" fmla="*/ 137823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802" y="137823"/>
                                </a:moveTo>
                                <a:cubicBezTo>
                                  <a:pt x="-4659" y="135966"/>
                                  <a:pt x="-6053" y="103462"/>
                                  <a:pt x="-6053" y="65385"/>
                                </a:cubicBezTo>
                                <a:lnTo>
                                  <a:pt x="-6053" y="-3338"/>
                                </a:lnTo>
                                <a:lnTo>
                                  <a:pt x="65921" y="-3338"/>
                                </a:lnTo>
                                <a:lnTo>
                                  <a:pt x="137894" y="-3338"/>
                                </a:lnTo>
                                <a:lnTo>
                                  <a:pt x="137894" y="66314"/>
                                </a:lnTo>
                                <a:lnTo>
                                  <a:pt x="137894" y="135966"/>
                                </a:lnTo>
                                <a:lnTo>
                                  <a:pt x="82637" y="135966"/>
                                </a:lnTo>
                                <a:cubicBezTo>
                                  <a:pt x="52455" y="135966"/>
                                  <a:pt x="21808" y="137359"/>
                                  <a:pt x="14379" y="138752"/>
                                </a:cubicBezTo>
                                <a:cubicBezTo>
                                  <a:pt x="6949" y="140145"/>
                                  <a:pt x="-480" y="139681"/>
                                  <a:pt x="-2802" y="137823"/>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flipV="1">
                            <a:off x="2266925" y="3863367"/>
                            <a:ext cx="143946" cy="139304"/>
                          </a:xfrm>
                          <a:custGeom>
                            <a:avLst/>
                            <a:gdLst>
                              <a:gd name="connsiteX0" fmla="*/ -4532 w 143946"/>
                              <a:gd name="connsiteY0" fmla="*/ 67099 h 139304"/>
                              <a:gd name="connsiteX1" fmla="*/ -4532 w 143946"/>
                              <a:gd name="connsiteY1" fmla="*/ -2553 h 139304"/>
                              <a:gd name="connsiteX2" fmla="*/ 67442 w 143946"/>
                              <a:gd name="connsiteY2" fmla="*/ -2553 h 139304"/>
                              <a:gd name="connsiteX3" fmla="*/ 139415 w 143946"/>
                              <a:gd name="connsiteY3" fmla="*/ -2553 h 139304"/>
                              <a:gd name="connsiteX4" fmla="*/ 139415 w 143946"/>
                              <a:gd name="connsiteY4" fmla="*/ 67099 h 139304"/>
                              <a:gd name="connsiteX5" fmla="*/ 139415 w 143946"/>
                              <a:gd name="connsiteY5" fmla="*/ 136751 h 139304"/>
                              <a:gd name="connsiteX6" fmla="*/ 67442 w 143946"/>
                              <a:gd name="connsiteY6" fmla="*/ 136751 h 139304"/>
                              <a:gd name="connsiteX7" fmla="*/ -4532 w 143946"/>
                              <a:gd name="connsiteY7" fmla="*/ 136751 h 139304"/>
                              <a:gd name="connsiteX8" fmla="*/ -4532 w 143946"/>
                              <a:gd name="connsiteY8" fmla="*/ 6709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32" y="67099"/>
                                </a:moveTo>
                                <a:lnTo>
                                  <a:pt x="-4532" y="-2553"/>
                                </a:lnTo>
                                <a:lnTo>
                                  <a:pt x="67442" y="-2553"/>
                                </a:lnTo>
                                <a:lnTo>
                                  <a:pt x="139415" y="-2553"/>
                                </a:lnTo>
                                <a:lnTo>
                                  <a:pt x="139415" y="67099"/>
                                </a:lnTo>
                                <a:lnTo>
                                  <a:pt x="139415" y="136751"/>
                                </a:lnTo>
                                <a:lnTo>
                                  <a:pt x="67442" y="136751"/>
                                </a:lnTo>
                                <a:lnTo>
                                  <a:pt x="-4532" y="136751"/>
                                </a:lnTo>
                                <a:lnTo>
                                  <a:pt x="-4532" y="6709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flipV="1">
                            <a:off x="2527719" y="3868011"/>
                            <a:ext cx="146500" cy="144411"/>
                          </a:xfrm>
                          <a:custGeom>
                            <a:avLst/>
                            <a:gdLst>
                              <a:gd name="connsiteX0" fmla="*/ -3015 w 146500"/>
                              <a:gd name="connsiteY0" fmla="*/ 74081 h 144411"/>
                              <a:gd name="connsiteX1" fmla="*/ -4872 w 146500"/>
                              <a:gd name="connsiteY1" fmla="*/ 4894 h 144411"/>
                              <a:gd name="connsiteX2" fmla="*/ 66637 w 146500"/>
                              <a:gd name="connsiteY2" fmla="*/ 250 h 144411"/>
                              <a:gd name="connsiteX3" fmla="*/ 136753 w 146500"/>
                              <a:gd name="connsiteY3" fmla="*/ -2536 h 144411"/>
                              <a:gd name="connsiteX4" fmla="*/ 140003 w 146500"/>
                              <a:gd name="connsiteY4" fmla="*/ 65259 h 144411"/>
                              <a:gd name="connsiteX5" fmla="*/ 140468 w 146500"/>
                              <a:gd name="connsiteY5" fmla="*/ 137233 h 144411"/>
                              <a:gd name="connsiteX6" fmla="*/ 68959 w 146500"/>
                              <a:gd name="connsiteY6" fmla="*/ 141876 h 144411"/>
                              <a:gd name="connsiteX7" fmla="*/ 236 w 146500"/>
                              <a:gd name="connsiteY7" fmla="*/ 141876 h 144411"/>
                              <a:gd name="connsiteX8" fmla="*/ -3015 w 146500"/>
                              <a:gd name="connsiteY8" fmla="*/ 74081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6500" h="144411">
                                <a:moveTo>
                                  <a:pt x="-3015" y="74081"/>
                                </a:moveTo>
                                <a:cubicBezTo>
                                  <a:pt x="-4872" y="36469"/>
                                  <a:pt x="-5336" y="5358"/>
                                  <a:pt x="-4872" y="4894"/>
                                </a:cubicBezTo>
                                <a:cubicBezTo>
                                  <a:pt x="-3943" y="3965"/>
                                  <a:pt x="28096" y="2108"/>
                                  <a:pt x="66637" y="250"/>
                                </a:cubicBezTo>
                                <a:lnTo>
                                  <a:pt x="136753" y="-2536"/>
                                </a:lnTo>
                                <a:lnTo>
                                  <a:pt x="140003" y="65259"/>
                                </a:lnTo>
                                <a:cubicBezTo>
                                  <a:pt x="141861" y="102406"/>
                                  <a:pt x="141861" y="134911"/>
                                  <a:pt x="140468" y="137233"/>
                                </a:cubicBezTo>
                                <a:cubicBezTo>
                                  <a:pt x="138610" y="140019"/>
                                  <a:pt x="107964" y="141876"/>
                                  <a:pt x="68959" y="141876"/>
                                </a:cubicBezTo>
                                <a:lnTo>
                                  <a:pt x="236" y="141876"/>
                                </a:lnTo>
                                <a:lnTo>
                                  <a:pt x="-3015" y="7408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flipV="1">
                            <a:off x="2782347" y="3877298"/>
                            <a:ext cx="143946" cy="143947"/>
                          </a:xfrm>
                          <a:custGeom>
                            <a:avLst/>
                            <a:gdLst>
                              <a:gd name="connsiteX0" fmla="*/ -5531 w 143946"/>
                              <a:gd name="connsiteY0" fmla="*/ 69459 h 143947"/>
                              <a:gd name="connsiteX1" fmla="*/ -5531 w 143946"/>
                              <a:gd name="connsiteY1" fmla="*/ -2515 h 143947"/>
                              <a:gd name="connsiteX2" fmla="*/ 66443 w 143946"/>
                              <a:gd name="connsiteY2" fmla="*/ -2515 h 143947"/>
                              <a:gd name="connsiteX3" fmla="*/ 138416 w 143946"/>
                              <a:gd name="connsiteY3" fmla="*/ -2515 h 143947"/>
                              <a:gd name="connsiteX4" fmla="*/ 138416 w 143946"/>
                              <a:gd name="connsiteY4" fmla="*/ 66673 h 143947"/>
                              <a:gd name="connsiteX5" fmla="*/ 138416 w 143946"/>
                              <a:gd name="connsiteY5" fmla="*/ 135397 h 143947"/>
                              <a:gd name="connsiteX6" fmla="*/ 102662 w 143946"/>
                              <a:gd name="connsiteY6" fmla="*/ 138647 h 143947"/>
                              <a:gd name="connsiteX7" fmla="*/ 30688 w 143946"/>
                              <a:gd name="connsiteY7" fmla="*/ 141433 h 143947"/>
                              <a:gd name="connsiteX8" fmla="*/ -5531 w 143946"/>
                              <a:gd name="connsiteY8" fmla="*/ 141433 h 143947"/>
                              <a:gd name="connsiteX9" fmla="*/ -5531 w 143946"/>
                              <a:gd name="connsiteY9" fmla="*/ 6945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31" y="69459"/>
                                </a:moveTo>
                                <a:lnTo>
                                  <a:pt x="-5531" y="-2515"/>
                                </a:lnTo>
                                <a:lnTo>
                                  <a:pt x="66443" y="-2515"/>
                                </a:lnTo>
                                <a:lnTo>
                                  <a:pt x="138416" y="-2515"/>
                                </a:lnTo>
                                <a:lnTo>
                                  <a:pt x="138416" y="66673"/>
                                </a:lnTo>
                                <a:lnTo>
                                  <a:pt x="138416" y="135397"/>
                                </a:lnTo>
                                <a:lnTo>
                                  <a:pt x="102662" y="138647"/>
                                </a:lnTo>
                                <a:cubicBezTo>
                                  <a:pt x="83159" y="140040"/>
                                  <a:pt x="51119" y="141433"/>
                                  <a:pt x="30688" y="141433"/>
                                </a:cubicBezTo>
                                <a:lnTo>
                                  <a:pt x="-5531" y="141433"/>
                                </a:lnTo>
                                <a:lnTo>
                                  <a:pt x="-5531" y="694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flipV="1">
                            <a:off x="3042379" y="3882989"/>
                            <a:ext cx="143946" cy="142900"/>
                          </a:xfrm>
                          <a:custGeom>
                            <a:avLst/>
                            <a:gdLst>
                              <a:gd name="connsiteX0" fmla="*/ -2320 w 143946"/>
                              <a:gd name="connsiteY0" fmla="*/ 138659 h 142900"/>
                              <a:gd name="connsiteX1" fmla="*/ -6035 w 143946"/>
                              <a:gd name="connsiteY1" fmla="*/ 66221 h 142900"/>
                              <a:gd name="connsiteX2" fmla="*/ -6035 w 143946"/>
                              <a:gd name="connsiteY2" fmla="*/ -2502 h 142900"/>
                              <a:gd name="connsiteX3" fmla="*/ 65939 w 143946"/>
                              <a:gd name="connsiteY3" fmla="*/ -2502 h 142900"/>
                              <a:gd name="connsiteX4" fmla="*/ 137912 w 143946"/>
                              <a:gd name="connsiteY4" fmla="*/ -2502 h 142900"/>
                              <a:gd name="connsiteX5" fmla="*/ 137912 w 143946"/>
                              <a:gd name="connsiteY5" fmla="*/ 67150 h 142900"/>
                              <a:gd name="connsiteX6" fmla="*/ 137912 w 143946"/>
                              <a:gd name="connsiteY6" fmla="*/ 136802 h 142900"/>
                              <a:gd name="connsiteX7" fmla="*/ 85906 w 143946"/>
                              <a:gd name="connsiteY7" fmla="*/ 136802 h 142900"/>
                              <a:gd name="connsiteX8" fmla="*/ 17183 w 143946"/>
                              <a:gd name="connsiteY8" fmla="*/ 139588 h 142900"/>
                              <a:gd name="connsiteX9" fmla="*/ -2320 w 143946"/>
                              <a:gd name="connsiteY9" fmla="*/ 138659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320" y="138659"/>
                                </a:moveTo>
                                <a:cubicBezTo>
                                  <a:pt x="-4641" y="136802"/>
                                  <a:pt x="-6035" y="104298"/>
                                  <a:pt x="-6035" y="66221"/>
                                </a:cubicBezTo>
                                <a:lnTo>
                                  <a:pt x="-6035" y="-2502"/>
                                </a:lnTo>
                                <a:lnTo>
                                  <a:pt x="65939" y="-2502"/>
                                </a:lnTo>
                                <a:lnTo>
                                  <a:pt x="137912" y="-2502"/>
                                </a:lnTo>
                                <a:lnTo>
                                  <a:pt x="137912" y="67150"/>
                                </a:lnTo>
                                <a:lnTo>
                                  <a:pt x="137912" y="136802"/>
                                </a:lnTo>
                                <a:lnTo>
                                  <a:pt x="85906" y="136802"/>
                                </a:lnTo>
                                <a:cubicBezTo>
                                  <a:pt x="57116" y="136802"/>
                                  <a:pt x="26005" y="138195"/>
                                  <a:pt x="17183" y="139588"/>
                                </a:cubicBezTo>
                                <a:cubicBezTo>
                                  <a:pt x="8360" y="140981"/>
                                  <a:pt x="-462" y="140517"/>
                                  <a:pt x="-2320" y="138659"/>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flipV="1">
                            <a:off x="2271568" y="4248775"/>
                            <a:ext cx="143946" cy="139304"/>
                          </a:xfrm>
                          <a:custGeom>
                            <a:avLst/>
                            <a:gdLst>
                              <a:gd name="connsiteX0" fmla="*/ -4541 w 143946"/>
                              <a:gd name="connsiteY0" fmla="*/ 68012 h 139304"/>
                              <a:gd name="connsiteX1" fmla="*/ -4541 w 143946"/>
                              <a:gd name="connsiteY1" fmla="*/ -1640 h 139304"/>
                              <a:gd name="connsiteX2" fmla="*/ 67433 w 143946"/>
                              <a:gd name="connsiteY2" fmla="*/ -1640 h 139304"/>
                              <a:gd name="connsiteX3" fmla="*/ 139406 w 143946"/>
                              <a:gd name="connsiteY3" fmla="*/ -1640 h 139304"/>
                              <a:gd name="connsiteX4" fmla="*/ 139406 w 143946"/>
                              <a:gd name="connsiteY4" fmla="*/ 68012 h 139304"/>
                              <a:gd name="connsiteX5" fmla="*/ 139406 w 143946"/>
                              <a:gd name="connsiteY5" fmla="*/ 137664 h 139304"/>
                              <a:gd name="connsiteX6" fmla="*/ 67433 w 143946"/>
                              <a:gd name="connsiteY6" fmla="*/ 137664 h 139304"/>
                              <a:gd name="connsiteX7" fmla="*/ -4541 w 143946"/>
                              <a:gd name="connsiteY7" fmla="*/ 137664 h 139304"/>
                              <a:gd name="connsiteX8" fmla="*/ -4541 w 143946"/>
                              <a:gd name="connsiteY8" fmla="*/ 6801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41" y="68012"/>
                                </a:moveTo>
                                <a:lnTo>
                                  <a:pt x="-4541" y="-1640"/>
                                </a:lnTo>
                                <a:lnTo>
                                  <a:pt x="67433" y="-1640"/>
                                </a:lnTo>
                                <a:lnTo>
                                  <a:pt x="139406" y="-1640"/>
                                </a:lnTo>
                                <a:lnTo>
                                  <a:pt x="139406" y="68012"/>
                                </a:lnTo>
                                <a:lnTo>
                                  <a:pt x="139406" y="137664"/>
                                </a:lnTo>
                                <a:lnTo>
                                  <a:pt x="67433" y="137664"/>
                                </a:lnTo>
                                <a:lnTo>
                                  <a:pt x="-4541" y="137664"/>
                                </a:lnTo>
                                <a:lnTo>
                                  <a:pt x="-4541" y="6801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flipV="1">
                            <a:off x="2531601" y="4253419"/>
                            <a:ext cx="143946" cy="139304"/>
                          </a:xfrm>
                          <a:custGeom>
                            <a:avLst/>
                            <a:gdLst>
                              <a:gd name="connsiteX0" fmla="*/ -5045 w 143946"/>
                              <a:gd name="connsiteY0" fmla="*/ 68023 h 139304"/>
                              <a:gd name="connsiteX1" fmla="*/ -5045 w 143946"/>
                              <a:gd name="connsiteY1" fmla="*/ -1629 h 139304"/>
                              <a:gd name="connsiteX2" fmla="*/ 66929 w 143946"/>
                              <a:gd name="connsiteY2" fmla="*/ -1629 h 139304"/>
                              <a:gd name="connsiteX3" fmla="*/ 138902 w 143946"/>
                              <a:gd name="connsiteY3" fmla="*/ -1629 h 139304"/>
                              <a:gd name="connsiteX4" fmla="*/ 138902 w 143946"/>
                              <a:gd name="connsiteY4" fmla="*/ 68023 h 139304"/>
                              <a:gd name="connsiteX5" fmla="*/ 138902 w 143946"/>
                              <a:gd name="connsiteY5" fmla="*/ 137675 h 139304"/>
                              <a:gd name="connsiteX6" fmla="*/ 66929 w 143946"/>
                              <a:gd name="connsiteY6" fmla="*/ 137675 h 139304"/>
                              <a:gd name="connsiteX7" fmla="*/ -5045 w 143946"/>
                              <a:gd name="connsiteY7" fmla="*/ 137675 h 139304"/>
                              <a:gd name="connsiteX8" fmla="*/ -5045 w 143946"/>
                              <a:gd name="connsiteY8" fmla="*/ 6802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45" y="68023"/>
                                </a:moveTo>
                                <a:lnTo>
                                  <a:pt x="-5045" y="-1629"/>
                                </a:lnTo>
                                <a:lnTo>
                                  <a:pt x="66929" y="-1629"/>
                                </a:lnTo>
                                <a:lnTo>
                                  <a:pt x="138902" y="-1629"/>
                                </a:lnTo>
                                <a:lnTo>
                                  <a:pt x="138902" y="68023"/>
                                </a:lnTo>
                                <a:lnTo>
                                  <a:pt x="138902" y="137675"/>
                                </a:lnTo>
                                <a:lnTo>
                                  <a:pt x="66929" y="137675"/>
                                </a:lnTo>
                                <a:lnTo>
                                  <a:pt x="-5045" y="137675"/>
                                </a:lnTo>
                                <a:lnTo>
                                  <a:pt x="-5045" y="680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flipV="1">
                            <a:off x="2782347" y="4262645"/>
                            <a:ext cx="145986" cy="144007"/>
                          </a:xfrm>
                          <a:custGeom>
                            <a:avLst/>
                            <a:gdLst>
                              <a:gd name="connsiteX0" fmla="*/ -2282 w 145986"/>
                              <a:gd name="connsiteY0" fmla="*/ 139096 h 144007"/>
                              <a:gd name="connsiteX1" fmla="*/ -5532 w 145986"/>
                              <a:gd name="connsiteY1" fmla="*/ 70372 h 144007"/>
                              <a:gd name="connsiteX2" fmla="*/ -5532 w 145986"/>
                              <a:gd name="connsiteY2" fmla="*/ 4435 h 144007"/>
                              <a:gd name="connsiteX3" fmla="*/ 30222 w 145986"/>
                              <a:gd name="connsiteY3" fmla="*/ 1185 h 144007"/>
                              <a:gd name="connsiteX4" fmla="*/ 101267 w 145986"/>
                              <a:gd name="connsiteY4" fmla="*/ -1602 h 144007"/>
                              <a:gd name="connsiteX5" fmla="*/ 137021 w 145986"/>
                              <a:gd name="connsiteY5" fmla="*/ -1602 h 144007"/>
                              <a:gd name="connsiteX6" fmla="*/ 139343 w 145986"/>
                              <a:gd name="connsiteY6" fmla="*/ 67122 h 144007"/>
                              <a:gd name="connsiteX7" fmla="*/ 139807 w 145986"/>
                              <a:gd name="connsiteY7" fmla="*/ 139096 h 144007"/>
                              <a:gd name="connsiteX8" fmla="*/ -2282 w 145986"/>
                              <a:gd name="connsiteY8" fmla="*/ 139096 h 1440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5986" h="144007">
                                <a:moveTo>
                                  <a:pt x="-2282" y="139096"/>
                                </a:moveTo>
                                <a:cubicBezTo>
                                  <a:pt x="-4139" y="137703"/>
                                  <a:pt x="-5532" y="106591"/>
                                  <a:pt x="-5532" y="70372"/>
                                </a:cubicBezTo>
                                <a:lnTo>
                                  <a:pt x="-5532" y="4435"/>
                                </a:lnTo>
                                <a:lnTo>
                                  <a:pt x="30222" y="1185"/>
                                </a:lnTo>
                                <a:cubicBezTo>
                                  <a:pt x="49724" y="-209"/>
                                  <a:pt x="81764" y="-1602"/>
                                  <a:pt x="101267" y="-1602"/>
                                </a:cubicBezTo>
                                <a:lnTo>
                                  <a:pt x="137021" y="-1602"/>
                                </a:lnTo>
                                <a:lnTo>
                                  <a:pt x="139343" y="67122"/>
                                </a:lnTo>
                                <a:cubicBezTo>
                                  <a:pt x="140736" y="104734"/>
                                  <a:pt x="140736" y="136774"/>
                                  <a:pt x="139807" y="139096"/>
                                </a:cubicBezTo>
                                <a:cubicBezTo>
                                  <a:pt x="137485" y="143275"/>
                                  <a:pt x="1897" y="143739"/>
                                  <a:pt x="-2282" y="139096"/>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flipV="1">
                            <a:off x="3047023" y="4267349"/>
                            <a:ext cx="144410" cy="141625"/>
                          </a:xfrm>
                          <a:custGeom>
                            <a:avLst/>
                            <a:gdLst>
                              <a:gd name="connsiteX0" fmla="*/ -6044 w 144410"/>
                              <a:gd name="connsiteY0" fmla="*/ 72702 h 141625"/>
                              <a:gd name="connsiteX1" fmla="*/ -6044 w 144410"/>
                              <a:gd name="connsiteY1" fmla="*/ 2122 h 141625"/>
                              <a:gd name="connsiteX2" fmla="*/ 65001 w 144410"/>
                              <a:gd name="connsiteY2" fmla="*/ -1593 h 141625"/>
                              <a:gd name="connsiteX3" fmla="*/ 135581 w 144410"/>
                              <a:gd name="connsiteY3" fmla="*/ -1593 h 141625"/>
                              <a:gd name="connsiteX4" fmla="*/ 136974 w 144410"/>
                              <a:gd name="connsiteY4" fmla="*/ 66201 h 141625"/>
                              <a:gd name="connsiteX5" fmla="*/ 138367 w 144410"/>
                              <a:gd name="connsiteY5" fmla="*/ 133996 h 141625"/>
                              <a:gd name="connsiteX6" fmla="*/ 116543 w 144410"/>
                              <a:gd name="connsiteY6" fmla="*/ 137247 h 141625"/>
                              <a:gd name="connsiteX7" fmla="*/ 44570 w 144410"/>
                              <a:gd name="connsiteY7" fmla="*/ 140033 h 141625"/>
                              <a:gd name="connsiteX8" fmla="*/ -6044 w 144410"/>
                              <a:gd name="connsiteY8" fmla="*/ 140033 h 141625"/>
                              <a:gd name="connsiteX9" fmla="*/ -6044 w 144410"/>
                              <a:gd name="connsiteY9" fmla="*/ 72702 h 141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1625">
                                <a:moveTo>
                                  <a:pt x="-6044" y="72702"/>
                                </a:moveTo>
                                <a:cubicBezTo>
                                  <a:pt x="-6044" y="35555"/>
                                  <a:pt x="-6044" y="3979"/>
                                  <a:pt x="-6044" y="2122"/>
                                </a:cubicBezTo>
                                <a:cubicBezTo>
                                  <a:pt x="-6044" y="-200"/>
                                  <a:pt x="25996" y="-1593"/>
                                  <a:pt x="65001" y="-1593"/>
                                </a:cubicBezTo>
                                <a:lnTo>
                                  <a:pt x="135581" y="-1593"/>
                                </a:lnTo>
                                <a:lnTo>
                                  <a:pt x="136974" y="66201"/>
                                </a:lnTo>
                                <a:lnTo>
                                  <a:pt x="138367" y="133996"/>
                                </a:lnTo>
                                <a:lnTo>
                                  <a:pt x="116543" y="137247"/>
                                </a:lnTo>
                                <a:cubicBezTo>
                                  <a:pt x="104470" y="138640"/>
                                  <a:pt x="71966" y="140033"/>
                                  <a:pt x="44570" y="140033"/>
                                </a:cubicBezTo>
                                <a:lnTo>
                                  <a:pt x="-6044" y="140033"/>
                                </a:lnTo>
                                <a:lnTo>
                                  <a:pt x="-6044" y="727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flipV="1">
                            <a:off x="2262282" y="4601679"/>
                            <a:ext cx="143946" cy="139304"/>
                          </a:xfrm>
                          <a:custGeom>
                            <a:avLst/>
                            <a:gdLst>
                              <a:gd name="connsiteX0" fmla="*/ -4523 w 143946"/>
                              <a:gd name="connsiteY0" fmla="*/ 68848 h 139304"/>
                              <a:gd name="connsiteX1" fmla="*/ -4523 w 143946"/>
                              <a:gd name="connsiteY1" fmla="*/ -804 h 139304"/>
                              <a:gd name="connsiteX2" fmla="*/ 67451 w 143946"/>
                              <a:gd name="connsiteY2" fmla="*/ -804 h 139304"/>
                              <a:gd name="connsiteX3" fmla="*/ 139424 w 143946"/>
                              <a:gd name="connsiteY3" fmla="*/ -804 h 139304"/>
                              <a:gd name="connsiteX4" fmla="*/ 139424 w 143946"/>
                              <a:gd name="connsiteY4" fmla="*/ 68848 h 139304"/>
                              <a:gd name="connsiteX5" fmla="*/ 139424 w 143946"/>
                              <a:gd name="connsiteY5" fmla="*/ 138500 h 139304"/>
                              <a:gd name="connsiteX6" fmla="*/ 67451 w 143946"/>
                              <a:gd name="connsiteY6" fmla="*/ 138500 h 139304"/>
                              <a:gd name="connsiteX7" fmla="*/ -4523 w 143946"/>
                              <a:gd name="connsiteY7" fmla="*/ 138500 h 139304"/>
                              <a:gd name="connsiteX8" fmla="*/ -4523 w 143946"/>
                              <a:gd name="connsiteY8" fmla="*/ 6884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23" y="68848"/>
                                </a:moveTo>
                                <a:lnTo>
                                  <a:pt x="-4523" y="-804"/>
                                </a:lnTo>
                                <a:lnTo>
                                  <a:pt x="67451" y="-804"/>
                                </a:lnTo>
                                <a:lnTo>
                                  <a:pt x="139424" y="-804"/>
                                </a:lnTo>
                                <a:lnTo>
                                  <a:pt x="139424" y="68848"/>
                                </a:lnTo>
                                <a:lnTo>
                                  <a:pt x="139424" y="138500"/>
                                </a:lnTo>
                                <a:lnTo>
                                  <a:pt x="67451" y="138500"/>
                                </a:lnTo>
                                <a:lnTo>
                                  <a:pt x="-4523" y="138500"/>
                                </a:lnTo>
                                <a:lnTo>
                                  <a:pt x="-4523" y="6884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flipV="1">
                            <a:off x="2522314" y="4606323"/>
                            <a:ext cx="143946" cy="139304"/>
                          </a:xfrm>
                          <a:custGeom>
                            <a:avLst/>
                            <a:gdLst>
                              <a:gd name="connsiteX0" fmla="*/ -5027 w 143946"/>
                              <a:gd name="connsiteY0" fmla="*/ 68859 h 139304"/>
                              <a:gd name="connsiteX1" fmla="*/ -5027 w 143946"/>
                              <a:gd name="connsiteY1" fmla="*/ -793 h 139304"/>
                              <a:gd name="connsiteX2" fmla="*/ 66947 w 143946"/>
                              <a:gd name="connsiteY2" fmla="*/ -793 h 139304"/>
                              <a:gd name="connsiteX3" fmla="*/ 138920 w 143946"/>
                              <a:gd name="connsiteY3" fmla="*/ -793 h 139304"/>
                              <a:gd name="connsiteX4" fmla="*/ 138920 w 143946"/>
                              <a:gd name="connsiteY4" fmla="*/ 68859 h 139304"/>
                              <a:gd name="connsiteX5" fmla="*/ 138920 w 143946"/>
                              <a:gd name="connsiteY5" fmla="*/ 138511 h 139304"/>
                              <a:gd name="connsiteX6" fmla="*/ 66947 w 143946"/>
                              <a:gd name="connsiteY6" fmla="*/ 138511 h 139304"/>
                              <a:gd name="connsiteX7" fmla="*/ -5027 w 143946"/>
                              <a:gd name="connsiteY7" fmla="*/ 138511 h 139304"/>
                              <a:gd name="connsiteX8" fmla="*/ -5027 w 143946"/>
                              <a:gd name="connsiteY8" fmla="*/ 6885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27" y="68859"/>
                                </a:moveTo>
                                <a:lnTo>
                                  <a:pt x="-5027" y="-793"/>
                                </a:lnTo>
                                <a:lnTo>
                                  <a:pt x="66947" y="-793"/>
                                </a:lnTo>
                                <a:lnTo>
                                  <a:pt x="138920" y="-793"/>
                                </a:lnTo>
                                <a:lnTo>
                                  <a:pt x="138920" y="68859"/>
                                </a:lnTo>
                                <a:lnTo>
                                  <a:pt x="138920" y="138511"/>
                                </a:lnTo>
                                <a:lnTo>
                                  <a:pt x="66947" y="138511"/>
                                </a:lnTo>
                                <a:lnTo>
                                  <a:pt x="-5027" y="138511"/>
                                </a:lnTo>
                                <a:lnTo>
                                  <a:pt x="-5027" y="688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flipV="1">
                            <a:off x="2773060" y="4615145"/>
                            <a:ext cx="146268" cy="144311"/>
                          </a:xfrm>
                          <a:custGeom>
                            <a:avLst/>
                            <a:gdLst>
                              <a:gd name="connsiteX0" fmla="*/ -2264 w 146268"/>
                              <a:gd name="connsiteY0" fmla="*/ 100826 h 144311"/>
                              <a:gd name="connsiteX1" fmla="*/ -5515 w 146268"/>
                              <a:gd name="connsiteY1" fmla="*/ 31638 h 144311"/>
                              <a:gd name="connsiteX2" fmla="*/ -5515 w 146268"/>
                              <a:gd name="connsiteY2" fmla="*/ 4706 h 144311"/>
                              <a:gd name="connsiteX3" fmla="*/ 64601 w 146268"/>
                              <a:gd name="connsiteY3" fmla="*/ 1456 h 144311"/>
                              <a:gd name="connsiteX4" fmla="*/ 136110 w 146268"/>
                              <a:gd name="connsiteY4" fmla="*/ -402 h 144311"/>
                              <a:gd name="connsiteX5" fmla="*/ 139361 w 146268"/>
                              <a:gd name="connsiteY5" fmla="*/ 71108 h 144311"/>
                              <a:gd name="connsiteX6" fmla="*/ 140754 w 146268"/>
                              <a:gd name="connsiteY6" fmla="*/ 140760 h 144311"/>
                              <a:gd name="connsiteX7" fmla="*/ 70638 w 146268"/>
                              <a:gd name="connsiteY7" fmla="*/ 142153 h 144311"/>
                              <a:gd name="connsiteX8" fmla="*/ 522 w 146268"/>
                              <a:gd name="connsiteY8" fmla="*/ 143546 h 144311"/>
                              <a:gd name="connsiteX9" fmla="*/ -2264 w 146268"/>
                              <a:gd name="connsiteY9" fmla="*/ 100826 h 1443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6268" h="144311">
                                <a:moveTo>
                                  <a:pt x="-2264" y="100826"/>
                                </a:moveTo>
                                <a:cubicBezTo>
                                  <a:pt x="-4122" y="77144"/>
                                  <a:pt x="-5515" y="46033"/>
                                  <a:pt x="-5515" y="31638"/>
                                </a:cubicBezTo>
                                <a:lnTo>
                                  <a:pt x="-5515" y="4706"/>
                                </a:lnTo>
                                <a:lnTo>
                                  <a:pt x="64601" y="1456"/>
                                </a:lnTo>
                                <a:cubicBezTo>
                                  <a:pt x="102677" y="-402"/>
                                  <a:pt x="135181" y="-1331"/>
                                  <a:pt x="136110" y="-402"/>
                                </a:cubicBezTo>
                                <a:cubicBezTo>
                                  <a:pt x="137039" y="527"/>
                                  <a:pt x="138432" y="33031"/>
                                  <a:pt x="139361" y="71108"/>
                                </a:cubicBezTo>
                                <a:lnTo>
                                  <a:pt x="140754" y="140760"/>
                                </a:lnTo>
                                <a:lnTo>
                                  <a:pt x="70638" y="142153"/>
                                </a:lnTo>
                                <a:lnTo>
                                  <a:pt x="522" y="143546"/>
                                </a:lnTo>
                                <a:lnTo>
                                  <a:pt x="-2264" y="10082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flipV="1">
                            <a:off x="3037736" y="4619789"/>
                            <a:ext cx="141624" cy="144876"/>
                          </a:xfrm>
                          <a:custGeom>
                            <a:avLst/>
                            <a:gdLst>
                              <a:gd name="connsiteX0" fmla="*/ -6023 w 141624"/>
                              <a:gd name="connsiteY0" fmla="*/ 71684 h 144876"/>
                              <a:gd name="connsiteX1" fmla="*/ -6023 w 141624"/>
                              <a:gd name="connsiteY1" fmla="*/ -755 h 144876"/>
                              <a:gd name="connsiteX2" fmla="*/ 65021 w 141624"/>
                              <a:gd name="connsiteY2" fmla="*/ 639 h 144876"/>
                              <a:gd name="connsiteX3" fmla="*/ 135602 w 141624"/>
                              <a:gd name="connsiteY3" fmla="*/ 2032 h 144876"/>
                              <a:gd name="connsiteX4" fmla="*/ 135602 w 141624"/>
                              <a:gd name="connsiteY4" fmla="*/ 71684 h 144876"/>
                              <a:gd name="connsiteX5" fmla="*/ 135602 w 141624"/>
                              <a:gd name="connsiteY5" fmla="*/ 141336 h 144876"/>
                              <a:gd name="connsiteX6" fmla="*/ 65021 w 141624"/>
                              <a:gd name="connsiteY6" fmla="*/ 142729 h 144876"/>
                              <a:gd name="connsiteX7" fmla="*/ -6023 w 141624"/>
                              <a:gd name="connsiteY7" fmla="*/ 144122 h 144876"/>
                              <a:gd name="connsiteX8" fmla="*/ -6023 w 141624"/>
                              <a:gd name="connsiteY8" fmla="*/ 71684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6023" y="71684"/>
                                </a:moveTo>
                                <a:lnTo>
                                  <a:pt x="-6023" y="-755"/>
                                </a:lnTo>
                                <a:lnTo>
                                  <a:pt x="65021" y="639"/>
                                </a:lnTo>
                                <a:lnTo>
                                  <a:pt x="135602" y="2032"/>
                                </a:lnTo>
                                <a:lnTo>
                                  <a:pt x="135602" y="71684"/>
                                </a:lnTo>
                                <a:lnTo>
                                  <a:pt x="135602" y="141336"/>
                                </a:lnTo>
                                <a:lnTo>
                                  <a:pt x="65021" y="142729"/>
                                </a:lnTo>
                                <a:lnTo>
                                  <a:pt x="-6023" y="144122"/>
                                </a:lnTo>
                                <a:lnTo>
                                  <a:pt x="-6023" y="716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23FF29" id="Graphic 1" o:spid="_x0000_s1026" style="position:absolute;margin-left:-197.95pt;margin-top:419.1pt;width:419.1pt;height:388.65pt;flip:x;z-index:-251656192;mso-position-vertical-relative:page;mso-width-relative:margin;mso-height-relative:margin" coordsize="59445,5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">
                <v:shape id="Freeform: Shape 10" o:spid="_x0000_s1027" style="position:absolute;width:59445;height:55127;flip:y;visibility:visible;mso-wrap-style:square;v-text-anchor:middle" coordsize="5944528,5512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" path="m2254666,5497637r-12073,-9287l2242593,4513221r,-974664l1760605,3538557r-482454,l1269329,3528805v-8823,-9751,-8823,-44577,-10216,-1653075l1258185,232405r-157413,c1013940,232405,941967,233798,941038,236120v-1393,1857,-465,76617,1857,165772c948003,591810,969827,1494965,972149,1606408v1393,74760,1393,76618,-9287,87298c949860,1706707,942431,1707172,926643,1694634v-11608,-9287,-12073,-11144,-12073,-58972c914570,1608266,913177,1581334,911784,1575762r-2786,-10680l812415,1568332r-96120,2786l708866,1559974v-6037,-8359,-7894,-21825,-7894,-60830l700972,1448995r-11608,c680077,1448995,668932,1437386,630856,1386308v-26003,-34826,-46434,-63616,-45505,-64544c587672,1319442,868600,1308298,870458,1310619v3714,3715,-105406,133732,-112836,133732c750657,1444351,749728,1448995,751121,1481499r1858,37148l831917,1518647r79403,l908069,1396988c903890,1236788,892746,765476,886710,487796,883924,366602,881137,260266,880673,251908r-929,-15788l786876,236584v-51078,,-250282,1858,-442520,3251l-5759,243085r3715,-94727c-651,96352,1206,53167,1670,52703v929,-929,564178,-6501,2496313,-24610c2772410,25307,3215394,21127,3482391,18806v266998,-2322,710911,-6501,986731,-9287c5034693,4411,5333730,1625,5688489,-2554r244244,-2786l5935519,23449v1858,16252,3251,58972,3251,95191l5938770,185042r-130945,2786c5735387,189221,5441458,192471,5154493,195258v-287429,2321,-523780,6036,-525173,7893c4627463,205473,4611211,259337,4593102,323882r-33433,117015l4566634,565342v3715,68259,6965,128624,6965,134197c4573599,707432,4613533,734365,4770017,833735v107727,68723,196417,124909,196881,125374c4967827,959573,4972470,991148,4977578,1029225v9287,67795,9287,72438,2322,206170l4972470,1372377r-34825,156950l4903283,1686276r-58507,144876c4812272,1911020,4785340,1976957,4784411,1977886v-928,929,-98905,-16252,-218241,-38541c4350250,1899876,4349321,1899411,4337248,1885481v-6501,-7894,-80796,-91012,-165306,-184810l4018708,1529791r-2321,1982298c4014065,5467455,4014065,5494387,4005242,5500888v-7894,5572,-134195,6501,-873895,6501l2267204,5507389r-12538,-9752xm3956022,2832749r,-2614274l3679737,218475r-276284,l3403453,1226108r,1007633l3628660,2233741r225206,l3853866,2315002r,81261l3552043,2396263r-301824,l3250219,2380011r,-16252l2964648,2363759r-285571,l2678148,2944657v-1393,568825,-1393,580898,-10216,587399c2660503,3537164,2627070,3538557,2480802,3538557r-177844,l2302958,4490468r,951912l2504019,5443773v110049,464,481989,1393,826532,2322l3956022,5447023r,-2614274xm2618712,2920975r,-557216l2322461,2363759v-260497,,-297180,-929,-306467,-7430l2005778,2349364r,-1049425l2005778,250979r-91940,c1862760,250979,1793109,252372,1758283,254230r-63615,2786l1694668,430682r,173201l1571617,603883r-123051,l1448566,429753r,-174130l1383557,255623r-65008,l1318549,1866907r,1611285l1968631,3478192r650081,l2618712,2920975xm3345410,2232813v1393,-39005,2322,-504746,1393,-1034566l3345410,234727r-214527,-1393l2915892,232405r,157878l2915892,548161r-139303,l2637286,548161r,-157878l2637286,232405r-167164,c2306673,232405,2302958,232405,2302958,241692v,8823,-3715,9287,-119336,10216l2063821,253301r-1393,1025278l2061499,2303393r640330,l3342159,2303393r3251,-70580xm4057713,1100270v34826,-125374,38541,-134661,62687,-173201c4134330,904316,4158011,870883,4173335,852773r27861,-33897l4274562,795658v40862,-13001,98441,-31575,128623,-41327c4450084,739472,4457513,735758,4457513,727399v,-5572,-3250,-49685,-6965,-98441c4443583,542589,4444047,537481,4455192,411643v11608,-130017,14394,-195490,7893,-205705c4460764,202223,4404114,201294,4237879,203151r-221492,2787l4016851,724149v,285109,929,516354,1857,513568c4020101,1235395,4037282,1173173,4057713,1100270xm4412008,1076124v71044,-119802,76616,-131410,68258,-135125c4473301,937749,4471444,932176,4471444,912209v,-13466,-1393,-27860,-2786,-32039c4465871,873669,4405507,1015759,4331676,1202891v-8822,22288,3251,2786,80332,-126767xm4587065,1129988v3715,-56186,3251,-62687,-9751,-118408c4566634,965145,4561991,952608,4555025,950750v-4643,-1393,-9286,-1393,-10679,-464c4543417,951215,4551311,1006472,4561526,1072874v10216,66401,19038,119801,20431,118872c4582886,1190818,4585208,1162957,4587065,1129988xm4331676,982326l4467264,840700r-3250,-31576c4461228,779406,4459371,771977,4456120,776156v-928,928,-40862,54328,-89154,117944c4318674,958180,4259703,1035726,4235557,1067301v-23682,31112,-42255,56651,-41327,56651c4195623,1123952,4257381,1060336,4331676,982326xm4835953,938677c4819237,923818,4576850,724613,4576385,725542v-464,929,,21360,929,45970l4579171,816090r125837,63151c4822952,938213,4847098,948893,4835953,938677xe" filled="f" strokecolor="#044357 [1609]" strokeweight="1pt">
                  <v:stroke opacity="18247f" joinstyle="miter"/>
                  <v:path arrowok="t" o:connecttype="custom" o:connectlocs="2254666,5497637;2242593,5488350;2242593,4513221;2242593,3538557;1760605,3538557;1278151,3538557;1269329,3528805;1259113,1875730;1258185,232405;1100772,232405;941038,236120;942895,401892;972149,1606408;962862,1693706;926643,1694634;914570,1635662;911784,1575762;908998,1565082;812415,1568332;716295,1571118;708866,1559974;700972,1499144;700972,1448995;689364,1448995;630856,1386308;585351,1321764;870458,1310619;757622,1444351;751121,1481499;752979,1518647;831917,1518647;911320,1518647;908069,1396988;886710,487796;880673,251908;879744,236120;786876,236584;344356,239835;-5759,243085;-2044,148358;1670,52703;2497983,28093;3482391,18806;4469122,9519;5688489,-2554;5932733,-5340;5935519,23449;5938770,118640;5938770,185042;5807825,187828;5154493,195258;4629320,203151;4593102,323882;4559669,440897;4566634,565342;4573599,699539;4770017,833735;4966898,959109;4977578,1029225;4979900,1235395;4972470,1372377;4937645,1529327;4903283,1686276;4844776,1831152;4784411,1977886;4566170,1939345;4337248,1885481;4171942,1700671;4018708,1529791;4016387,3512089;4005242,5500888;3131347,5507389;2267204,5507389;2254666,5497637;3956022,2832749;3956022,218475;3679737,218475;3403453,218475;3403453,1226108;3403453,2233741;3628660,2233741;3853866,2233741;3853866,2315002;3853866,2396263;3552043,2396263;3250219,2396263;3250219,2380011;3250219,2363759;2964648,2363759;2679077,2363759;2678148,2944657;2667932,3532056;2480802,3538557;2302958,3538557;2302958,4490468;2302958,5442380;2504019,5443773;3330551,5446095;3956022,5447023;3956022,2832749;2618712,2920975;2618712,2363759;2322461,2363759;2015994,2356329;2005778,2349364;2005778,1299939;2005778,250979;1913838,250979;1758283,254230;1694668,257016;1694668,430682;1694668,603883;1571617,603883;1448566,603883;1448566,429753;1448566,255623;1383557,255623;1318549,255623;1318549,1866907;1318549,3478192;1968631,3478192;2618712,3478192;2618712,2920975;3345410,2232813;3346803,1198247;3345410,234727;3130883,233334;2915892,232405;2915892,390283;2915892,548161;2776589,548161;2637286,548161;2637286,390283;2637286,232405;2470122,232405;2302958,241692;2183622,251908;2063821,253301;2062428,1278579;2061499,2303393;2701829,2303393;3342159,2303393;3345410,2232813;4057713,1100270;4120400,927069;4173335,852773;4201196,818876;4274562,795658;4403185,754331;4457513,727399;4450548,628958;4455192,411643;4463085,205938;4237879,203151;4016387,205938;4016851,724149;4018708,1237717;4057713,1100270;4412008,1076124;4480266,940999;4471444,912209;4468658,880170;4331676,1202891;4412008,1076124;4587065,1129988;4577314,1011580;4555025,950750;4544346,950286;4561526,1072874;4581957,1191746;4587065,1129988;4331676,982326;4467264,840700;4464014,809124;4456120,776156;4366966,894100;4235557,1067301;4194230,1123952;4331676,982326;4835953,938677;4576385,725542;4577314,771512;4579171,816090;4705008,879241;4835953,938677" o:connectangles="0,0,0,0,0,0,0,0,0,0,0,0,0,0,0,0,0,0,0,0,0,0,0,0,0,0,0,0,0,0,0,0,0,0,0,0,0,0,0,0,0,0,0,0,0,0,0,0,0,0,0,0,0,0,0,0,0,0,0,0,0,0,0,0,0,0,0,0,0,0,0,0,0,0,0,0,0,0,0,0,0,0,0,0,0,0,0,0,0,0,0,0,0,0,0,0,0,0,0,0,0,0,0,0,0,0,0,0,0,0,0,0,0,0,0,0,0,0,0,0,0,0,0,0,0,0,0,0,0,0,0,0,0,0,0,0,0,0,0,0,0,0,0,0,0,0,0,0,0,0,0,0,0,0,0,0,0,0,0,0,0,0,0,0,0,0,0,0,0,0,0,0,0,0,0,0,0,0,0,0,0,0,0,0,0"/>
                </v:shape>
                <v:shape id="Freeform: Shape 11" o:spid="_x0000_s1028" style="position:absolute;left:23783;top:5990;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" path="m-4748,59366r,-69652l67226,-10286r71973,l139199,59366r,69652l67226,129018r-71974,l-4748,59366xe" filled="f" strokecolor="#044357 [1609]" strokeweight="1pt">
                  <v:stroke joinstyle="miter"/>
                  <v:path arrowok="t" o:connecttype="custom" o:connectlocs="-4748,59366;-4748,-10286;67226,-10286;139199,-10286;139199,59366;139199,129018;67226,129018;-4748,129018;-4748,59366" o:connectangles="0,0,0,0,0,0,0,0,0"/>
                </v:shape>
                <v:shape id="Freeform: Shape 12" o:spid="_x0000_s1029" style="position:absolute;left:28845;top:6008;width:1473;height:1421;flip:y;visibility:visible;mso-wrap-style:square;v-text-anchor:middle" coordsize="147317,14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" path="m-2946,115095c-4339,106273,-5732,74233,-5732,44515r,-54793l65313,-10278r71509,l139608,57981v1393,37612,2322,68723,1857,69187c141001,127633,108961,129026,69956,129955l-160,131812,-2946,115095xe" filled="f" strokecolor="#044357 [1609]" strokeweight="1pt">
                  <v:stroke joinstyle="miter"/>
                  <v:path arrowok="t" o:connecttype="custom" o:connectlocs="-2946,115095;-5732,44515;-5732,-10278;65313,-10278;136822,-10278;139608,57981;141465,127168;69956,129955;-160,131812;-2946,115095" o:connectangles="0,0,0,0,0,0,0,0,0,0"/>
                </v:shape>
                <v:shape id="Freeform: Shape 13" o:spid="_x0000_s1030" style="position:absolute;left:26384;top:6036;width:1444;height:1435;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" path="m-5252,64025r,-69187l42575,-8413v26004,-1857,58043,-2321,70581,-1393l136373,-8413r1393,71045l139159,133213r-72438,l-5252,133213r,-69188xe" filled="f" strokecolor="#044357 [1609]" strokeweight="1pt">
                  <v:stroke joinstyle="miter"/>
                  <v:path arrowok="t" o:connecttype="custom" o:connectlocs="-5252,64025;-5252,-5162;42575,-8413;113156,-9806;136373,-8413;137766,62632;139159,133213;66721,133213;-5252,133213;-5252,64025" o:connectangles="0,0,0,0,0,0,0,0,0,0"/>
                </v:shape>
                <v:shape id="Freeform: Shape 14" o:spid="_x0000_s1031" style="position:absolute;left:32513;top:6036;width:6129;height:1648;flip:y;visibility:visible;mso-wrap-style:square;v-text-anchor:middle" coordsize="612933,16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" path="m-5965,72409r1393,-82654l299573,-10245r304145,l605111,72409r929,82189l299573,154598r-306467,l-5965,72409xe" filled="f" strokecolor="#044357 [1609]" strokeweight="1pt">
                  <v:stroke joinstyle="miter"/>
                  <v:path arrowok="t" o:connecttype="custom" o:connectlocs="-5965,72409;-4572,-10245;299573,-10245;603718,-10245;605111,72409;606040,154598;299573,154598;-6894,154598;-5965,72409" o:connectangles="0,0,0,0,0,0,0,0,0"/>
                </v:shape>
                <v:shape id="Freeform: Shape 15" o:spid="_x0000_s1032" style="position:absolute;left:32513;top:9054;width:6057;height:1625;flip:y;visibility:visible;mso-wrap-style:square;v-text-anchor:middle" coordsize="605687,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" path="m-6887,71728r,-81261l294472,-9533v166235,,302752,1394,303681,3715c599082,-3960,599082,32259,597689,75443r-2322,77546l294472,152989r-301359,l-6887,71728xe" filled="f" strokecolor="#044357 [1609]" strokeweight="1pt">
                  <v:stroke joinstyle="miter"/>
                  <v:path arrowok="t" o:connecttype="custom" o:connectlocs="-6887,71728;-6887,-9533;294472,-9533;598153,-5818;597689,75443;595367,152989;294472,152989;-6887,152989;-6887,71728" o:connectangles="0,0,0,0,0,0,0,0,0"/>
                </v:shape>
                <v:shape id="Freeform: Shape 16" o:spid="_x0000_s1033" style="position:absolute;left:23690;top:9519;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" path="m-4730,60202r,-69652l67244,-9450r71973,l139217,60202r,69652l67244,129854r-71974,l-4730,60202xe" filled="f" strokecolor="#044357 [1609]" strokeweight="1pt">
                  <v:stroke joinstyle="miter"/>
                  <v:path arrowok="t" o:connecttype="custom" o:connectlocs="-4730,60202;-4730,-9450;67244,-9450;139217,-9450;139217,60202;139217,129854;67244,129854;-4730,129854;-4730,60202" o:connectangles="0,0,0,0,0,0,0,0,0"/>
                </v:shape>
                <v:shape id="Freeform: Shape 17" o:spid="_x0000_s1034" style="position:absolute;left:28761;top:9505;width:1477;height:1453;flip:y;visibility:visible;mso-wrap-style:square;v-text-anchor:middle" coordsize="147661,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" path="m-4323,68100v-1857,-37148,-1857,-69652,,-72438c-2465,-7589,23538,-9446,67186,-9446r68723,l139159,33274v1393,23217,2786,54328,2786,69652l141945,129858r-36218,c85295,129858,53256,131251,34218,132644l-608,135894,-4323,68100xe" filled="f" strokecolor="#044357 [1609]" strokeweight="1pt">
                  <v:stroke joinstyle="miter"/>
                  <v:path arrowok="t" o:connecttype="custom" o:connectlocs="-4323,68100;-4323,-4338;67186,-9446;135909,-9446;139159,33274;141945,102926;141945,129858;105727,129858;34218,132644;-608,135894;-4323,68100" o:connectangles="0,0,0,0,0,0,0,0,0,0,0"/>
                </v:shape>
                <v:shape id="Freeform: Shape 18" o:spid="_x0000_s1035" style="position:absolute;left:26291;top:956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" path="m-5234,64397r,-69188l61632,-8042v37148,-1857,69187,-1857,71973,c136856,-6184,138713,19819,138713,64397r,69187l66740,133584r-71974,l-5234,64397xe" filled="f" strokecolor="#044357 [1609]" strokeweight="1pt">
                  <v:stroke joinstyle="miter"/>
                  <v:path arrowok="t" o:connecttype="custom" o:connectlocs="-5234,64397;-5234,-4791;61632,-8042;133605,-8042;138713,64397;138713,133584;66740,133584;-5234,133584;-5234,64397" o:connectangles="0,0,0,0,0,0,0,0,0"/>
                </v:shape>
                <v:shape id="Freeform: Shape 19" o:spid="_x0000_s1036" style="position:absolute;left:32559;top:13326;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" path="m-6899,75067r,-83582l297247,-8515r304145,l601392,75067r,83583l297247,158650r-304146,l-6899,75067xe" filled="f" strokecolor="#044357 [1609]" strokeweight="1pt">
                  <v:stroke joinstyle="miter"/>
                  <v:path arrowok="t" o:connecttype="custom" o:connectlocs="-6899,75067;-6899,-8515;297247,-8515;601392,-8515;601392,75067;601392,158650;297247,158650;-6899,158650;-6899,75067" o:connectangles="0,0,0,0,0,0,0,0,0"/>
                </v:shape>
                <v:shape id="Freeform: Shape 20" o:spid="_x0000_s1037" style="position:absolute;left:23551;top:13419;width:1486;height:1393;flip:y;visibility:visible;mso-wrap-style:square;v-text-anchor:middle" coordsize="148590,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" path="m-1921,88058c-3314,64841,-4707,33730,-4707,18406r,-26932l66338,-8526r71509,l140633,41159v1857,26932,3250,58508,3250,69652l143883,130778r-71509,l1329,130778,-1921,88058xe" filled="f" strokecolor="#044357 [1609]" strokeweight="1pt">
                  <v:stroke joinstyle="miter"/>
                  <v:path arrowok="t" o:connecttype="custom" o:connectlocs="-1921,88058;-4707,18406;-4707,-8526;66338,-8526;137847,-8526;140633,41159;143883,110811;143883,130778;72374,130778;1329,130778;-1921,88058" o:connectangles="0,0,0,0,0,0,0,0,0,0,0"/>
                </v:shape>
                <v:shape id="Freeform: Shape 22" o:spid="_x0000_s1038" style="position:absolute;left:28659;top:13430;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" path="m-1978,132642c-4299,130785,-5693,98281,-5693,60204r,-68723l66281,-8519r71973,l138254,61133r,69652l86248,130785v-28790,,-59901,1393,-68723,2786c8702,134964,-120,134500,-1978,132642xe" filled="f" strokecolor="#044357 [1609]" strokeweight="1pt">
                  <v:stroke joinstyle="miter"/>
                  <v:path arrowok="t" o:connecttype="custom" o:connectlocs="-1978,132642;-5693,60204;-5693,-8519;66281,-8519;138254,-8519;138254,61133;138254,130785;86248,130785;17525,133571;-1978,132642" o:connectangles="0,0,0,0,0,0,0,0,0,0"/>
                </v:shape>
                <v:shape id="Freeform: Shape 23" o:spid="_x0000_s1039" style="position:absolute;left:26198;top:13466;width:1444;height:1434;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" path="m-5216,65785r,-69187l42611,-6653v26004,-1857,58043,-2321,70581,-1393l136409,-6653r1393,71045l139195,134973r-72438,l-5216,134973r,-69188xe" filled="f" strokecolor="#044357 [1609]" strokeweight="1pt">
                  <v:stroke joinstyle="miter"/>
                  <v:path arrowok="t" o:connecttype="custom" o:connectlocs="-5216,65785;-5216,-3402;42611,-6653;113192,-8046;136409,-6653;137802,64392;139195,134973;66757,134973;-5216,134973;-5216,65785" o:connectangles="0,0,0,0,0,0,0,0,0,0"/>
                </v:shape>
                <v:shape id="Freeform: Shape 24" o:spid="_x0000_s1040" style="position:absolute;left:32559;top:16345;width:6037;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" path="m-6894,73455r,-81261l294929,-7806r301824,l596753,73455r,81261l294929,154716r-301823,l-6894,73455xe" filled="f" strokecolor="#044357 [1609]" strokeweight="1pt">
                  <v:stroke joinstyle="miter"/>
                  <v:path arrowok="t" o:connecttype="custom" o:connectlocs="-6894,73455;-6894,-7806;294929,-7806;596753,-7806;596753,73455;596753,154716;294929,154716;-6894,154716;-6894,73455" o:connectangles="0,0,0,0,0,0,0,0,0"/>
                </v:shape>
                <v:shape id="Freeform: Shape 25" o:spid="_x0000_s1041" style="position:absolute;left:23444;top:16948;width:1500;height:1393;flip:y;visibility:visible;mso-wrap-style:square;v-text-anchor:middle" coordsize="149983,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" path="m1349,90287c1349,67999,-44,36423,-1437,20635l-4688,-7690r71974,l139723,-7690r2786,14395c143902,14599,145295,46174,145295,76357r,55257l73322,131614r-71973,l1349,90287xe" filled="f" strokecolor="#044357 [1609]" strokeweight="1pt">
                  <v:stroke joinstyle="miter"/>
                  <v:path arrowok="t" o:connecttype="custom" o:connectlocs="1349,90287;-1437,20635;-4688,-7690;67286,-7690;139723,-7690;142509,6705;145295,76357;145295,131614;73322,131614;1349,131614;1349,90287" o:connectangles="0,0,0,0,0,0,0,0,0,0,0"/>
                </v:shape>
                <v:shape id="Freeform: Shape 26" o:spid="_x0000_s1042" style="position:absolute;left:28566;top:16957;width:1439;height:1431;flip:y;visibility:visible;mso-wrap-style:square;v-text-anchor:middle" coordsize="143946,14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" path="m-1960,133478c-4281,131621,-5675,99116,-5675,61040r,-68723l66299,-7683r71973,l138272,61969r,69652l104375,131621v-19038,,-49685,1393,-68723,2786c16614,135800,-102,135800,-1960,133478xe" filled="f" strokecolor="#044357 [1609]" strokeweight="1pt">
                  <v:stroke joinstyle="miter"/>
                  <v:path arrowok="t" o:connecttype="custom" o:connectlocs="-1960,133478;-5675,61040;-5675,-7683;66299,-7683;138272,-7683;138272,61969;138272,131621;104375,131621;35652,134407;-1960,133478" o:connectangles="0,0,0,0,0,0,0,0,0,0"/>
                </v:shape>
                <v:shape id="Freeform: Shape 27" o:spid="_x0000_s1043" style="position:absolute;left:26105;top:1699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" path="m-5198,66157r,-69188l61668,-6282v37148,-1857,69187,-1857,71973,c136892,-4424,138749,21579,138749,66157r,69187l66776,135344r-71974,l-5198,66157xe" filled="f" strokecolor="#044357 [1609]" strokeweight="1pt">
                  <v:stroke joinstyle="miter"/>
                  <v:path arrowok="t" o:connecttype="custom" o:connectlocs="-5198,66157;-5198,-3031;61668,-6282;133641,-6282;138749,66157;138749,135344;66776,135344;-5198,135344;-5198,66157" o:connectangles="0,0,0,0,0,0,0,0,0"/>
                </v:shape>
                <v:shape id="Freeform: Shape 28" o:spid="_x0000_s1044" style="position:absolute;left:28468;top:20709;width:1445;height:1449;flip:y;visibility:visible;mso-wrap-style:square;v-text-anchor:middle" coordsize="144410,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" path="m-4263,67503l-2870,-3542,68175,-4935r70580,-1857l138755,65646r,72438l66782,138084r-72438,l-4263,67503xe" filled="f" strokecolor="#044357 [1609]" strokeweight="1pt">
                  <v:stroke joinstyle="miter"/>
                  <v:path arrowok="t" o:connecttype="custom" o:connectlocs="-4263,67503;-2870,-3542;68175,-4935;138755,-6792;138755,65646;138755,138084;66782,138084;-5656,138084;-4263,67503" o:connectangles="0,0,0,0,0,0,0,0,0"/>
                </v:shape>
                <v:shape id="Freeform: Shape 29" o:spid="_x0000_s1045" style="position:absolute;left:32513;top:21034;width:6083;height:1626;flip:y;visibility:visible;mso-wrap-style:square;v-text-anchor:middle" coordsize="608290,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" path="m-6890,74566r,-81261l297256,-6695r304145,l601401,74566r,81261l297256,155827r-304146,l-6890,74566xe" filled="f" strokecolor="#044357 [1609]" strokeweight="1pt">
                  <v:stroke joinstyle="miter"/>
                  <v:path arrowok="t" o:connecttype="custom" o:connectlocs="-6890,74566;-6890,-6695;297256,-6695;601401,-6695;601401,74566;601401,155827;297256,155827;-6890,155827;-6890,74566" o:connectangles="0,0,0,0,0,0,0,0,0"/>
                </v:shape>
                <v:shape id="Freeform: Shape 30" o:spid="_x0000_s1046" style="position:absolute;left:32513;top:24006;width:6036;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" path="m-6885,75270r,-81261l294938,-5991r301824,l596762,75270r,81261l294938,156531r-301823,l-6885,75270xe" filled="f" strokecolor="#044357 [1609]" strokeweight="1pt">
                  <v:stroke joinstyle="miter"/>
                  <v:path arrowok="t" o:connecttype="custom" o:connectlocs="-6885,75270;-6885,-5991;294938,-5991;596762,-5991;596762,75270;596762,156531;294938,156531;-6885,156531;-6885,75270" o:connectangles="0,0,0,0,0,0,0,0,0"/>
                </v:shape>
                <v:shape id="Freeform: Shape 31" o:spid="_x0000_s1047" style="position:absolute;left:28380;top:24610;width:1444;height:1444;flip:y;visibility:visible;mso-wrap-style:square;v-text-anchor:middle" coordsize="14441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" path="m-5639,66569r,-72438l65406,-4476r70580,1393l137379,67962r1393,70581l66334,138543r-71973,l-5639,66569xe" filled="f" strokecolor="#044357 [1609]" strokeweight="1pt">
                  <v:stroke joinstyle="miter"/>
                  <v:path arrowok="t" o:connecttype="custom" o:connectlocs="-5639,66569;-5639,-5869;65406,-4476;135986,-3083;137379,67962;138772,138543;66334,138543;-5639,138543;-5639,66569" o:connectangles="0,0,0,0,0,0,0,0,0"/>
                </v:shape>
                <v:shape id="Freeform: Shape 32" o:spid="_x0000_s1048" style="position:absolute;left:32559;top:28092;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" path="m-6899,78565r,-83582l297247,-5017r304145,l601392,78565r,83583l297247,162148r-304146,l-6899,78565xe" filled="f" strokecolor="#044357 [1609]" strokeweight="1pt">
                  <v:stroke joinstyle="miter"/>
                  <v:path arrowok="t" o:connecttype="custom" o:connectlocs="-6899,78565;-6899,-5017;297247,-5017;601392,-5017;601392,78565;601392,162148;297247,162148;-6899,162148;-6899,78565" o:connectangles="0,0,0,0,0,0,0,0,0"/>
                </v:shape>
                <v:shape id="Freeform: Shape 33" o:spid="_x0000_s1049" style="position:absolute;left:28287;top:28139;width:1444;height:1434;flip:y;visibility:visible;mso-wrap-style:square;v-text-anchor:middle" coordsize="144410,1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" path="m-5621,69171r,-69652l18989,-3267c31991,-4660,64031,-5589,89570,-4660r46434,1393l137397,67778r1393,70581l66352,138359r-71973,l-5621,69171xe" filled="f" strokecolor="#044357 [1609]" strokeweight="1pt">
                  <v:stroke joinstyle="miter"/>
                  <v:path arrowok="t" o:connecttype="custom" o:connectlocs="-5621,69171;-5621,-481;18989,-3267;89570,-4660;136004,-3267;137397,67778;138790,138359;66352,138359;-5621,138359;-5621,69171" o:connectangles="0,0,0,0,0,0,0,0,0,0"/>
                </v:shape>
                <v:shape id="Freeform: Shape 34" o:spid="_x0000_s1050" style="position:absolute;left:15471;top:24063;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" path="m114,135161c-1743,133304,-3137,100800,-3137,62723r,-68723l68837,-6000r71973,l140810,63652r,69652l85553,133304v-30182,,-60829,1393,-68258,2786c9865,137483,2436,137019,114,135161xe" filled="f" strokecolor="#044357 [1609]" strokeweight="1pt">
                  <v:stroke joinstyle="miter"/>
                  <v:path arrowok="t" o:connecttype="custom" o:connectlocs="114,135161;-3137,62723;-3137,-6000;68837,-6000;140810,-6000;140810,63652;140810,133304;85553,133304;17295,136090;114,135161" o:connectangles="0,0,0,0,0,0,0,0,0,0"/>
                </v:shape>
                <v:shape id="Freeform: Shape 35" o:spid="_x0000_s1051" style="position:absolute;left:18072;top:24146;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XAwwAAANsAAAAPAAAAZHJzL2Rvd25yZXYueG1sRI/dasJA&#10;FITvC32H5RS8042K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XQC1wMMAAADbAAAADwAA&#10;AAAAAAAAAAAAAAAHAgAAZHJzL2Rvd25yZXYueG1sUEsFBgAAAAADAAMAtwAAAPcCAAAAAA==&#10;" path="m-3641,63667r,-69652l68333,-5985r71973,l140306,63667r,69652l68333,133319r-71974,l-3641,63667xe" filled="f" strokecolor="#044357 [1609]" strokeweight="1pt">
                  <v:stroke joinstyle="miter"/>
                  <v:path arrowok="t" o:connecttype="custom" o:connectlocs="-3641,63667;-3641,-5985;68333,-5985;140306,-5985;140306,63667;140306,133319;68333,133319;-3641,133319;-3641,63667" o:connectangles="0,0,0,0,0,0,0,0,0"/>
                </v:shape>
                <v:shape id="Freeform: Shape 36" o:spid="_x0000_s1052" style="position:absolute;left:20626;top:24238;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iu3wwAAANsAAAAPAAAAZHJzL2Rvd25yZXYueG1sRI9Ra8Iw&#10;FIXfhf2HcAd703QdBK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rdIrt8MAAADbAAAADwAA&#10;AAAAAAAAAAAAAAAHAgAAZHJzL2Rvd25yZXYueG1sUEsFBgAAAAADAAMAtwAAAPcCAAAAAA==&#10;" path="m-4136,63689r,-69652l67838,-5963r71973,l139811,63689r,69652l67838,133341r-71974,l-4136,63689xe" filled="f" strokecolor="#044357 [1609]" strokeweight="1pt">
                  <v:stroke joinstyle="miter"/>
                  <v:path arrowok="t" o:connecttype="custom" o:connectlocs="-4136,63689;-4136,-5963;67838,-5963;139811,-5963;139811,63689;139811,133341;67838,133341;-4136,133341;-4136,63689" o:connectangles="0,0,0,0,0,0,0,0,0"/>
                </v:shape>
                <v:shape id="Freeform: Shape 37" o:spid="_x0000_s1053" style="position:absolute;left:23226;top:2428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" path="m-4640,67884r,-69188l62226,-4555v37148,-1857,69187,-1857,71973,c137450,-2697,139307,23306,139307,67884r,69187l67334,137071r-71974,l-4640,67884xe" filled="f" strokecolor="#044357 [1609]" strokeweight="1pt">
                  <v:stroke joinstyle="miter"/>
                  <v:path arrowok="t" o:connecttype="custom" o:connectlocs="-4640,67884;-4640,-1304;62226,-4555;134199,-4555;139307,67884;139307,137071;67334,137071;-4640,137071;-4640,67884" o:connectangles="0,0,0,0,0,0,0,0,0"/>
                </v:shape>
                <v:shape id="Freeform: Shape 38" o:spid="_x0000_s1054" style="position:absolute;left:15379;top:27588;width:1439;height:1433;flip:y;visibility:visible;mso-wrap-style:square;v-text-anchor:middle" coordsize="143946,14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" path="m596,136461c-1725,134139,-3119,101635,-3119,63559r,-68724l68855,-5165r71973,l140828,64487r,69652l120861,134139v-11144,,-42255,1393,-68723,2787c25671,138783,2454,138319,596,136461xe" filled="f" strokecolor="#044357 [1609]" strokeweight="1pt">
                  <v:stroke joinstyle="miter"/>
                  <v:path arrowok="t" o:connecttype="custom" o:connectlocs="596,136461;-3119,63559;-3119,-5165;68855,-5165;140828,-5165;140828,64487;140828,134139;120861,134139;52138,136926;596,136461" o:connectangles="0,0,0,0,0,0,0,0,0,0"/>
                </v:shape>
                <v:shape id="Freeform: Shape 39" o:spid="_x0000_s1055" style="position:absolute;left:17979;top:276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" path="m-3623,64503r,-69652l68351,-5149r71973,l140324,64503r,69652l68351,134155r-71974,l-3623,64503xe" filled="f" strokecolor="#044357 [1609]" strokeweight="1pt">
                  <v:stroke joinstyle="miter"/>
                  <v:path arrowok="t" o:connecttype="custom" o:connectlocs="-3623,64503;-3623,-5149;68351,-5149;140324,-5149;140324,64503;140324,134155;68351,134155;-3623,134155;-3623,64503" o:connectangles="0,0,0,0,0,0,0,0,0"/>
                </v:shape>
                <v:shape id="Freeform: Shape 40" o:spid="_x0000_s1056" style="position:absolute;left:20533;top:27767;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" path="m-4118,64525r,-69652l67856,-5127r71973,l139829,64525r,69652l67856,134177r-71974,l-4118,64525xe" filled="f" strokecolor="#044357 [1609]" strokeweight="1pt">
                  <v:stroke joinstyle="miter"/>
                  <v:path arrowok="t" o:connecttype="custom" o:connectlocs="-4118,64525;-4118,-5127;67856,-5127;139829,-5127;139829,64525;139829,134177;67856,134177;-4118,134177;-4118,64525" o:connectangles="0,0,0,0,0,0,0,0,0"/>
                </v:shape>
                <v:shape id="Freeform: Shape 41" o:spid="_x0000_s1057" style="position:absolute;left:23133;top:27814;width:1440;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" path="m-4622,68720r,-69188l62244,-3719v37148,-1857,69187,-1857,71973,c137468,-1861,139325,24142,139325,68720r,69187l67352,137907r-71974,l-4622,68720xe" filled="f" strokecolor="#044357 [1609]" strokeweight="1pt">
                  <v:stroke joinstyle="miter"/>
                  <v:path arrowok="t" o:connecttype="custom" o:connectlocs="-4622,68720;-4622,-468;62244,-3719;134217,-3719;139325,68720;139325,137907;67352,137907;-4622,137907;-4622,68720" o:connectangles="0,0,0,0,0,0,0,0,0"/>
                </v:shape>
                <v:shape id="Freeform: Shape 42" o:spid="_x0000_s1058" style="position:absolute;left:15286;top:31493;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" path="m150,136921c-1707,135064,-3101,102560,-3101,64483r,-68723l68873,-4240r71973,l140846,65412r,69652l85589,135064v-30182,,-60829,1393,-68258,2786c9901,139243,2472,138779,150,136921xe" filled="f" strokecolor="#044357 [1609]" strokeweight="1pt">
                  <v:stroke joinstyle="miter"/>
                  <v:path arrowok="t" o:connecttype="custom" o:connectlocs="150,136921;-3101,64483;-3101,-4240;68873,-4240;140846,-4240;140846,65412;140846,135064;85589,135064;17331,137850;150,136921" o:connectangles="0,0,0,0,0,0,0,0,0,0"/>
                </v:shape>
                <v:shape id="Freeform: Shape 43" o:spid="_x0000_s1059" style="position:absolute;left:17886;top:315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" path="m-3605,65427r,-69652l68369,-4225r71973,l140342,65427r,69652l68369,135079r-71974,l-3605,65427xe" filled="f" strokecolor="#044357 [1609]" strokeweight="1pt">
                  <v:stroke joinstyle="miter"/>
                  <v:path arrowok="t" o:connecttype="custom" o:connectlocs="-3605,65427;-3605,-4225;68369,-4225;140342,-4225;140342,65427;140342,135079;68369,135079;-3605,135079;-3605,65427" o:connectangles="0,0,0,0,0,0,0,0,0"/>
                </v:shape>
                <v:shape id="Freeform: Shape 44" o:spid="_x0000_s1060" style="position:absolute;left:15193;top:34997;width:1439;height:1454;flip:y;visibility:visible;mso-wrap-style:square;v-text-anchor:middle" coordsize="143946,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" path="m-3083,69495r,-72902l68891,-3407r71973,l140864,66245r,69652l121362,135897v-11145,,-43649,1393,-71974,3250l-3083,141933r,-72438xe" filled="f" strokecolor="#044357 [1609]" strokeweight="1pt">
                  <v:stroke joinstyle="miter"/>
                  <v:path arrowok="t" o:connecttype="custom" o:connectlocs="-3083,69495;-3083,-3407;68891,-3407;140864,-3407;140864,66245;140864,135897;121362,135897;49388,139147;-3083,141933;-3083,69495" o:connectangles="0,0,0,0,0,0,0,0,0,0"/>
                </v:shape>
                <v:shape id="Freeform: Shape 45" o:spid="_x0000_s1061" style="position:absolute;left:17793;top:35104;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a9wwAAANsAAAAPAAAAZHJzL2Rvd25yZXYueG1sRI/dasJA&#10;FITvC32H5RS8042i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BQbGvcMAAADbAAAADwAA&#10;AAAAAAAAAAAAAAAHAgAAZHJzL2Rvd25yZXYueG1sUEsFBgAAAAADAAMAtwAAAPcCAAAAAA==&#10;" path="m-3587,66263r,-69652l68387,-3389r71973,l140360,66263r,69652l68387,135915r-71974,l-3587,66263xe" filled="f" strokecolor="#044357 [1609]" strokeweight="1pt">
                  <v:stroke joinstyle="miter"/>
                  <v:path arrowok="t" o:connecttype="custom" o:connectlocs="-3587,66263;-3587,-3389;68387,-3389;140360,-3389;140360,66263;140360,135915;68387,135915;-3587,135915;-3587,66263" o:connectangles="0,0,0,0,0,0,0,0,0"/>
                </v:shape>
                <v:shape id="Freeform: Shape 46" o:spid="_x0000_s1062" style="position:absolute;left:15100;top:38768;width:1416;height:1431;flip:y;visibility:visible;mso-wrap-style:square;v-text-anchor:middle" coordsize="141624,14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" path="m-3062,71435r,-69187l12725,-538v8359,-1393,40398,-2322,70581,-1858l138563,-1467r,69652l138563,137837r-70581,1393l-3062,140623r,-69188xe" filled="f" strokecolor="#044357 [1609]" strokeweight="1pt">
                  <v:stroke joinstyle="miter"/>
                  <v:path arrowok="t" o:connecttype="custom" o:connectlocs="-3062,71435;-3062,2248;12725,-538;83306,-2396;138563,-1467;138563,68185;138563,137837;67982,139230;-3062,140623;-3062,71435" o:connectangles="0,0,0,0,0,0,0,0,0,0"/>
                </v:shape>
                <v:shape id="Freeform: Shape 47" o:spid="_x0000_s1063" style="position:absolute;left:17700;top:38819;width:1440;height:1439;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" path="m-3569,69470r,-71974l68405,-2504r71973,l140378,69470r,71974l68405,141444r-71974,l-3569,69470xe" filled="f" strokecolor="#044357 [1609]" strokeweight="1pt">
                  <v:stroke joinstyle="miter"/>
                  <v:path arrowok="t" o:connecttype="custom" o:connectlocs="-3569,69470;-3569,-2504;68405,-2504;140378,-2504;140378,69470;140378,141444;68405,141444;-3569,141444;-3569,69470" o:connectangles="0,0,0,0,0,0,0,0,0"/>
                </v:shape>
                <v:shape id="Freeform: Shape 48" o:spid="_x0000_s1064" style="position:absolute;left:14968;top:42673;width:1432;height:1444;flip:y;visibility:visible;mso-wrap-style:square;v-text-anchor:middle" coordsize="1432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" path="m-1927,136785v-929,-3250,-1393,-35290,-929,-70580l-1463,1196,69582,-197r70580,-1393l140162,70848r,71974l70510,142822v-52935,,-70580,-1393,-72437,-6037xe" filled="f" strokecolor="#044357 [1609]" strokeweight="1pt">
                  <v:stroke joinstyle="miter"/>
                  <v:path arrowok="t" o:connecttype="custom" o:connectlocs="-1927,136785;-2856,66205;-1463,1196;69582,-197;140162,-1590;140162,70848;140162,142822;70510,142822;-1927,136785" o:connectangles="0,0,0,0,0,0,0,0,0"/>
                </v:shape>
                <v:shape id="Freeform: Shape 49" o:spid="_x0000_s1065" style="position:absolute;left:17593;top:42719;width:1454;height:1440;flip:y;visibility:visible;mso-wrap-style:square;v-text-anchor:middle" coordsize="14538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" path="m-3043,72252c-3972,33711,-3507,1207,-2579,278v929,-929,32505,-1858,70116,-1858l135796,-1580r3250,28326c140439,42533,141832,73645,141832,95933r,40399l124652,139582v-9752,1393,-42256,2786,-71974,2786l-1650,142368,-3043,72252xe" filled="f" strokecolor="#044357 [1609]" strokeweight="1pt">
                  <v:stroke joinstyle="miter"/>
                  <v:path arrowok="t" o:connecttype="custom" o:connectlocs="-3043,72252;-2579,278;67537,-1580;135796,-1580;139046,26746;141832,95933;141832,136332;124652,139582;52678,142368;-1650,142368;-3043,72252" o:connectangles="0,0,0,0,0,0,0,0,0,0,0"/>
                </v:shape>
                <v:shape id="Freeform: Shape 50" o:spid="_x0000_s1066" style="position:absolute;left:14868;top:46202;width:1460;height:1440;flip:y;visibility:visible;mso-wrap-style:square;v-text-anchor:middle" coordsize="14598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" path="m-235,107438c-1628,87936,-3021,57289,-3021,38715r,-33433l18338,2032c30411,639,62451,-755,89847,-755r50149,l141854,67969v1393,37612,1393,69652,464,71974c141389,141800,109350,143193,71738,143193r-68723,l-235,107438xe" filled="f" strokecolor="#044357 [1609]" strokeweight="1pt">
                  <v:stroke joinstyle="miter"/>
                  <v:path arrowok="t" o:connecttype="custom" o:connectlocs="-235,107438;-3021,38715;-3021,5282;18338,2032;89847,-755;139996,-755;141854,67969;142318,139943;71738,143193;3015,143193;-235,107438" o:connectangles="0,0,0,0,0,0,0,0,0,0,0"/>
                </v:shape>
                <v:shape id="Freeform: Shape 51" o:spid="_x0000_s1067" style="position:absolute;left:17515;top:46244;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" path="m-3530,71695r,-72439l67514,650r70581,1393l138095,71695r,69652l67514,142740r-71044,1393l-3530,71695xe" fillcolor="#066684 [2409]" strokecolor="#044357 [1609]" strokeweight="1pt">
                  <v:fill opacity="31354f"/>
                  <v:stroke joinstyle="miter"/>
                  <v:path arrowok="t" o:connecttype="custom" o:connectlocs="-3530,71695;-3530,-744;67514,650;138095,2043;138095,71695;138095,141347;67514,142740;-3530,144133;-3530,71695" o:connectangles="0,0,0,0,0,0,0,0,0"/>
                </v:shape>
                <v:shape id="Freeform: Shape 52" o:spid="_x0000_s1068" style="position:absolute;left:22762;top:3510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" path="m-4550,66263r,-69652l67424,-3389r71973,l139397,66263r,69652l67424,135915r-71974,l-4550,66263xe" filled="f" strokecolor="#044357 [1609]" strokeweight="1pt">
                  <v:stroke joinstyle="miter"/>
                  <v:path arrowok="t" o:connecttype="custom" o:connectlocs="-4550,66263;-4550,-3389;67424,-3389;139397,-3389;139397,66263;139397,135915;67424,135915;-4550,135915;-4550,66263" o:connectangles="0,0,0,0,0,0,0,0,0"/>
                </v:shape>
                <v:shape id="Freeform: Shape 53" o:spid="_x0000_s1069" style="position:absolute;left:25362;top:35151;width:1456;height:1439;flip:y;visibility:visible;mso-wrap-style:square;v-text-anchor:middle" coordsize="14557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" path="m-2269,116429c-3662,102963,-5055,71852,-5055,47241r,-44577l30699,-586v19503,-1393,51543,-2787,71509,-2787l138427,-3373r1393,68724c140749,102963,140749,135003,139820,137325v-929,1857,-32504,3250,-70116,3250l981,140575,-2269,116429xe" filled="f" strokecolor="#044357 [1609]" strokeweight="1pt">
                  <v:stroke joinstyle="miter"/>
                  <v:path arrowok="t" o:connecttype="custom" o:connectlocs="-2269,116429;-5055,47241;-5055,2664;30699,-586;102208,-3373;138427,-3373;139820,65351;139820,137325;69704,140575;981,140575;-2269,116429" o:connectangles="0,0,0,0,0,0,0,0,0,0,0"/>
                </v:shape>
                <v:shape id="Freeform: Shape 54" o:spid="_x0000_s1070" style="position:absolute;left:27916;top:35243;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" path="m-5549,68623r,-71974l66425,-3351r71973,l138398,65837r,68724l102644,137811v-19503,1393,-51543,2786,-71974,2786l-5549,140597r,-71974xe" filled="f" strokecolor="#044357 [1609]" strokeweight="1pt">
                  <v:stroke joinstyle="miter"/>
                  <v:path arrowok="t" o:connecttype="custom" o:connectlocs="-5549,68623;-5549,-3351;66425,-3351;138398,-3351;138398,65837;138398,134561;102644,137811;30670,140597;-5549,140597;-5549,68623" o:connectangles="0,0,0,0,0,0,0,0,0,0"/>
                </v:shape>
                <v:shape id="Freeform: Shape 55" o:spid="_x0000_s1071" style="position:absolute;left:30516;top:35300;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" path="m-2802,137823c-4659,135966,-6053,103462,-6053,65385r,-68723l65921,-3338r71973,l137894,66314r,69652l82637,135966v-30182,,-60829,1393,-68258,2786c6949,140145,-480,139681,-2802,137823xe" filled="f" strokecolor="#044357 [1609]" strokeweight="1pt">
                  <v:stroke joinstyle="miter"/>
                  <v:path arrowok="t" o:connecttype="custom" o:connectlocs="-2802,137823;-6053,65385;-6053,-3338;65921,-3338;137894,-3338;137894,66314;137894,135966;82637,135966;14379,138752;-2802,137823" o:connectangles="0,0,0,0,0,0,0,0,0,0"/>
                </v:shape>
                <v:shape id="Freeform: Shape 56" o:spid="_x0000_s1072" style="position:absolute;left:22669;top:3863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c4XwwAAANsAAAAPAAAAZHJzL2Rvd25yZXYueG1sRI9Ra8Iw&#10;FIXfhf2HcAd703SFBa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cA3OF8MAAADbAAAADwAA&#10;AAAAAAAAAAAAAAAHAgAAZHJzL2Rvd25yZXYueG1sUEsFBgAAAAADAAMAtwAAAPcCAAAAAA==&#10;" path="m-4532,67099r,-69652l67442,-2553r71973,l139415,67099r,69652l67442,136751r-71974,l-4532,67099xe" filled="f" strokecolor="#044357 [1609]" strokeweight="1pt">
                  <v:stroke joinstyle="miter"/>
                  <v:path arrowok="t" o:connecttype="custom" o:connectlocs="-4532,67099;-4532,-2553;67442,-2553;139415,-2553;139415,67099;139415,136751;67442,136751;-4532,136751;-4532,67099" o:connectangles="0,0,0,0,0,0,0,0,0"/>
                </v:shape>
                <v:shape id="Freeform: Shape 57" o:spid="_x0000_s1073" style="position:absolute;left:25277;top:38680;width:1465;height:1444;flip:y;visibility:visible;mso-wrap-style:square;v-text-anchor:middle" coordsize="1465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" path="m-3015,74081c-4872,36469,-5336,5358,-4872,4894,-3943,3965,28096,2108,66637,250r70116,-2786l140003,65259v1858,37147,1858,69652,465,71974c138610,140019,107964,141876,68959,141876r-68723,l-3015,74081xe" filled="f" strokecolor="#044357 [1609]" strokeweight="1pt">
                  <v:stroke joinstyle="miter"/>
                  <v:path arrowok="t" o:connecttype="custom" o:connectlocs="-3015,74081;-4872,4894;66637,250;136753,-2536;140003,65259;140468,137233;68959,141876;236,141876;-3015,74081" o:connectangles="0,0,0,0,0,0,0,0,0"/>
                </v:shape>
                <v:shape id="Freeform: Shape 58" o:spid="_x0000_s1074" style="position:absolute;left:27823;top:38772;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" path="m-5531,69459r,-71974l66443,-2515r71973,l138416,66673r,68724l102662,138647v-19503,1393,-51543,2786,-71974,2786l-5531,141433r,-71974xe" filled="f" strokecolor="#044357 [1609]" strokeweight="1pt">
                  <v:stroke joinstyle="miter"/>
                  <v:path arrowok="t" o:connecttype="custom" o:connectlocs="-5531,69459;-5531,-2515;66443,-2515;138416,-2515;138416,66673;138416,135397;102662,138647;30688,141433;-5531,141433;-5531,69459" o:connectangles="0,0,0,0,0,0,0,0,0,0"/>
                </v:shape>
                <v:shape id="Freeform: Shape 59" o:spid="_x0000_s1075" style="position:absolute;left:30423;top:38829;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" path="m-2320,138659c-4641,136802,-6035,104298,-6035,66221r,-68723l65939,-2502r71973,l137912,67150r,69652l85906,136802v-28790,,-59901,1393,-68723,2786c8360,140981,-462,140517,-2320,138659xe" filled="f" strokecolor="#044357 [1609]" strokeweight="1pt">
                  <v:stroke joinstyle="miter"/>
                  <v:path arrowok="t" o:connecttype="custom" o:connectlocs="-2320,138659;-6035,66221;-6035,-2502;65939,-2502;137912,-2502;137912,67150;137912,136802;85906,136802;17183,139588;-2320,138659" o:connectangles="0,0,0,0,0,0,0,0,0,0"/>
                </v:shape>
                <v:shape id="Freeform: Shape 60" o:spid="_x0000_s1076" style="position:absolute;left:22715;top:42487;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" path="m-4541,68012r,-69652l67433,-1640r71973,l139406,68012r,69652l67433,137664r-71974,l-4541,68012xe" filled="f" strokecolor="#044357 [1609]" strokeweight="1pt">
                  <v:stroke joinstyle="miter"/>
                  <v:path arrowok="t" o:connecttype="custom" o:connectlocs="-4541,68012;-4541,-1640;67433,-1640;139406,-1640;139406,68012;139406,137664;67433,137664;-4541,137664;-4541,68012" o:connectangles="0,0,0,0,0,0,0,0,0"/>
                </v:shape>
                <v:shape id="Freeform: Shape 61" o:spid="_x0000_s1077" style="position:absolute;left:25316;top:4253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" path="m-5045,68023r,-69652l66929,-1629r71973,l138902,68023r,69652l66929,137675r-71974,l-5045,68023xe" filled="f" strokecolor="#044357 [1609]" strokeweight="1pt">
                  <v:stroke joinstyle="miter"/>
                  <v:path arrowok="t" o:connecttype="custom" o:connectlocs="-5045,68023;-5045,-1629;66929,-1629;138902,-1629;138902,68023;138902,137675;66929,137675;-5045,137675;-5045,68023" o:connectangles="0,0,0,0,0,0,0,0,0"/>
                </v:shape>
                <v:shape id="Freeform: Shape 63" o:spid="_x0000_s1078" style="position:absolute;left:27823;top:42626;width:1460;height:1440;flip:y;visibility:visible;mso-wrap-style:square;v-text-anchor:middle" coordsize="145986,144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" path="m-2282,139096c-4139,137703,-5532,106591,-5532,70372r,-65937l30222,1185c49724,-209,81764,-1602,101267,-1602r35754,l139343,67122v1393,37612,1393,69652,464,71974c137485,143275,1897,143739,-2282,139096xe" filled="f" strokecolor="#044357 [1609]" strokeweight="1pt">
                  <v:stroke joinstyle="miter"/>
                  <v:path arrowok="t" o:connecttype="custom" o:connectlocs="-2282,139096;-5532,70372;-5532,4435;30222,1185;101267,-1602;137021,-1602;139343,67122;139807,139096;-2282,139096" o:connectangles="0,0,0,0,0,0,0,0,0"/>
                </v:shape>
                <v:shape id="Freeform: Shape 64" o:spid="_x0000_s1079" style="position:absolute;left:30470;top:42673;width:1444;height:1416;flip:y;visibility:visible;mso-wrap-style:square;v-text-anchor:middle" coordsize="144410,14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" path="m-6044,72702v,-37147,,-68723,,-70580c-6044,-200,25996,-1593,65001,-1593r70580,l136974,66201r1393,67795l116543,137247v-12073,1393,-44577,2786,-71973,2786l-6044,140033r,-67331xe" filled="f" strokecolor="#044357 [1609]" strokeweight="1pt">
                  <v:stroke joinstyle="miter"/>
                  <v:path arrowok="t" o:connecttype="custom" o:connectlocs="-6044,72702;-6044,2122;65001,-1593;135581,-1593;136974,66201;138367,133996;116543,137247;44570,140033;-6044,140033;-6044,72702" o:connectangles="0,0,0,0,0,0,0,0,0,0"/>
                </v:shape>
                <v:shape id="Freeform: Shape 65" o:spid="_x0000_s1080" style="position:absolute;left:22622;top:46016;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" path="m-4523,68848r,-69652l67451,-804r71973,l139424,68848r,69652l67451,138500r-71974,l-4523,68848xe" filled="f" strokecolor="#044357 [1609]" strokeweight="1pt">
                  <v:stroke joinstyle="miter"/>
                  <v:path arrowok="t" o:connecttype="custom" o:connectlocs="-4523,68848;-4523,-804;67451,-804;139424,-804;139424,68848;139424,138500;67451,138500;-4523,138500;-4523,68848" o:connectangles="0,0,0,0,0,0,0,0,0"/>
                </v:shape>
                <v:shape id="Freeform: Shape 66" o:spid="_x0000_s1081" style="position:absolute;left:25223;top:4606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" path="m-5027,68859r,-69652l66947,-793r71973,l138920,68859r,69652l66947,138511r-71974,l-5027,68859xe" filled="f" strokecolor="#044357 [1609]" strokeweight="1pt">
                  <v:stroke joinstyle="miter"/>
                  <v:path arrowok="t" o:connecttype="custom" o:connectlocs="-5027,68859;-5027,-793;66947,-793;138920,-793;138920,68859;138920,138511;66947,138511;-5027,138511;-5027,68859" o:connectangles="0,0,0,0,0,0,0,0,0"/>
                </v:shape>
                <v:shape id="Freeform: Shape 67" o:spid="_x0000_s1082" style="position:absolute;left:27730;top:46151;width:1463;height:1443;flip:y;visibility:visible;mso-wrap-style:square;v-text-anchor:middle" coordsize="146268,14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" path="m-2264,100826c-4122,77144,-5515,46033,-5515,31638r,-26932l64601,1456v38076,-1858,70580,-2787,71509,-1858c137039,527,138432,33031,139361,71108r1393,69652l70638,142153,522,143546,-2264,100826xe" filled="f" strokecolor="#044357 [1609]" strokeweight="1pt">
                  <v:stroke joinstyle="miter"/>
                  <v:path arrowok="t" o:connecttype="custom" o:connectlocs="-2264,100826;-5515,31638;-5515,4706;64601,1456;136110,-402;139361,71108;140754,140760;70638,142153;522,143546;-2264,100826" o:connectangles="0,0,0,0,0,0,0,0,0,0"/>
                </v:shape>
                <v:shape id="Freeform: Shape 68" o:spid="_x0000_s1083" style="position:absolute;left:30377;top:46197;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" path="m-6023,71684r,-72439l65021,639r70581,1393l135602,71684r,69652l65021,142729r-71044,1393l-6023,71684xe" filled="f" strokecolor="#044357 [1609]" strokeweight="1pt">
                  <v:stroke joinstyle="miter"/>
                  <v:path arrowok="t" o:connecttype="custom" o:connectlocs="-6023,71684;-6023,-755;65021,639;135602,2032;135602,71684;135602,141336;65021,142729;-6023,144122;-6023,71684" o:connectangles="0,0,0,0,0,0,0,0,0"/>
                </v:shape>
                <w10:wrap anchory="page"/>
              </v:group>
            </w:pict>
          </mc:Fallback>
        </mc:AlternateContent>
      </w:r>
      <w:r w:rsidR="00425C5C">
        <w:rPr>
          <w:noProof/>
        </w:rPr>
        <mc:AlternateContent>
          <mc:Choice Requires="wps">
            <w:drawing>
              <wp:anchor distT="0" distB="0" distL="114300" distR="114300" simplePos="0" relativeHeight="251661312" behindDoc="0" locked="0" layoutInCell="1" allowOverlap="1" wp14:anchorId="5A770705" wp14:editId="342B2F62">
                <wp:simplePos x="0" y="0"/>
                <wp:positionH relativeFrom="column">
                  <wp:posOffset>5262262</wp:posOffset>
                </wp:positionH>
                <wp:positionV relativeFrom="paragraph">
                  <wp:posOffset>-913765</wp:posOffset>
                </wp:positionV>
                <wp:extent cx="1621155" cy="1621155"/>
                <wp:effectExtent l="0" t="0" r="0" b="0"/>
                <wp:wrapNone/>
                <wp:docPr id="69" name="Right Triangle 69"/>
                <wp:cNvGraphicFramePr/>
                <a:graphic xmlns:a="http://schemas.openxmlformats.org/drawingml/2006/main">
                  <a:graphicData uri="http://schemas.microsoft.com/office/word/2010/wordprocessingShape">
                    <wps:wsp>
                      <wps:cNvSpPr/>
                      <wps:spPr>
                        <a:xfrm rot="10800000">
                          <a:off x="0" y="0"/>
                          <a:ext cx="1621155" cy="1621155"/>
                        </a:xfrm>
                        <a:prstGeom prst="rtTriangle">
                          <a:avLst/>
                        </a:prstGeom>
                        <a:solidFill>
                          <a:schemeClr val="accent6">
                            <a:lumMod val="75000"/>
                            <a:alpha val="2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B21618" id="_x0000_t6" coordsize="21600,21600" o:spt="6" path="m,l,21600r21600,xe">
                <v:stroke joinstyle="miter"/>
                <v:path gradientshapeok="t" o:connecttype="custom" o:connectlocs="0,0;0,10800;0,21600;10800,21600;21600,21600;10800,10800" textboxrect="1800,12600,12600,19800"/>
              </v:shapetype>
              <v:shape id="Right Triangle 69" o:spid="_x0000_s1026" type="#_x0000_t6" style="position:absolute;margin-left:414.35pt;margin-top:-71.95pt;width:127.65pt;height:127.6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" fillcolor="#066684 [2409]" stroked="f" strokeweight="1pt">
                <v:fill opacity="18247f"/>
              </v:shape>
            </w:pict>
          </mc:Fallback>
        </mc:AlternateContent>
      </w:r>
      <w:r w:rsidR="00425C5C">
        <w:rPr>
          <w:noProof/>
        </w:rPr>
        <mc:AlternateContent>
          <mc:Choice Requires="wps">
            <w:drawing>
              <wp:anchor distT="0" distB="0" distL="114300" distR="114300" simplePos="0" relativeHeight="251662336" behindDoc="0" locked="0" layoutInCell="1" allowOverlap="1" wp14:anchorId="29344584" wp14:editId="65BDC6A8">
                <wp:simplePos x="0" y="0"/>
                <wp:positionH relativeFrom="column">
                  <wp:posOffset>461556</wp:posOffset>
                </wp:positionH>
                <wp:positionV relativeFrom="paragraph">
                  <wp:posOffset>2304893</wp:posOffset>
                </wp:positionV>
                <wp:extent cx="5705554" cy="5694680"/>
                <wp:effectExtent l="0" t="0" r="0" b="1270"/>
                <wp:wrapNone/>
                <wp:docPr id="62" name="Text Box 62"/>
                <wp:cNvGraphicFramePr/>
                <a:graphic xmlns:a="http://schemas.openxmlformats.org/drawingml/2006/main">
                  <a:graphicData uri="http://schemas.microsoft.com/office/word/2010/wordprocessingShape">
                    <wps:wsp>
                      <wps:cNvSpPr txBox="1"/>
                      <wps:spPr>
                        <a:xfrm>
                          <a:off x="0" y="0"/>
                          <a:ext cx="5705554" cy="5694680"/>
                        </a:xfrm>
                        <a:prstGeom prst="rect">
                          <a:avLst/>
                        </a:prstGeom>
                        <a:noFill/>
                        <a:ln w="6350">
                          <a:noFill/>
                        </a:ln>
                      </wps:spPr>
                      <wps:txb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19CE2C3B" w:rsidR="00425C5C" w:rsidRDefault="00425C5C" w:rsidP="00425C5C">
                            <w:pPr>
                              <w:spacing w:after="0"/>
                              <w:jc w:val="right"/>
                              <w:rPr>
                                <w:color w:val="151515"/>
                                <w:sz w:val="36"/>
                                <w:szCs w:val="36"/>
                              </w:rPr>
                            </w:pPr>
                            <w:r>
                              <w:rPr>
                                <w:color w:val="151515"/>
                                <w:sz w:val="36"/>
                                <w:szCs w:val="36"/>
                              </w:rPr>
                              <w:t>Shubham Rai</w:t>
                            </w:r>
                            <w:r w:rsidR="00657EC4">
                              <w:rPr>
                                <w:color w:val="151515"/>
                                <w:sz w:val="36"/>
                                <w:szCs w:val="36"/>
                              </w:rPr>
                              <w:t xml:space="preserve"> (Student N</w:t>
                            </w:r>
                            <w:r w:rsidR="001E447A">
                              <w:rPr>
                                <w:color w:val="151515"/>
                                <w:sz w:val="36"/>
                                <w:szCs w:val="36"/>
                              </w:rPr>
                              <w:t>o</w:t>
                            </w:r>
                            <w:r w:rsidR="00657EC4">
                              <w:rPr>
                                <w:color w:val="151515"/>
                                <w:sz w:val="36"/>
                                <w:szCs w:val="36"/>
                              </w:rPr>
                              <w:t>: 21261161)</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DF004A" w:rsidP="00425C5C">
                            <w:pPr>
                              <w:spacing w:after="0"/>
                              <w:jc w:val="right"/>
                              <w:rPr>
                                <w:i/>
                                <w:iCs w:val="0"/>
                                <w:color w:val="151515"/>
                                <w:sz w:val="36"/>
                                <w:szCs w:val="36"/>
                              </w:rPr>
                            </w:pPr>
                            <w:hyperlink r:id="rId10" w:history="1">
                              <w:r w:rsidR="003157EF" w:rsidRPr="003157EF">
                                <w:rPr>
                                  <w:rStyle w:val="Hyperlink"/>
                                  <w:i/>
                                  <w:iCs w:val="0"/>
                                  <w:sz w:val="36"/>
                                  <w:szCs w:val="36"/>
                                </w:rPr>
                                <w:t>Tableau Public Link</w:t>
                              </w:r>
                            </w:hyperlink>
                          </w:p>
                          <w:p w14:paraId="13CE1A07" w14:textId="3F6DB38B" w:rsidR="003157EF" w:rsidRDefault="00DF004A" w:rsidP="00425C5C">
                            <w:pPr>
                              <w:spacing w:after="0"/>
                              <w:jc w:val="right"/>
                              <w:rPr>
                                <w:rStyle w:val="Hyperlink"/>
                                <w:i/>
                                <w:iCs w:val="0"/>
                                <w:sz w:val="36"/>
                                <w:szCs w:val="36"/>
                              </w:rPr>
                            </w:pPr>
                            <w:hyperlink r:id="rId11" w:history="1">
                              <w:r w:rsidR="003157EF" w:rsidRPr="00657EC4">
                                <w:rPr>
                                  <w:rStyle w:val="Hyperlink"/>
                                  <w:i/>
                                  <w:iCs w:val="0"/>
                                  <w:sz w:val="36"/>
                                  <w:szCs w:val="36"/>
                                </w:rPr>
                                <w:t>Github Link</w:t>
                              </w:r>
                            </w:hyperlink>
                          </w:p>
                          <w:p w14:paraId="6E8DA7C5" w14:textId="7487F9CD" w:rsidR="006F36BE" w:rsidRPr="00A425E8" w:rsidRDefault="006F36BE" w:rsidP="00425C5C">
                            <w:pPr>
                              <w:spacing w:after="0"/>
                              <w:jc w:val="right"/>
                              <w:rPr>
                                <w:i/>
                                <w:iCs w:val="0"/>
                                <w:color w:val="151515"/>
                                <w:sz w:val="36"/>
                                <w:szCs w:val="36"/>
                              </w:rPr>
                            </w:pPr>
                            <w:hyperlink r:id="rId12" w:history="1">
                              <w:r w:rsidRPr="006F36BE">
                                <w:rPr>
                                  <w:rStyle w:val="Hyperlink"/>
                                  <w:i/>
                                  <w:iCs w:val="0"/>
                                  <w:sz w:val="36"/>
                                  <w:szCs w:val="36"/>
                                </w:rPr>
                                <w:t>Vide</w:t>
                              </w:r>
                              <w:r w:rsidRPr="006F36BE">
                                <w:rPr>
                                  <w:rStyle w:val="Hyperlink"/>
                                  <w:i/>
                                  <w:iCs w:val="0"/>
                                  <w:sz w:val="36"/>
                                  <w:szCs w:val="36"/>
                                </w:rPr>
                                <w:t>o</w:t>
                              </w:r>
                              <w:r w:rsidRPr="006F36BE">
                                <w:rPr>
                                  <w:rStyle w:val="Hyperlink"/>
                                  <w:i/>
                                  <w:iCs w:val="0"/>
                                  <w:sz w:val="36"/>
                                  <w:szCs w:val="36"/>
                                </w:rPr>
                                <w:t xml:space="preserve"> Presentation</w:t>
                              </w:r>
                            </w:hyperlink>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44584" id="_x0000_t202" coordsize="21600,21600" o:spt="202" path="m,l,21600r21600,l21600,xe">
                <v:stroke joinstyle="miter"/>
                <v:path gradientshapeok="t" o:connecttype="rect"/>
              </v:shapetype>
              <v:shape id="Text Box 62" o:spid="_x0000_s1026" type="#_x0000_t202" style="position:absolute;margin-left:36.35pt;margin-top:181.5pt;width:449.25pt;height:44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" filled="f" stroked="f" strokeweight=".5pt">
                <v:textbo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19CE2C3B" w:rsidR="00425C5C" w:rsidRDefault="00425C5C" w:rsidP="00425C5C">
                      <w:pPr>
                        <w:spacing w:after="0"/>
                        <w:jc w:val="right"/>
                        <w:rPr>
                          <w:color w:val="151515"/>
                          <w:sz w:val="36"/>
                          <w:szCs w:val="36"/>
                        </w:rPr>
                      </w:pPr>
                      <w:r>
                        <w:rPr>
                          <w:color w:val="151515"/>
                          <w:sz w:val="36"/>
                          <w:szCs w:val="36"/>
                        </w:rPr>
                        <w:t>Shubham Rai</w:t>
                      </w:r>
                      <w:r w:rsidR="00657EC4">
                        <w:rPr>
                          <w:color w:val="151515"/>
                          <w:sz w:val="36"/>
                          <w:szCs w:val="36"/>
                        </w:rPr>
                        <w:t xml:space="preserve"> (Student N</w:t>
                      </w:r>
                      <w:r w:rsidR="001E447A">
                        <w:rPr>
                          <w:color w:val="151515"/>
                          <w:sz w:val="36"/>
                          <w:szCs w:val="36"/>
                        </w:rPr>
                        <w:t>o</w:t>
                      </w:r>
                      <w:r w:rsidR="00657EC4">
                        <w:rPr>
                          <w:color w:val="151515"/>
                          <w:sz w:val="36"/>
                          <w:szCs w:val="36"/>
                        </w:rPr>
                        <w:t>: 21261161)</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DF004A" w:rsidP="00425C5C">
                      <w:pPr>
                        <w:spacing w:after="0"/>
                        <w:jc w:val="right"/>
                        <w:rPr>
                          <w:i/>
                          <w:iCs w:val="0"/>
                          <w:color w:val="151515"/>
                          <w:sz w:val="36"/>
                          <w:szCs w:val="36"/>
                        </w:rPr>
                      </w:pPr>
                      <w:hyperlink r:id="rId13" w:history="1">
                        <w:r w:rsidR="003157EF" w:rsidRPr="003157EF">
                          <w:rPr>
                            <w:rStyle w:val="Hyperlink"/>
                            <w:i/>
                            <w:iCs w:val="0"/>
                            <w:sz w:val="36"/>
                            <w:szCs w:val="36"/>
                          </w:rPr>
                          <w:t>Tableau Public Link</w:t>
                        </w:r>
                      </w:hyperlink>
                    </w:p>
                    <w:p w14:paraId="13CE1A07" w14:textId="3F6DB38B" w:rsidR="003157EF" w:rsidRDefault="00DF004A" w:rsidP="00425C5C">
                      <w:pPr>
                        <w:spacing w:after="0"/>
                        <w:jc w:val="right"/>
                        <w:rPr>
                          <w:rStyle w:val="Hyperlink"/>
                          <w:i/>
                          <w:iCs w:val="0"/>
                          <w:sz w:val="36"/>
                          <w:szCs w:val="36"/>
                        </w:rPr>
                      </w:pPr>
                      <w:hyperlink r:id="rId14" w:history="1">
                        <w:r w:rsidR="003157EF" w:rsidRPr="00657EC4">
                          <w:rPr>
                            <w:rStyle w:val="Hyperlink"/>
                            <w:i/>
                            <w:iCs w:val="0"/>
                            <w:sz w:val="36"/>
                            <w:szCs w:val="36"/>
                          </w:rPr>
                          <w:t>Github Link</w:t>
                        </w:r>
                      </w:hyperlink>
                    </w:p>
                    <w:p w14:paraId="6E8DA7C5" w14:textId="7487F9CD" w:rsidR="006F36BE" w:rsidRPr="00A425E8" w:rsidRDefault="006F36BE" w:rsidP="00425C5C">
                      <w:pPr>
                        <w:spacing w:after="0"/>
                        <w:jc w:val="right"/>
                        <w:rPr>
                          <w:i/>
                          <w:iCs w:val="0"/>
                          <w:color w:val="151515"/>
                          <w:sz w:val="36"/>
                          <w:szCs w:val="36"/>
                        </w:rPr>
                      </w:pPr>
                      <w:hyperlink r:id="rId15" w:history="1">
                        <w:r w:rsidRPr="006F36BE">
                          <w:rPr>
                            <w:rStyle w:val="Hyperlink"/>
                            <w:i/>
                            <w:iCs w:val="0"/>
                            <w:sz w:val="36"/>
                            <w:szCs w:val="36"/>
                          </w:rPr>
                          <w:t>Vide</w:t>
                        </w:r>
                        <w:r w:rsidRPr="006F36BE">
                          <w:rPr>
                            <w:rStyle w:val="Hyperlink"/>
                            <w:i/>
                            <w:iCs w:val="0"/>
                            <w:sz w:val="36"/>
                            <w:szCs w:val="36"/>
                          </w:rPr>
                          <w:t>o</w:t>
                        </w:r>
                        <w:r w:rsidRPr="006F36BE">
                          <w:rPr>
                            <w:rStyle w:val="Hyperlink"/>
                            <w:i/>
                            <w:iCs w:val="0"/>
                            <w:sz w:val="36"/>
                            <w:szCs w:val="36"/>
                          </w:rPr>
                          <w:t xml:space="preserve"> Presentation</w:t>
                        </w:r>
                      </w:hyperlink>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v:textbox>
              </v:shape>
            </w:pict>
          </mc:Fallback>
        </mc:AlternateContent>
      </w:r>
      <w:r w:rsidR="00425C5C">
        <w:rPr>
          <w:noProof/>
        </w:rPr>
        <mc:AlternateContent>
          <mc:Choice Requires="wpg">
            <w:drawing>
              <wp:anchor distT="0" distB="0" distL="114300" distR="114300" simplePos="0" relativeHeight="251665408" behindDoc="0" locked="0" layoutInCell="1" allowOverlap="1" wp14:anchorId="4FF35D0E" wp14:editId="349A86D4">
                <wp:simplePos x="0" y="0"/>
                <wp:positionH relativeFrom="column">
                  <wp:posOffset>-2068262</wp:posOffset>
                </wp:positionH>
                <wp:positionV relativeFrom="paragraph">
                  <wp:posOffset>-431800</wp:posOffset>
                </wp:positionV>
                <wp:extent cx="3693160" cy="1045845"/>
                <wp:effectExtent l="0" t="1181100" r="0" b="1163955"/>
                <wp:wrapNone/>
                <wp:docPr id="99" name="Group 99"/>
                <wp:cNvGraphicFramePr/>
                <a:graphic xmlns:a="http://schemas.openxmlformats.org/drawingml/2006/main">
                  <a:graphicData uri="http://schemas.microsoft.com/office/word/2010/wordprocessingGroup">
                    <wpg:wgp>
                      <wpg:cNvGrpSpPr/>
                      <wpg:grpSpPr>
                        <a:xfrm rot="18900000">
                          <a:off x="0" y="0"/>
                          <a:ext cx="3693160" cy="1045845"/>
                          <a:chOff x="0" y="0"/>
                          <a:chExt cx="5717822" cy="1046073"/>
                        </a:xfrm>
                      </wpg:grpSpPr>
                      <wps:wsp>
                        <wps:cNvPr id="100" name="Straight Connector 100"/>
                        <wps:cNvCnPr/>
                        <wps:spPr>
                          <a:xfrm>
                            <a:off x="0" y="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1" name="Straight Connector 101"/>
                        <wps:cNvCnPr/>
                        <wps:spPr>
                          <a:xfrm>
                            <a:off x="0" y="21214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2" name="Straight Connector 102"/>
                        <wps:cNvCnPr/>
                        <wps:spPr>
                          <a:xfrm>
                            <a:off x="0" y="416966"/>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3" name="Straight Connector 103"/>
                        <wps:cNvCnPr/>
                        <wps:spPr>
                          <a:xfrm>
                            <a:off x="0" y="62179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4" name="Straight Connector 104"/>
                        <wps:cNvCnPr/>
                        <wps:spPr>
                          <a:xfrm>
                            <a:off x="0" y="83393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5" name="Straight Connector 105"/>
                        <wps:cNvCnPr/>
                        <wps:spPr>
                          <a:xfrm>
                            <a:off x="0" y="1046073"/>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anchor>
            </w:drawing>
          </mc:Choice>
          <mc:Fallback>
            <w:pict>
              <v:group w14:anchorId="4E5EB60B" id="Group 99" o:spid="_x0000_s1026" style="position:absolute;margin-left:-162.85pt;margin-top:-34pt;width:290.8pt;height:82.35pt;rotation:-45;z-index:251665408;mso-width-relative:margin" coordsize="57178,10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">
                <v:line id="Straight Connector 100" o:spid="_x0000_s1027" style="position:absolute;visibility:visible;mso-wrap-style:square" from="0,0" to="57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" strokecolor="#066684 [3204]" strokeweight="1pt">
                  <v:stroke joinstyle="miter"/>
                </v:line>
                <v:line id="Straight Connector 101" o:spid="_x0000_s1028" style="position:absolute;visibility:visible;mso-wrap-style:square" from="0,2121" to="57178,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" strokecolor="#066684 [3204]" strokeweight="1pt">
                  <v:stroke joinstyle="miter"/>
                </v:line>
                <v:line id="Straight Connector 102" o:spid="_x0000_s1029" style="position:absolute;visibility:visible;mso-wrap-style:square" from="0,4169" to="57178,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" strokecolor="#066684 [3204]" strokeweight="1pt">
                  <v:stroke joinstyle="miter"/>
                </v:line>
                <v:line id="Straight Connector 103" o:spid="_x0000_s1030" style="position:absolute;visibility:visible;mso-wrap-style:square" from="0,6217" to="57178,6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qFwQAAANwAAAAPAAAAZHJzL2Rvd25yZXYueG1sRE9Ni8Iw&#10;EL0L/ocwwt40VUG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Oy42oXBAAAA3AAAAA8AAAAA&#10;AAAAAAAAAAAABwIAAGRycy9kb3ducmV2LnhtbFBLBQYAAAAAAwADALcAAAD1AgAAAAA=&#10;" strokecolor="#066684 [3204]" strokeweight="1pt">
                  <v:stroke joinstyle="miter"/>
                </v:line>
                <v:line id="Straight Connector 104" o:spid="_x0000_s1031" style="position:absolute;visibility:visible;mso-wrap-style:square" from="0,8339" to="57178,8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ULxwQAAANwAAAAPAAAAZHJzL2Rvd25yZXYueG1sRE9Ni8Iw&#10;EL0L/ocwwt40VUS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GNRQvHBAAAA3AAAAA8AAAAA&#10;AAAAAAAAAAAABwIAAGRycy9kb3ducmV2LnhtbFBLBQYAAAAAAwADALcAAAD1AgAAAAA=&#10;" strokecolor="#066684 [3204]" strokeweight="1pt">
                  <v:stroke joinstyle="miter"/>
                </v:line>
                <v:line id="Straight Connector 105" o:spid="_x0000_s1032" style="position:absolute;visibility:visible;mso-wrap-style:square" from="0,10460" to="57178,10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dqwQAAANwAAAAPAAAAZHJzL2Rvd25yZXYueG1sRE9Ni8Iw&#10;EL0L/ocwwt40VVC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Awd52rBAAAA3AAAAA8AAAAA&#10;AAAAAAAAAAAABwIAAGRycy9kb3ducmV2LnhtbFBLBQYAAAAAAwADALcAAAD1AgAAAAA=&#10;" strokecolor="#066684 [3204]" strokeweight="1pt">
                  <v:stroke joinstyle="miter"/>
                </v:line>
              </v:group>
            </w:pict>
          </mc:Fallback>
        </mc:AlternateContent>
      </w:r>
      <w:r w:rsidR="00425C5C">
        <w:rPr>
          <w:noProof/>
        </w:rPr>
        <mc:AlternateContent>
          <mc:Choice Requires="wps">
            <w:drawing>
              <wp:anchor distT="0" distB="0" distL="114300" distR="114300" simplePos="0" relativeHeight="251659264" behindDoc="0" locked="0" layoutInCell="1" allowOverlap="1" wp14:anchorId="7F60A112" wp14:editId="1A74DE40">
                <wp:simplePos x="0" y="0"/>
                <wp:positionH relativeFrom="column">
                  <wp:posOffset>-943811</wp:posOffset>
                </wp:positionH>
                <wp:positionV relativeFrom="paragraph">
                  <wp:posOffset>-1257300</wp:posOffset>
                </wp:positionV>
                <wp:extent cx="7414260" cy="11089306"/>
                <wp:effectExtent l="19050" t="0" r="15240" b="17145"/>
                <wp:wrapNone/>
                <wp:docPr id="70" name="Freeform: Shape 70"/>
                <wp:cNvGraphicFramePr/>
                <a:graphic xmlns:a="http://schemas.openxmlformats.org/drawingml/2006/main">
                  <a:graphicData uri="http://schemas.microsoft.com/office/word/2010/wordprocessingShape">
                    <wps:wsp>
                      <wps:cNvSpPr/>
                      <wps:spPr>
                        <a:xfrm>
                          <a:off x="0" y="0"/>
                          <a:ext cx="7414260" cy="11089306"/>
                        </a:xfrm>
                        <a:custGeom>
                          <a:avLst/>
                          <a:gdLst>
                            <a:gd name="connsiteX0" fmla="*/ 2947916 w 7069540"/>
                            <a:gd name="connsiteY0" fmla="*/ 0 h 10017456"/>
                            <a:gd name="connsiteX1" fmla="*/ 0 w 7069540"/>
                            <a:gd name="connsiteY1" fmla="*/ 2947916 h 10017456"/>
                            <a:gd name="connsiteX2" fmla="*/ 7069540 w 7069540"/>
                            <a:gd name="connsiteY2" fmla="*/ 10017456 h 10017456"/>
                            <a:gd name="connsiteX0" fmla="*/ 3413972 w 7069540"/>
                            <a:gd name="connsiteY0" fmla="*/ 0 h 10498556"/>
                            <a:gd name="connsiteX1" fmla="*/ 0 w 7069540"/>
                            <a:gd name="connsiteY1" fmla="*/ 3429016 h 10498556"/>
                            <a:gd name="connsiteX2" fmla="*/ 7069540 w 7069540"/>
                            <a:gd name="connsiteY2" fmla="*/ 10498556 h 10498556"/>
                            <a:gd name="connsiteX0" fmla="*/ 3413972 w 7414520"/>
                            <a:gd name="connsiteY0" fmla="*/ 0 h 10855192"/>
                            <a:gd name="connsiteX1" fmla="*/ 0 w 7414520"/>
                            <a:gd name="connsiteY1" fmla="*/ 3429016 h 10855192"/>
                            <a:gd name="connsiteX2" fmla="*/ 7414520 w 7414520"/>
                            <a:gd name="connsiteY2" fmla="*/ 10855192 h 10855192"/>
                            <a:gd name="connsiteX0" fmla="*/ 3604587 w 7414520"/>
                            <a:gd name="connsiteY0" fmla="*/ 0 h 11089819"/>
                            <a:gd name="connsiteX1" fmla="*/ 0 w 7414520"/>
                            <a:gd name="connsiteY1" fmla="*/ 3663643 h 11089819"/>
                            <a:gd name="connsiteX2" fmla="*/ 7414520 w 7414520"/>
                            <a:gd name="connsiteY2" fmla="*/ 11089819 h 11089819"/>
                          </a:gdLst>
                          <a:ahLst/>
                          <a:cxnLst>
                            <a:cxn ang="0">
                              <a:pos x="connsiteX0" y="connsiteY0"/>
                            </a:cxn>
                            <a:cxn ang="0">
                              <a:pos x="connsiteX1" y="connsiteY1"/>
                            </a:cxn>
                            <a:cxn ang="0">
                              <a:pos x="connsiteX2" y="connsiteY2"/>
                            </a:cxn>
                          </a:cxnLst>
                          <a:rect l="l" t="t" r="r" b="b"/>
                          <a:pathLst>
                            <a:path w="7414520" h="11089819">
                              <a:moveTo>
                                <a:pt x="3604587" y="0"/>
                              </a:moveTo>
                              <a:lnTo>
                                <a:pt x="0" y="3663643"/>
                              </a:lnTo>
                              <a:lnTo>
                                <a:pt x="7414520" y="11089819"/>
                              </a:lnTo>
                            </a:path>
                          </a:pathLst>
                        </a:custGeom>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52D6A" id="Freeform: Shape 70" o:spid="_x0000_s1026" style="position:absolute;margin-left:-74.3pt;margin-top:-99pt;width:583.8pt;height:8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14520,1108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" path="m3604587,l,3663643r7414520,7426176e" filled="f" strokecolor="#066684 [3204]" strokeweight="1pt">
                <v:stroke joinstyle="miter"/>
                <v:path arrowok="t" o:connecttype="custom" o:connectlocs="3604461,0;0,3663474;7414260,11089306" o:connectangles="0,0,0"/>
              </v:shape>
            </w:pict>
          </mc:Fallback>
        </mc:AlternateContent>
      </w:r>
      <w:r w:rsidR="00DE4A77">
        <w:tab/>
      </w:r>
      <w:r w:rsidR="00425C5C">
        <w:br w:type="page"/>
      </w:r>
    </w:p>
    <w:p w14:paraId="53515297" w14:textId="6E62AED0" w:rsidR="002849B1" w:rsidRPr="002849B1" w:rsidRDefault="002849B1" w:rsidP="00A425E8">
      <w:pPr>
        <w:tabs>
          <w:tab w:val="left" w:pos="7176"/>
        </w:tabs>
        <w:jc w:val="both"/>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b/>
          <w:bCs/>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Abstract</w:t>
      </w:r>
      <w:r w:rsidRPr="002849B1">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A425E8">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p>
    <w:p w14:paraId="5AE89D9A" w14:textId="5E1F01F4" w:rsidR="00B12223" w:rsidRDefault="00461866"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aim of this project is to create a dashboard for I</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wa</w:t>
      </w: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ate employees to summarise Volume, Sales and Profit for Liquor sold in IOWA state. </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focal point for this project is to provide users control to track rise and fall in Sales and profit by regions and cities across Iowa state which can help them </w:t>
      </w:r>
      <w:r w:rsidR="00F3181B">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implement or modify existing policies.</w:t>
      </w:r>
    </w:p>
    <w:p w14:paraId="229CC2CA" w14:textId="72E9745B" w:rsidR="002849B1" w:rsidRDefault="002849B1"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0121B103" w14:textId="1DE4D3BA" w:rsidR="002849B1" w:rsidRPr="00A14779" w:rsidRDefault="00B37221"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ollection</w:t>
      </w:r>
    </w:p>
    <w:p w14:paraId="0C69D74E" w14:textId="1F9A09D6" w:rsidR="00953A51" w:rsidRDefault="002849B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collected th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owa state liquor </w:t>
      </w: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from Iowa state government site (</w:t>
      </w:r>
      <w:hyperlink r:id="rId16" w:history="1">
        <w:r w:rsidRPr="00953A51">
          <w:rPr>
            <w:rStyle w:val="Hyperlink"/>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data.iowa.gov/Sales-Distribution/Iowa-Liquor-Sales/m3tr-qhgy</w:t>
        </w:r>
      </w:hyperlink>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is data is provided by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owa Department of Commerce, Alcoholic Beverages Division</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can be downloaded in CSV forma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s</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ataset contains every individual purchase of liquor in the state of Iowa from retailers since 2014.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 row</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datase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the individual purchase of th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 bottle</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ore number, store location, liquor type, volume, brand etc.</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datase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almost </w:t>
      </w:r>
      <w:r w:rsidR="00072450"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8.14</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illion</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cords</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fore cleaning and pre-processing</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28534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Pr>
          <w:rFonts w:eastAsia="Times New Roman" w:cstheme="minorHAnsi"/>
          <w:color w:val="3F3F3F" w:themeColor="text1"/>
          <w:sz w:val="28"/>
          <w:szCs w:val="28"/>
          <w:shd w:val="clear" w:color="auto" w:fill="FFFFFF"/>
          <w:lang w:eastAsia="en-GB"/>
        </w:rPr>
        <w:t>Space utilisation of CSV file is 3.17 GB.</w:t>
      </w:r>
      <w:r w:rsidR="00B37221">
        <w:rPr>
          <w:rFonts w:eastAsia="Times New Roman" w:cstheme="minorHAnsi"/>
          <w:color w:val="3F3F3F" w:themeColor="text1"/>
          <w:sz w:val="28"/>
          <w:szCs w:val="28"/>
          <w:shd w:val="clear" w:color="auto" w:fill="FFFFFF"/>
          <w:lang w:eastAsia="en-GB"/>
        </w:rPr>
        <w:t xml:space="preserve"> This covers the </w:t>
      </w:r>
      <w:r w:rsidR="00B37221" w:rsidRPr="006D3A3B">
        <w:rPr>
          <w:rFonts w:eastAsia="Times New Roman" w:cstheme="minorHAnsi"/>
          <w:b/>
          <w:bCs/>
          <w:color w:val="3F3F3F" w:themeColor="text1"/>
          <w:sz w:val="28"/>
          <w:szCs w:val="28"/>
          <w:shd w:val="clear" w:color="auto" w:fill="FFFFFF"/>
          <w:lang w:eastAsia="en-GB"/>
        </w:rPr>
        <w:t>volume aspect of big data</w:t>
      </w:r>
      <w:r w:rsidR="00B37221">
        <w:rPr>
          <w:rFonts w:eastAsia="Times New Roman" w:cstheme="minorHAnsi"/>
          <w:color w:val="3F3F3F" w:themeColor="text1"/>
          <w:sz w:val="28"/>
          <w:szCs w:val="28"/>
          <w:shd w:val="clear" w:color="auto" w:fill="FFFFFF"/>
          <w:lang w:eastAsia="en-GB"/>
        </w:rPr>
        <w: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w:t>
      </w:r>
      <w:r w:rsidR="007E1A4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using this data set to </w:t>
      </w:r>
      <w:r w:rsidR="00953A51" w:rsidRPr="00953A51">
        <w:rPr>
          <w:rFonts w:eastAsia="Times New Roman" w:cstheme="minorHAnsi"/>
          <w:color w:val="3F3F3F" w:themeColor="text1"/>
          <w:sz w:val="28"/>
          <w:szCs w:val="28"/>
          <w:shd w:val="clear" w:color="auto" w:fill="FFFFFF"/>
          <w:lang w:eastAsia="en-GB"/>
        </w:rPr>
        <w:t xml:space="preserve">analyse total spirits sales in Iowa of </w:t>
      </w:r>
      <w:r w:rsidR="00184ED9">
        <w:rPr>
          <w:rFonts w:eastAsia="Times New Roman" w:cstheme="minorHAnsi"/>
          <w:color w:val="3F3F3F" w:themeColor="text1"/>
          <w:sz w:val="28"/>
          <w:szCs w:val="28"/>
          <w:shd w:val="clear" w:color="auto" w:fill="FFFFFF"/>
          <w:lang w:eastAsia="en-GB"/>
        </w:rPr>
        <w:t>over the years from 2018 to October 2021.</w:t>
      </w:r>
      <w:r w:rsidR="00285346">
        <w:rPr>
          <w:rFonts w:eastAsia="Times New Roman" w:cstheme="minorHAnsi"/>
          <w:color w:val="3F3F3F" w:themeColor="text1"/>
          <w:sz w:val="28"/>
          <w:szCs w:val="28"/>
          <w:shd w:val="clear" w:color="auto" w:fill="FFFFFF"/>
          <w:lang w:eastAsia="en-GB"/>
        </w:rPr>
        <w:t xml:space="preserve"> </w:t>
      </w:r>
    </w:p>
    <w:p w14:paraId="73782198" w14:textId="77777777" w:rsidR="00B37221" w:rsidRPr="00B37221" w:rsidRDefault="00B3722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EDF141A" w14:textId="0EA2C4AA" w:rsidR="00953A51" w:rsidRPr="00A14779" w:rsidRDefault="00C8025F"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ploration,</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7154DE"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w:t>
      </w: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ocessing, Cleaning</w:t>
      </w:r>
      <w:r w:rsidR="006470FF"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Transform</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tion</w:t>
      </w:r>
    </w:p>
    <w:p w14:paraId="197724E8" w14:textId="69F5FC9D" w:rsidR="00AB0CBA" w:rsidRPr="00EE5D88" w:rsidRDefault="007154DE"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rocessing and Exploration</w:t>
      </w:r>
    </w:p>
    <w:p w14:paraId="68F4051F" w14:textId="3AA56DBB" w:rsidR="00EB2851" w:rsidRDefault="007154D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 Data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pre-processing was </w:t>
      </w: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erformed in Pyth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goal to explore fields, reformatting geographic fields and removing nulls</w:t>
      </w:r>
      <w:r w:rsidR="00062D9A">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ly</w:t>
      </w:r>
      <w:r w:rsidR="008A1CE2">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explored data types of the field and checked for null values for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ield and dropped rows which had null values for fields that we were going to analyse.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ater we reformatted Geographical fields to desired format. This file was exported to be cleaned and transformed in Tableau Prep.</w:t>
      </w:r>
    </w:p>
    <w:p w14:paraId="6AFD94F0" w14:textId="77777777" w:rsidR="00A9642F" w:rsidRDefault="00A9642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F1B94A1" w14:textId="77777777" w:rsidR="00A9642F" w:rsidRDefault="00A9642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6B6983A7" w14:textId="1D479B3F" w:rsidR="000F0256" w:rsidRPr="00EE5D88" w:rsidRDefault="000F0256"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Cleaning and Data transformation</w:t>
      </w:r>
    </w:p>
    <w:p w14:paraId="6EEB79D1" w14:textId="44D0ABD6" w:rsidR="00FE1353"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leaning and Data transform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used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FE1353">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ue to its easy-to-use approach and ability to export data in hyper file.</w:t>
      </w:r>
    </w:p>
    <w:p w14:paraId="0D3303C5" w14:textId="12660571" w:rsidR="000F0256" w:rsidRDefault="000F0256"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eps Performed</w:t>
      </w:r>
    </w:p>
    <w:p w14:paraId="1048B4C2" w14:textId="58CA8612" w:rsidR="000F0256"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rop unwanted fields</w:t>
      </w:r>
    </w:p>
    <w:p w14:paraId="6C8653ED" w14:textId="5A783DC4" w:rsidR="00806C5D" w:rsidRDefault="00806C5D"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Regions field based on city field to divide Iowa state in geographic regions.</w:t>
      </w:r>
    </w:p>
    <w:p w14:paraId="6C80A827" w14:textId="5BE1EB94" w:rsidR="003E7BD7" w:rsidRDefault="00D40716"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calculated field to a</w:t>
      </w:r>
      <w:r w:rsidR="003E7BD7">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sign geographic roles to be used in Tableau Report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51783AE" w14:textId="411D953D" w:rsidR="00AC7B98" w:rsidRDefault="00AC7B98"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reate calculated field to get State profit based on retail and sales field. </w:t>
      </w:r>
    </w:p>
    <w:p w14:paraId="20B15CEB" w14:textId="45FEA48B"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traction for date range between 2018 and 2021</w:t>
      </w:r>
    </w:p>
    <w:p w14:paraId="54FB30E0" w14:textId="2253308D"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xport dataset in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yper File instead of CSV</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s hyper file is in-memory data engine and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ptimised for analytical query process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14C67BC1" w14:textId="0983494E" w:rsidR="00BE6AB2"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utcome of above steps was Hyper file to be used in Tableau for Reporting.</w:t>
      </w:r>
    </w:p>
    <w:p w14:paraId="0C9FEA2A" w14:textId="48AF2CA0" w:rsidR="006470FF" w:rsidRDefault="00E912E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ableau Prep</w:t>
      </w:r>
    </w:p>
    <w:p w14:paraId="258B36A1" w14:textId="2AAB5B55" w:rsidR="006470FF" w:rsidRPr="006470FF"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noProof/>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drawing>
          <wp:inline distT="0" distB="0" distL="0" distR="0" wp14:anchorId="0ADB9F5A" wp14:editId="7CEC1F8C">
            <wp:extent cx="6188710" cy="1591945"/>
            <wp:effectExtent l="0" t="0" r="2540" b="8255"/>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17"/>
                    <a:stretch>
                      <a:fillRect/>
                    </a:stretch>
                  </pic:blipFill>
                  <pic:spPr>
                    <a:xfrm>
                      <a:off x="0" y="0"/>
                      <a:ext cx="6188710" cy="1591945"/>
                    </a:xfrm>
                    <a:prstGeom prst="rect">
                      <a:avLst/>
                    </a:prstGeom>
                  </pic:spPr>
                </pic:pic>
              </a:graphicData>
            </a:graphic>
          </wp:inline>
        </w:drawing>
      </w:r>
    </w:p>
    <w:p w14:paraId="6E747668" w14:textId="4A628F42" w:rsidR="000330F5" w:rsidRPr="00A14779" w:rsidRDefault="00FB4C7D"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p>
    <w:p w14:paraId="4AEBC4A3" w14:textId="28C659C8"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esign reference</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followed </w:t>
      </w:r>
      <w:r w:rsidRPr="00806C5D">
        <w:rPr>
          <w:rFonts w:cstheme="minorHAnsi"/>
          <w:b/>
          <w:bCs/>
          <w:i/>
          <w:iCs w:val="0"/>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 Analysis Best Practices: A Guidebook</w:t>
      </w:r>
      <w:r w:rsidRPr="00806C5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tepaper</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Tableau. </w:t>
      </w:r>
    </w:p>
    <w:p w14:paraId="53ADF9AC" w14:textId="5F1AF11D" w:rsidR="00844471" w:rsidRPr="00512046" w:rsidRDefault="00844471"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urpose</w:t>
      </w:r>
    </w:p>
    <w:p w14:paraId="1DD653C5" w14:textId="1676677B"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imed to create a dashboard for IOWA state employees to get all necessary information about Sales, Profit and Volume for Liquor sold in single view. </w:t>
      </w:r>
    </w:p>
    <w:p w14:paraId="67E23FE2" w14:textId="77777777" w:rsidR="00806C5D" w:rsidRDefault="00806C5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408D7CA" w14:textId="30246A4D" w:rsidR="0001255F" w:rsidRDefault="0001255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lastRenderedPageBreak/>
        <w:drawing>
          <wp:inline distT="0" distB="0" distL="0" distR="0" wp14:anchorId="21C26D17" wp14:editId="5345D952">
            <wp:extent cx="6188710" cy="3694430"/>
            <wp:effectExtent l="0" t="0" r="2540" b="127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88710" cy="3694430"/>
                    </a:xfrm>
                    <a:prstGeom prst="rect">
                      <a:avLst/>
                    </a:prstGeom>
                  </pic:spPr>
                </pic:pic>
              </a:graphicData>
            </a:graphic>
          </wp:inline>
        </w:drawing>
      </w:r>
    </w:p>
    <w:p w14:paraId="521B21B5" w14:textId="0B910CBE" w:rsidR="008771EA" w:rsidRDefault="008771EA"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12F6A">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esign Choices </w:t>
      </w:r>
    </w:p>
    <w:p w14:paraId="56A29862" w14:textId="19B468C1" w:rsidR="005A6DDD" w:rsidRPr="00812F6A" w:rsidRDefault="005A6DDD"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effective Views</w:t>
      </w:r>
    </w:p>
    <w:p w14:paraId="000EC7FF" w14:textId="5F93A694" w:rsidR="008771EA" w:rsidRDefault="008771EA"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void</w:t>
      </w:r>
      <w:r w:rsid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d</w:t>
      </w: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loading views</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tried to keep the dashboard as minimalistic as possibl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ly relevant mark types were included to be displayed.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lso,</w:t>
      </w:r>
      <w:r w:rsidR="005947E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all users will need filters to be displayed while printing or exporting dashboard as report, hence we have added close button to hide filters.</w:t>
      </w:r>
    </w:p>
    <w:p w14:paraId="48170269" w14:textId="57C79311"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mit the number of colours and shapes in a single view</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tried to limit the number of marks on the charts. Limited number of colours were chosen to keep the dashboard clean and minimalistic. </w:t>
      </w:r>
    </w:p>
    <w:p w14:paraId="1E61C706" w14:textId="22605C9E"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rient views for legibility</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ost of the dashboard labels are kept horizontally oriented to provide ease </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users</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le reading. </w:t>
      </w:r>
    </w:p>
    <w:p w14:paraId="1A68A48D" w14:textId="554E993E" w:rsidR="00B37221" w:rsidRDefault="005A6DDD" w:rsidP="005A6DDD">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Choices</w:t>
      </w:r>
    </w:p>
    <w:p w14:paraId="4359C0B5" w14:textId="747B871B" w:rsidR="005A6DDD" w:rsidRDefault="00EE5D88" w:rsidP="005A6DDD">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rimary </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m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ain theme we chose for our dashboard is black and white with custom colour palate for regions.</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 displayed was created with custom colour theme with help of MapBox to match overall them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5022BDE2" w14:textId="2BC9D634" w:rsidR="00B4319C" w:rsidRPr="00B4319C" w:rsidRDefault="00EE5D88" w:rsidP="00B4319C">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Palett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used </w:t>
      </w:r>
      <w:r w:rsidR="005A6DDD"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colour palett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or our dashboard to create contrast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lours. We have considered colour blind audience while choos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colours and used online tools to visualise our dashboard in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imulated colour-blind environmen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AC141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ll the colours were distinguishable in Area Chart. </w:t>
      </w:r>
    </w:p>
    <w:p w14:paraId="761BF429" w14:textId="78062962" w:rsidR="00EE5D88" w:rsidRDefault="00EE5D88" w:rsidP="00EE5D88">
      <w:pPr>
        <w:pStyle w:val="ListParagraph"/>
        <w:ind w:left="720" w:firstLine="0"/>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o</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imulate dashboard for colour blindness</w:t>
      </w:r>
    </w:p>
    <w:p w14:paraId="1F6E83A6" w14:textId="792B41FC" w:rsidR="00EE5D88" w:rsidRDefault="00EE5D88" w:rsidP="00EE5D88">
      <w:pPr>
        <w:pStyle w:val="ListParagraph"/>
        <w:ind w:left="720" w:firstLine="0"/>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drawing>
          <wp:inline distT="0" distB="0" distL="0" distR="0" wp14:anchorId="0EAA2920" wp14:editId="5EB4128F">
            <wp:extent cx="5641305" cy="3358836"/>
            <wp:effectExtent l="0" t="0" r="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55947" cy="3367554"/>
                    </a:xfrm>
                    <a:prstGeom prst="rect">
                      <a:avLst/>
                    </a:prstGeom>
                  </pic:spPr>
                </pic:pic>
              </a:graphicData>
            </a:graphic>
          </wp:inline>
        </w:drawing>
      </w:r>
    </w:p>
    <w:p w14:paraId="1C073884" w14:textId="77A3A486" w:rsidR="00B4319C" w:rsidRPr="00B4319C" w:rsidRDefault="00B4319C" w:rsidP="00B4319C">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319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nimation Choice:</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added animations which is in sync with year slider filter to show smooth transitions and users can notice changes while applying filter. </w:t>
      </w:r>
      <w:r w:rsidR="00FB6C6F">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lso animations were added while filtering data when choosing city mark on map chart. </w:t>
      </w:r>
    </w:p>
    <w:p w14:paraId="60A2D2E7" w14:textId="49970549" w:rsidR="00393FB9" w:rsidRDefault="00393FB9"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oosing Chart type</w:t>
      </w:r>
    </w:p>
    <w:p w14:paraId="1276C975" w14:textId="4A0457C9" w:rsidR="00806C5D" w:rsidRPr="00EE5D88" w:rsidRDefault="00806C5D" w:rsidP="00EE5D88">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ales</w:t>
      </w:r>
      <w:r w:rsid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created a Symbol Map to highlight sales based on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gion</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rks</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 chart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dicates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ies</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size of marks grows and decrease based on sales made in city. </w:t>
      </w:r>
      <w:r w:rsidR="00E0204C"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designed map</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as used which was created with help of MapBox.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lso used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hape card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 Tableau to distinguish between different regions as it will be easier for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udience.  Colour choices were also made considering colour blind audience. </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view sales by year we have provided </w:t>
      </w:r>
      <w:r w:rsidR="007B4279"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ear Filter</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user interaction along with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arch button to filter by city</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sides above we have also added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zoom in/out</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bility to users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cases of overlapping marks</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46631ECC" w14:textId="663B4060" w:rsidR="008B30CA" w:rsidRPr="00566FEE" w:rsidRDefault="00E00AF4"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rea Chart: </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hose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a chart</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show progression of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olume of liquor sold</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 gallons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ver time</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e have used colour card to distinguish</w:t>
      </w:r>
      <w:r w:rsidR="008B30CA"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ifferent</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gions in chart.</w:t>
      </w:r>
    </w:p>
    <w:p w14:paraId="0429A952" w14:textId="37BFB572" w:rsidR="007B4279" w:rsidRPr="00566FEE" w:rsidRDefault="008B30C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Dual Axis chart:</w:t>
      </w:r>
      <w:r w:rsidR="00393FB9"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provide comparison of sales vs state profit over time, Dual axis was the best choice.  Dual axis charts provide an easy-to-read chart and compares 2 measures effectively</w:t>
      </w:r>
      <w:r w:rsidR="00C861C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 time</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X axis represents time progression for each year. </w:t>
      </w:r>
    </w:p>
    <w:p w14:paraId="025E4436" w14:textId="186CE24B" w:rsidR="000330F5" w:rsidRDefault="008771E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dditionall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have also added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oxes that showcases important aspects</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uch as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p seller, bottles sold, total sales and top selling categor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24321F08" w14:textId="6AE2A850" w:rsidR="002B4C87" w:rsidRPr="00E52081" w:rsidRDefault="00E52081" w:rsidP="002B4C87">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rts</w:t>
      </w:r>
    </w:p>
    <w:p w14:paraId="60D29B7B" w14:textId="66A7D574" w:rsidR="00E52081" w:rsidRDefault="00E52081" w:rsidP="002B4C87">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drawing>
          <wp:inline distT="0" distB="0" distL="0" distR="0" wp14:anchorId="56CEC0FC" wp14:editId="674DC732">
            <wp:extent cx="4283675" cy="3951521"/>
            <wp:effectExtent l="0" t="0" r="3175"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14123" cy="3979608"/>
                    </a:xfrm>
                    <a:prstGeom prst="rect">
                      <a:avLst/>
                    </a:prstGeom>
                  </pic:spPr>
                </pic:pic>
              </a:graphicData>
            </a:graphic>
          </wp:inline>
        </w:drawing>
      </w:r>
    </w:p>
    <w:p w14:paraId="4FB4B9E7" w14:textId="62A47F43" w:rsidR="00E52081" w:rsidRDefault="00E52081" w:rsidP="002B4C87">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drawing>
          <wp:inline distT="0" distB="0" distL="0" distR="0" wp14:anchorId="5BB30861" wp14:editId="760CBB4C">
            <wp:extent cx="6188710" cy="2539365"/>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2539365"/>
                    </a:xfrm>
                    <a:prstGeom prst="rect">
                      <a:avLst/>
                    </a:prstGeom>
                  </pic:spPr>
                </pic:pic>
              </a:graphicData>
            </a:graphic>
          </wp:inline>
        </w:drawing>
      </w:r>
    </w:p>
    <w:p w14:paraId="4E519291" w14:textId="7A62CDAA" w:rsidR="002B4C87" w:rsidRPr="002B4C87" w:rsidRDefault="00E52081" w:rsidP="002B4C87">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lastRenderedPageBreak/>
        <w:drawing>
          <wp:inline distT="0" distB="0" distL="0" distR="0" wp14:anchorId="3B78FD73" wp14:editId="199811CE">
            <wp:extent cx="6188710" cy="2334260"/>
            <wp:effectExtent l="0" t="0" r="2540" b="889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2334260"/>
                    </a:xfrm>
                    <a:prstGeom prst="rect">
                      <a:avLst/>
                    </a:prstGeom>
                  </pic:spPr>
                </pic:pic>
              </a:graphicData>
            </a:graphic>
          </wp:inline>
        </w:drawing>
      </w:r>
    </w:p>
    <w:p w14:paraId="70AA05E5" w14:textId="26642F45" w:rsidR="00850664" w:rsidRPr="00A14779" w:rsidRDefault="00850664"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ols and Libraries used</w:t>
      </w:r>
    </w:p>
    <w:p w14:paraId="062D5237" w14:textId="0C00D946"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Pre-processing and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used Python to perform initial pre-processing and Data exploration.</w:t>
      </w:r>
    </w:p>
    <w:p w14:paraId="60990FA1" w14:textId="77777777"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leaning and Transform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 was used for cleaning, transformation and filtering out data</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FD82AAE" w14:textId="41FB18E2"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2021.3 was used for creating dashboard and charts.</w:t>
      </w:r>
    </w:p>
    <w:p w14:paraId="314F2B63" w14:textId="18D13997" w:rsidR="00B426AE" w:rsidRDefault="00081787"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81787">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 simul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Pilestone.com was used to simulate dashboard for colour blindness.</w:t>
      </w:r>
    </w:p>
    <w:p w14:paraId="2D9B1180" w14:textId="31A5F3D4" w:rsidR="00266FED" w:rsidRPr="00B426AE" w:rsidRDefault="00266FE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apBox was used to cre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ustom Symbol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b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tegr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 with Dashboard.</w:t>
      </w:r>
    </w:p>
    <w:p w14:paraId="6E759B04" w14:textId="77777777" w:rsidR="00213B6C" w:rsidRDefault="00850664"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whole dashboard is designed in Tableau Desktop and published to Tableau server</w:t>
      </w:r>
    </w:p>
    <w:p w14:paraId="17BD62B1" w14:textId="5100CFE0" w:rsidR="00850664" w:rsidRPr="00B426AE" w:rsidRDefault="00213B6C" w:rsidP="00213B6C">
      <w:pP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shboard Link: Tableau Public</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hyperlink r:id="rId23" w:history="1">
        <w:r w:rsidRPr="00AC3C81">
          <w:rPr>
            <w:rStyle w:val="Hyperlink"/>
            <w:rFonts w:cstheme="minorHAnsi"/>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public.tableau.com/app/profile/shubham.rai7724/viz/IowaSalesConsuptionDashboard/Dashboard?publish=yes</w:t>
        </w:r>
      </w:hyperlink>
    </w:p>
    <w:p w14:paraId="78D0DFCA" w14:textId="4DC7794D" w:rsidR="004F7735" w:rsidRDefault="004F773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br w:type="page"/>
      </w:r>
    </w:p>
    <w:p w14:paraId="483CA72A" w14:textId="2FC5A083" w:rsidR="00F238F5" w:rsidRPr="00A14779"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Conclusion</w:t>
      </w:r>
    </w:p>
    <w:p w14:paraId="1E7AF493" w14:textId="3ED9E365" w:rsidR="0006180B" w:rsidRPr="0006180B" w:rsidRDefault="00DC07F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as created with aim to provide IOWA state employees to glance through sales and volume sold figures by year. Most of the time was spent in colour choices and dashboard creation. The charts are simple, easy to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ad,</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interactivity is added in each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r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addition filters. </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most interesting observation in sales chart was although each year October had highest sales of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ut state profit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d</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grow in ratio with sales which is case with other months.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an also see gradual increase in sales and volume of alcohol sold from January until December. Most probably the sales of liquor are high due to holiday season. Highest revenue generation is from Central Region of IOWA state and sales of alcohol is highest in capital city of Des Moines. Top Vendor in IOWA state in all regions is Diageo Americas. </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future development, A YOY and MOM chart can be added t</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 get better comparison</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tween dates. </w:t>
      </w:r>
    </w:p>
    <w:p w14:paraId="4AEA520D" w14:textId="47F58164" w:rsidR="00F238F5"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ferences</w:t>
      </w:r>
    </w:p>
    <w:p w14:paraId="3071C227" w14:textId="11A5170D" w:rsidR="004F7735" w:rsidRDefault="00DF004A" w:rsidP="00285346">
      <w:pPr>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24" w:history="1">
        <w:r w:rsidR="004F7735" w:rsidRPr="004F7735">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Visual Guidebook whitepaper</w:t>
        </w:r>
      </w:hyperlink>
    </w:p>
    <w:p w14:paraId="499D1A23" w14:textId="696F4083" w:rsidR="009263F2" w:rsidRDefault="009263F2"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integration of custom maps style we followed following tutorial</w:t>
      </w:r>
    </w:p>
    <w:p w14:paraId="0572137C" w14:textId="38F3B3F7" w:rsidR="009263F2" w:rsidRDefault="00DF004A" w:rsidP="009263F2">
      <w:pPr>
        <w:spacing w:after="0"/>
        <w:jc w:val="both"/>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25" w:history="1">
        <w:r w:rsidR="009263F2" w:rsidRPr="009263F2">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 style in Tableau</w:t>
        </w:r>
      </w:hyperlink>
    </w:p>
    <w:p w14:paraId="784BDF8C" w14:textId="11CBEF61" w:rsidR="006F36BE" w:rsidRDefault="006F36BE" w:rsidP="009263F2">
      <w:pPr>
        <w:spacing w:after="0"/>
        <w:jc w:val="both"/>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7AB16E8" w14:textId="6D3D12B4" w:rsidR="006F36BE" w:rsidRDefault="006F36BE" w:rsidP="009263F2">
      <w:pPr>
        <w:spacing w:after="0"/>
        <w:jc w:val="both"/>
        <w:rPr>
          <w:rStyle w:val="Hyperlink"/>
          <w:rFonts w:cstheme="minorHAnsi"/>
          <w:bCs/>
          <w:i/>
          <w:iCs w:val="0"/>
          <w:color w:val="03384A" w:themeColor="hyperlink"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F36BE">
        <w:rPr>
          <w:rStyle w:val="Hyperlink"/>
          <w:rFonts w:cstheme="minorHAnsi"/>
          <w:bCs/>
          <w:i/>
          <w:iCs w:val="0"/>
          <w:color w:val="03384A" w:themeColor="hyperlink"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mportant Links</w:t>
      </w:r>
    </w:p>
    <w:p w14:paraId="5B036E50" w14:textId="77777777" w:rsidR="006F36BE" w:rsidRPr="006F36BE" w:rsidRDefault="006F36BE" w:rsidP="009263F2">
      <w:pPr>
        <w:spacing w:after="0"/>
        <w:jc w:val="both"/>
        <w:rPr>
          <w:rStyle w:val="Hyperlink"/>
          <w:rFonts w:cstheme="minorHAnsi"/>
          <w:bCs/>
          <w:i/>
          <w:iCs w:val="0"/>
          <w:color w:val="03384A" w:themeColor="hyperlink"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9ECD513" w14:textId="19E6B889" w:rsidR="006F36BE" w:rsidRPr="006F36BE" w:rsidRDefault="006F36BE" w:rsidP="006F36BE">
      <w:pPr>
        <w:spacing w:after="0"/>
        <w:rPr>
          <w:i/>
          <w:iCs w:val="0"/>
          <w:color w:val="151515"/>
          <w:sz w:val="28"/>
          <w:szCs w:val="28"/>
        </w:rPr>
      </w:pPr>
      <w:hyperlink r:id="rId26" w:history="1">
        <w:r w:rsidR="00D65AF1">
          <w:rPr>
            <w:rStyle w:val="Hyperlink"/>
            <w:i/>
            <w:iCs w:val="0"/>
            <w:sz w:val="28"/>
            <w:szCs w:val="28"/>
          </w:rPr>
          <w:t>Tableau Public Dashboard Link</w:t>
        </w:r>
      </w:hyperlink>
    </w:p>
    <w:p w14:paraId="2DB6E822" w14:textId="77777777" w:rsidR="006F36BE" w:rsidRPr="006F36BE" w:rsidRDefault="006F36BE" w:rsidP="006F36BE">
      <w:pPr>
        <w:spacing w:after="0"/>
        <w:rPr>
          <w:rStyle w:val="Hyperlink"/>
          <w:i/>
          <w:iCs w:val="0"/>
          <w:sz w:val="28"/>
          <w:szCs w:val="28"/>
        </w:rPr>
      </w:pPr>
      <w:hyperlink r:id="rId27" w:history="1">
        <w:r w:rsidRPr="006F36BE">
          <w:rPr>
            <w:rStyle w:val="Hyperlink"/>
            <w:i/>
            <w:iCs w:val="0"/>
            <w:sz w:val="28"/>
            <w:szCs w:val="28"/>
          </w:rPr>
          <w:t>Github Link</w:t>
        </w:r>
      </w:hyperlink>
    </w:p>
    <w:p w14:paraId="5CF43CF6" w14:textId="77777777" w:rsidR="006F36BE" w:rsidRPr="006F36BE" w:rsidRDefault="006F36BE" w:rsidP="006F36BE">
      <w:pPr>
        <w:spacing w:after="0"/>
        <w:rPr>
          <w:i/>
          <w:iCs w:val="0"/>
          <w:color w:val="151515"/>
          <w:sz w:val="28"/>
          <w:szCs w:val="28"/>
        </w:rPr>
      </w:pPr>
      <w:hyperlink r:id="rId28" w:history="1">
        <w:r w:rsidRPr="006F36BE">
          <w:rPr>
            <w:rStyle w:val="Hyperlink"/>
            <w:i/>
            <w:iCs w:val="0"/>
            <w:sz w:val="28"/>
            <w:szCs w:val="28"/>
          </w:rPr>
          <w:t>Video Presentation</w:t>
        </w:r>
      </w:hyperlink>
    </w:p>
    <w:p w14:paraId="137C12E0" w14:textId="77777777" w:rsidR="006F36BE" w:rsidRPr="004F7735" w:rsidRDefault="006F36BE"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6FC734AC" w14:textId="77777777" w:rsidR="00F238F5" w:rsidRPr="00850664" w:rsidRDefault="00F238F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sectPr w:rsidR="00F238F5" w:rsidRPr="00850664" w:rsidSect="00E1636B">
      <w:headerReference w:type="default" r:id="rId29"/>
      <w:footerReference w:type="default" r:id="rId30"/>
      <w:headerReference w:type="first" r:id="rId31"/>
      <w:footerReference w:type="first" r:id="rId32"/>
      <w:pgSz w:w="11906" w:h="16838"/>
      <w:pgMar w:top="1440" w:right="1080" w:bottom="1440" w:left="108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78DC8" w14:textId="77777777" w:rsidR="00DF004A" w:rsidRDefault="00DF004A" w:rsidP="00C526F7">
      <w:pPr>
        <w:spacing w:after="0" w:line="240" w:lineRule="auto"/>
      </w:pPr>
      <w:r>
        <w:separator/>
      </w:r>
    </w:p>
  </w:endnote>
  <w:endnote w:type="continuationSeparator" w:id="0">
    <w:p w14:paraId="0DECD900" w14:textId="77777777" w:rsidR="00DF004A" w:rsidRDefault="00DF004A" w:rsidP="00C52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259"/>
      <w:gridCol w:w="487"/>
    </w:tblGrid>
    <w:tr w:rsidR="00C526F7" w14:paraId="1E758626" w14:textId="77777777">
      <w:trPr>
        <w:jc w:val="right"/>
      </w:trPr>
      <w:tc>
        <w:tcPr>
          <w:tcW w:w="4795" w:type="dxa"/>
          <w:vAlign w:val="center"/>
        </w:tcPr>
        <w:p w14:paraId="752A3519" w14:textId="646F870A" w:rsidR="00C526F7" w:rsidRDefault="00C526F7" w:rsidP="00C526F7">
          <w:pPr>
            <w:pStyle w:val="Header"/>
            <w:rPr>
              <w:caps/>
              <w:color w:val="3F3F3F" w:themeColor="text1"/>
            </w:rPr>
          </w:pPr>
          <w:r>
            <w:rPr>
              <w:caps/>
              <w:color w:val="3F3F3F" w:themeColor="text1"/>
            </w:rPr>
            <w:t>Sarthak and Shubham</w:t>
          </w:r>
        </w:p>
      </w:tc>
      <w:tc>
        <w:tcPr>
          <w:tcW w:w="250" w:type="pct"/>
          <w:shd w:val="clear" w:color="auto" w:fill="066684" w:themeFill="accent2"/>
          <w:vAlign w:val="center"/>
        </w:tcPr>
        <w:p w14:paraId="6F43FE09" w14:textId="77777777" w:rsidR="00C526F7" w:rsidRDefault="00C526F7">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A40C448" w14:textId="77777777" w:rsidR="00C526F7" w:rsidRDefault="00C52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4599" w14:textId="4D45106B" w:rsidR="00E1636B" w:rsidRDefault="00E1636B">
    <w:pPr>
      <w:pStyle w:val="Footer"/>
    </w:pPr>
    <w:r>
      <w:rPr>
        <w:noProof/>
      </w:rPr>
      <w:drawing>
        <wp:anchor distT="0" distB="0" distL="114300" distR="114300" simplePos="0" relativeHeight="251662336" behindDoc="1" locked="0" layoutInCell="1" allowOverlap="1" wp14:anchorId="6D93B029" wp14:editId="2D80BCE4">
          <wp:simplePos x="0" y="0"/>
          <wp:positionH relativeFrom="page">
            <wp:posOffset>-20370</wp:posOffset>
          </wp:positionH>
          <wp:positionV relativeFrom="paragraph">
            <wp:posOffset>130186</wp:posOffset>
          </wp:positionV>
          <wp:extent cx="9429115" cy="461727"/>
          <wp:effectExtent l="19050" t="19050" r="19685" b="1460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9429115" cy="461727"/>
                  </a:xfrm>
                  <a:prstGeom prst="rect">
                    <a:avLst/>
                  </a:prstGeom>
                  <a:solidFill>
                    <a:schemeClr val="accent6">
                      <a:lumMod val="75000"/>
                    </a:schemeClr>
                  </a:solidFill>
                  <a:ln>
                    <a:solidFill>
                      <a:schemeClr val="accent6">
                        <a:lumMod val="75000"/>
                      </a:schemeClr>
                    </a:solid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6EAF5" w14:textId="77777777" w:rsidR="00DF004A" w:rsidRDefault="00DF004A" w:rsidP="00C526F7">
      <w:pPr>
        <w:spacing w:after="0" w:line="240" w:lineRule="auto"/>
      </w:pPr>
      <w:r>
        <w:separator/>
      </w:r>
    </w:p>
  </w:footnote>
  <w:footnote w:type="continuationSeparator" w:id="0">
    <w:p w14:paraId="0A62EE68" w14:textId="77777777" w:rsidR="00DF004A" w:rsidRDefault="00DF004A" w:rsidP="00C526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270C0" w14:textId="30A937B3" w:rsidR="008569D8" w:rsidRPr="004670C2" w:rsidRDefault="008569D8" w:rsidP="004670C2">
    <w:pPr>
      <w:rPr>
        <w:color w:val="FFFFFF" w:themeColor="background1"/>
      </w:rPr>
    </w:pPr>
    <w:r>
      <w:rPr>
        <w:noProof/>
      </w:rPr>
      <w:drawing>
        <wp:anchor distT="0" distB="0" distL="114300" distR="114300" simplePos="0" relativeHeight="251658240" behindDoc="1" locked="0" layoutInCell="1" allowOverlap="1" wp14:anchorId="0E820531" wp14:editId="54B69AC8">
          <wp:simplePos x="687063" y="10104"/>
          <wp:positionH relativeFrom="page">
            <wp:align>center</wp:align>
          </wp:positionH>
          <wp:positionV relativeFrom="paragraph">
            <wp:posOffset>8890</wp:posOffset>
          </wp:positionV>
          <wp:extent cx="8732520" cy="3200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732520" cy="320040"/>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36FA2" w14:textId="021E9826" w:rsidR="00E1636B" w:rsidRDefault="00E1636B">
    <w:pPr>
      <w:pStyle w:val="Header"/>
    </w:pPr>
    <w:r>
      <w:rPr>
        <w:noProof/>
      </w:rPr>
      <w:drawing>
        <wp:anchor distT="0" distB="0" distL="114300" distR="114300" simplePos="0" relativeHeight="251660288" behindDoc="1" locked="0" layoutInCell="1" allowOverlap="1" wp14:anchorId="6ABF9689" wp14:editId="26D55D0D">
          <wp:simplePos x="0" y="0"/>
          <wp:positionH relativeFrom="page">
            <wp:align>left</wp:align>
          </wp:positionH>
          <wp:positionV relativeFrom="paragraph">
            <wp:posOffset>0</wp:posOffset>
          </wp:positionV>
          <wp:extent cx="9429115" cy="461727"/>
          <wp:effectExtent l="0" t="0" r="63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459426" cy="463211"/>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22ED50"/>
    <w:lvl w:ilvl="0">
      <w:start w:val="1"/>
      <w:numFmt w:val="decimal"/>
      <w:lvlText w:val="%1."/>
      <w:lvlJc w:val="left"/>
      <w:pPr>
        <w:tabs>
          <w:tab w:val="num" w:pos="1800"/>
        </w:tabs>
        <w:ind w:left="1800" w:hanging="360"/>
      </w:pPr>
    </w:lvl>
  </w:abstractNum>
  <w:abstractNum w:abstractNumId="1" w15:restartNumberingAfterBreak="0">
    <w:nsid w:val="10D31C45"/>
    <w:multiLevelType w:val="hybridMultilevel"/>
    <w:tmpl w:val="FC7A9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5373E4"/>
    <w:multiLevelType w:val="hybridMultilevel"/>
    <w:tmpl w:val="CD7CC8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C56DE"/>
    <w:multiLevelType w:val="hybridMultilevel"/>
    <w:tmpl w:val="0F048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B60555"/>
    <w:multiLevelType w:val="hybridMultilevel"/>
    <w:tmpl w:val="7568B798"/>
    <w:lvl w:ilvl="0" w:tplc="8666678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F05C6"/>
    <w:multiLevelType w:val="hybridMultilevel"/>
    <w:tmpl w:val="99748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D23B12"/>
    <w:multiLevelType w:val="hybridMultilevel"/>
    <w:tmpl w:val="00F8A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6"/>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ra0MDUyMzUzNDBW0lEKTi0uzszPAykwrQUAAOBQniwAAAA="/>
  </w:docVars>
  <w:rsids>
    <w:rsidRoot w:val="00B12223"/>
    <w:rsid w:val="0001255F"/>
    <w:rsid w:val="000330F5"/>
    <w:rsid w:val="00056F8A"/>
    <w:rsid w:val="0006180B"/>
    <w:rsid w:val="00062D9A"/>
    <w:rsid w:val="00072450"/>
    <w:rsid w:val="00081787"/>
    <w:rsid w:val="000F0256"/>
    <w:rsid w:val="0011146B"/>
    <w:rsid w:val="001116CC"/>
    <w:rsid w:val="0016372B"/>
    <w:rsid w:val="00184ED9"/>
    <w:rsid w:val="00191D67"/>
    <w:rsid w:val="001A35D6"/>
    <w:rsid w:val="001A441A"/>
    <w:rsid w:val="001E424D"/>
    <w:rsid w:val="001E447A"/>
    <w:rsid w:val="001E6AAA"/>
    <w:rsid w:val="001F785B"/>
    <w:rsid w:val="00213B6C"/>
    <w:rsid w:val="00266FED"/>
    <w:rsid w:val="002849B1"/>
    <w:rsid w:val="00285346"/>
    <w:rsid w:val="0029079E"/>
    <w:rsid w:val="0029664B"/>
    <w:rsid w:val="002B4C87"/>
    <w:rsid w:val="0031049B"/>
    <w:rsid w:val="003157EF"/>
    <w:rsid w:val="00393FB9"/>
    <w:rsid w:val="003C3671"/>
    <w:rsid w:val="003E7BD7"/>
    <w:rsid w:val="00417796"/>
    <w:rsid w:val="00425C5C"/>
    <w:rsid w:val="00445BC1"/>
    <w:rsid w:val="00461866"/>
    <w:rsid w:val="004670C2"/>
    <w:rsid w:val="004C3BC2"/>
    <w:rsid w:val="004D08AF"/>
    <w:rsid w:val="004F7735"/>
    <w:rsid w:val="00512046"/>
    <w:rsid w:val="00566FEE"/>
    <w:rsid w:val="005947EC"/>
    <w:rsid w:val="005A6DDD"/>
    <w:rsid w:val="005D317C"/>
    <w:rsid w:val="005D6E04"/>
    <w:rsid w:val="00603FAE"/>
    <w:rsid w:val="0062153A"/>
    <w:rsid w:val="006470FF"/>
    <w:rsid w:val="00657EC4"/>
    <w:rsid w:val="00673559"/>
    <w:rsid w:val="00690CB5"/>
    <w:rsid w:val="006A0965"/>
    <w:rsid w:val="006D3A3B"/>
    <w:rsid w:val="006F36BE"/>
    <w:rsid w:val="007072EC"/>
    <w:rsid w:val="007154DE"/>
    <w:rsid w:val="00747B55"/>
    <w:rsid w:val="00753CAF"/>
    <w:rsid w:val="007556F7"/>
    <w:rsid w:val="007A3ACE"/>
    <w:rsid w:val="007B4279"/>
    <w:rsid w:val="007E1A4D"/>
    <w:rsid w:val="008012C8"/>
    <w:rsid w:val="00806C5D"/>
    <w:rsid w:val="00812F6A"/>
    <w:rsid w:val="0083010C"/>
    <w:rsid w:val="00844471"/>
    <w:rsid w:val="0084491F"/>
    <w:rsid w:val="00847D0E"/>
    <w:rsid w:val="00850664"/>
    <w:rsid w:val="008563D6"/>
    <w:rsid w:val="008569D8"/>
    <w:rsid w:val="00862142"/>
    <w:rsid w:val="00864CC0"/>
    <w:rsid w:val="008771EA"/>
    <w:rsid w:val="008A0962"/>
    <w:rsid w:val="008A1CE2"/>
    <w:rsid w:val="008B30CA"/>
    <w:rsid w:val="008D02C5"/>
    <w:rsid w:val="008F7EBA"/>
    <w:rsid w:val="0090342D"/>
    <w:rsid w:val="00912173"/>
    <w:rsid w:val="009263F2"/>
    <w:rsid w:val="00953A51"/>
    <w:rsid w:val="00963D6C"/>
    <w:rsid w:val="00A14779"/>
    <w:rsid w:val="00A425E8"/>
    <w:rsid w:val="00A66CA6"/>
    <w:rsid w:val="00A85F64"/>
    <w:rsid w:val="00A9075E"/>
    <w:rsid w:val="00A9642F"/>
    <w:rsid w:val="00AB0CBA"/>
    <w:rsid w:val="00AC141C"/>
    <w:rsid w:val="00AC7B98"/>
    <w:rsid w:val="00AD1949"/>
    <w:rsid w:val="00B02CF8"/>
    <w:rsid w:val="00B076F0"/>
    <w:rsid w:val="00B12223"/>
    <w:rsid w:val="00B14E86"/>
    <w:rsid w:val="00B37221"/>
    <w:rsid w:val="00B426AE"/>
    <w:rsid w:val="00B4319C"/>
    <w:rsid w:val="00B81C3F"/>
    <w:rsid w:val="00BE6AB2"/>
    <w:rsid w:val="00BF072D"/>
    <w:rsid w:val="00C20C70"/>
    <w:rsid w:val="00C24B25"/>
    <w:rsid w:val="00C37B4B"/>
    <w:rsid w:val="00C526F7"/>
    <w:rsid w:val="00C8025F"/>
    <w:rsid w:val="00C83883"/>
    <w:rsid w:val="00C861C1"/>
    <w:rsid w:val="00CA0E24"/>
    <w:rsid w:val="00CA2A4D"/>
    <w:rsid w:val="00CA717C"/>
    <w:rsid w:val="00CD576F"/>
    <w:rsid w:val="00CE46C3"/>
    <w:rsid w:val="00D1768A"/>
    <w:rsid w:val="00D40716"/>
    <w:rsid w:val="00D65AF1"/>
    <w:rsid w:val="00DB2A0A"/>
    <w:rsid w:val="00DC07F1"/>
    <w:rsid w:val="00DE4A77"/>
    <w:rsid w:val="00DF004A"/>
    <w:rsid w:val="00E00AF4"/>
    <w:rsid w:val="00E0204C"/>
    <w:rsid w:val="00E02C1A"/>
    <w:rsid w:val="00E132BA"/>
    <w:rsid w:val="00E15656"/>
    <w:rsid w:val="00E1601E"/>
    <w:rsid w:val="00E1636B"/>
    <w:rsid w:val="00E337C5"/>
    <w:rsid w:val="00E43E9C"/>
    <w:rsid w:val="00E52081"/>
    <w:rsid w:val="00E912E1"/>
    <w:rsid w:val="00EA46C8"/>
    <w:rsid w:val="00EB2851"/>
    <w:rsid w:val="00EE36FE"/>
    <w:rsid w:val="00EE5D88"/>
    <w:rsid w:val="00EF754F"/>
    <w:rsid w:val="00F238F5"/>
    <w:rsid w:val="00F3181B"/>
    <w:rsid w:val="00F5012A"/>
    <w:rsid w:val="00F54DC3"/>
    <w:rsid w:val="00F678A5"/>
    <w:rsid w:val="00F80873"/>
    <w:rsid w:val="00FB4C7D"/>
    <w:rsid w:val="00FB6C6F"/>
    <w:rsid w:val="00FB7FC1"/>
    <w:rsid w:val="00FC096B"/>
    <w:rsid w:val="00FD0E20"/>
    <w:rsid w:val="00FE1353"/>
    <w:rsid w:val="00FF4AE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1C615"/>
  <w15:chartTrackingRefBased/>
  <w15:docId w15:val="{C92BD3E5-D9C4-EB47-AD13-582FC2AD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46B"/>
    <w:rPr>
      <w:iCs/>
      <w:sz w:val="21"/>
      <w:szCs w:val="21"/>
    </w:rPr>
  </w:style>
  <w:style w:type="paragraph" w:styleId="Heading1">
    <w:name w:val="heading 1"/>
    <w:basedOn w:val="Normal"/>
    <w:next w:val="Normal"/>
    <w:link w:val="Heading1Char"/>
    <w:uiPriority w:val="9"/>
    <w:qFormat/>
    <w:rsid w:val="0011146B"/>
    <w:pPr>
      <w:pBdr>
        <w:top w:val="single" w:sz="12" w:space="1" w:color="066684" w:themeColor="accent2"/>
        <w:left w:val="single" w:sz="12" w:space="4" w:color="066684" w:themeColor="accent2"/>
        <w:bottom w:val="single" w:sz="12" w:space="1" w:color="066684" w:themeColor="accent2"/>
        <w:right w:val="single" w:sz="12" w:space="4" w:color="066684" w:themeColor="accent2"/>
      </w:pBdr>
      <w:shd w:val="clear" w:color="auto" w:fill="066684"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11146B"/>
    <w:pPr>
      <w:spacing w:before="200" w:after="60" w:line="240" w:lineRule="auto"/>
      <w:contextualSpacing/>
      <w:outlineLvl w:val="1"/>
    </w:pPr>
    <w:rPr>
      <w:rFonts w:asciiTheme="majorHAnsi" w:eastAsiaTheme="majorEastAsia" w:hAnsiTheme="majorHAnsi" w:cstheme="majorBidi"/>
      <w:b/>
      <w:b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11146B"/>
    <w:pPr>
      <w:spacing w:before="200" w:after="100" w:line="240" w:lineRule="auto"/>
      <w:contextualSpacing/>
      <w:outlineLvl w:val="2"/>
    </w:pPr>
    <w:rPr>
      <w:rFonts w:asciiTheme="majorHAnsi" w:eastAsiaTheme="majorEastAsia" w:hAnsiTheme="majorHAnsi" w:cstheme="majorBidi"/>
      <w:b/>
      <w:bCs/>
      <w:smallCaps/>
      <w:color w:val="044C62" w:themeColor="accent2" w:themeShade="BF"/>
      <w:spacing w:val="24"/>
      <w:sz w:val="28"/>
      <w:szCs w:val="22"/>
    </w:rPr>
  </w:style>
  <w:style w:type="paragraph" w:styleId="Heading4">
    <w:name w:val="heading 4"/>
    <w:basedOn w:val="Normal"/>
    <w:next w:val="Normal"/>
    <w:link w:val="Heading4Char"/>
    <w:uiPriority w:val="9"/>
    <w:semiHidden/>
    <w:unhideWhenUsed/>
    <w:qFormat/>
    <w:rsid w:val="0011146B"/>
    <w:pPr>
      <w:spacing w:before="200" w:after="100" w:line="240" w:lineRule="auto"/>
      <w:contextualSpacing/>
      <w:outlineLvl w:val="3"/>
    </w:pPr>
    <w:rPr>
      <w:rFonts w:asciiTheme="majorHAnsi" w:eastAsiaTheme="majorEastAsia" w:hAnsiTheme="majorHAnsi" w:cstheme="majorBidi"/>
      <w:b/>
      <w:bCs/>
      <w:color w:val="044C62" w:themeColor="accent1" w:themeShade="BF"/>
      <w:sz w:val="24"/>
      <w:szCs w:val="22"/>
    </w:rPr>
  </w:style>
  <w:style w:type="paragraph" w:styleId="Heading5">
    <w:name w:val="heading 5"/>
    <w:basedOn w:val="Normal"/>
    <w:next w:val="Normal"/>
    <w:link w:val="Heading5Char"/>
    <w:uiPriority w:val="9"/>
    <w:semiHidden/>
    <w:unhideWhenUsed/>
    <w:qFormat/>
    <w:rsid w:val="0011146B"/>
    <w:pPr>
      <w:spacing w:before="200" w:after="100" w:line="240" w:lineRule="auto"/>
      <w:contextualSpacing/>
      <w:outlineLvl w:val="4"/>
    </w:pPr>
    <w:rPr>
      <w:rFonts w:asciiTheme="majorHAnsi" w:eastAsiaTheme="majorEastAsia" w:hAnsiTheme="majorHAnsi" w:cstheme="majorBidi"/>
      <w:bCs/>
      <w:caps/>
      <w:color w:val="044C62" w:themeColor="accent2" w:themeShade="BF"/>
      <w:sz w:val="22"/>
      <w:szCs w:val="22"/>
    </w:rPr>
  </w:style>
  <w:style w:type="paragraph" w:styleId="Heading6">
    <w:name w:val="heading 6"/>
    <w:basedOn w:val="Normal"/>
    <w:next w:val="Normal"/>
    <w:link w:val="Heading6Char"/>
    <w:uiPriority w:val="9"/>
    <w:semiHidden/>
    <w:unhideWhenUsed/>
    <w:qFormat/>
    <w:rsid w:val="0011146B"/>
    <w:pPr>
      <w:spacing w:before="200" w:after="100" w:line="240" w:lineRule="auto"/>
      <w:contextualSpacing/>
      <w:outlineLvl w:val="5"/>
    </w:pPr>
    <w:rPr>
      <w:rFonts w:asciiTheme="majorHAnsi" w:eastAsiaTheme="majorEastAsia" w:hAnsiTheme="majorHAnsi" w:cstheme="majorBidi"/>
      <w:color w:val="044C62" w:themeColor="accent1" w:themeShade="BF"/>
      <w:sz w:val="22"/>
      <w:szCs w:val="22"/>
    </w:rPr>
  </w:style>
  <w:style w:type="paragraph" w:styleId="Heading7">
    <w:name w:val="heading 7"/>
    <w:basedOn w:val="Normal"/>
    <w:next w:val="Normal"/>
    <w:link w:val="Heading7Char"/>
    <w:uiPriority w:val="9"/>
    <w:semiHidden/>
    <w:unhideWhenUsed/>
    <w:qFormat/>
    <w:rsid w:val="0011146B"/>
    <w:pPr>
      <w:spacing w:before="200" w:after="100" w:line="240" w:lineRule="auto"/>
      <w:contextualSpacing/>
      <w:outlineLvl w:val="6"/>
    </w:pPr>
    <w:rPr>
      <w:rFonts w:asciiTheme="majorHAnsi" w:eastAsiaTheme="majorEastAsia" w:hAnsiTheme="majorHAnsi" w:cstheme="majorBidi"/>
      <w:color w:val="044C62" w:themeColor="accent2" w:themeShade="BF"/>
      <w:sz w:val="22"/>
      <w:szCs w:val="22"/>
    </w:rPr>
  </w:style>
  <w:style w:type="paragraph" w:styleId="Heading8">
    <w:name w:val="heading 8"/>
    <w:basedOn w:val="Normal"/>
    <w:next w:val="Normal"/>
    <w:link w:val="Heading8Char"/>
    <w:uiPriority w:val="9"/>
    <w:semiHidden/>
    <w:unhideWhenUsed/>
    <w:qFormat/>
    <w:rsid w:val="0011146B"/>
    <w:pPr>
      <w:spacing w:before="200" w:after="100" w:line="240" w:lineRule="auto"/>
      <w:contextualSpacing/>
      <w:outlineLvl w:val="7"/>
    </w:pPr>
    <w:rPr>
      <w:rFonts w:asciiTheme="majorHAnsi" w:eastAsiaTheme="majorEastAsia" w:hAnsiTheme="majorHAnsi" w:cstheme="majorBidi"/>
      <w:color w:val="066684" w:themeColor="accent1"/>
      <w:sz w:val="22"/>
      <w:szCs w:val="22"/>
    </w:rPr>
  </w:style>
  <w:style w:type="paragraph" w:styleId="Heading9">
    <w:name w:val="heading 9"/>
    <w:basedOn w:val="Normal"/>
    <w:next w:val="Normal"/>
    <w:link w:val="Heading9Char"/>
    <w:uiPriority w:val="9"/>
    <w:semiHidden/>
    <w:unhideWhenUsed/>
    <w:qFormat/>
    <w:rsid w:val="0011146B"/>
    <w:pPr>
      <w:spacing w:before="200" w:after="100" w:line="240" w:lineRule="auto"/>
      <w:contextualSpacing/>
      <w:outlineLvl w:val="8"/>
    </w:pPr>
    <w:rPr>
      <w:rFonts w:asciiTheme="majorHAnsi" w:eastAsiaTheme="majorEastAsia" w:hAnsiTheme="majorHAnsi" w:cstheme="majorBidi"/>
      <w:smallCaps/>
      <w:color w:val="066684"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49B1"/>
    <w:rPr>
      <w:color w:val="044C63" w:themeColor="hyperlink"/>
      <w:u w:val="single"/>
    </w:rPr>
  </w:style>
  <w:style w:type="character" w:styleId="UnresolvedMention">
    <w:name w:val="Unresolved Mention"/>
    <w:basedOn w:val="DefaultParagraphFont"/>
    <w:uiPriority w:val="99"/>
    <w:semiHidden/>
    <w:unhideWhenUsed/>
    <w:rsid w:val="002849B1"/>
    <w:rPr>
      <w:color w:val="605E5C"/>
      <w:shd w:val="clear" w:color="auto" w:fill="E1DFDD"/>
    </w:rPr>
  </w:style>
  <w:style w:type="paragraph" w:styleId="ListParagraph">
    <w:name w:val="List Paragraph"/>
    <w:basedOn w:val="Normal"/>
    <w:uiPriority w:val="34"/>
    <w:qFormat/>
    <w:rsid w:val="0011146B"/>
    <w:pPr>
      <w:ind w:left="1440" w:hanging="360"/>
      <w:contextualSpacing/>
    </w:pPr>
    <w:rPr>
      <w:sz w:val="22"/>
    </w:rPr>
  </w:style>
  <w:style w:type="character" w:customStyle="1" w:styleId="Heading1Char">
    <w:name w:val="Heading 1 Char"/>
    <w:basedOn w:val="DefaultParagraphFont"/>
    <w:link w:val="Heading1"/>
    <w:uiPriority w:val="9"/>
    <w:rsid w:val="0011146B"/>
    <w:rPr>
      <w:rFonts w:asciiTheme="majorHAnsi" w:hAnsiTheme="majorHAnsi"/>
      <w:iCs/>
      <w:color w:val="FFFFFF"/>
      <w:sz w:val="28"/>
      <w:szCs w:val="38"/>
      <w:shd w:val="clear" w:color="auto" w:fill="066684" w:themeFill="accent1"/>
    </w:rPr>
  </w:style>
  <w:style w:type="character" w:customStyle="1" w:styleId="Heading2Char">
    <w:name w:val="Heading 2 Char"/>
    <w:basedOn w:val="DefaultParagraphFont"/>
    <w:link w:val="Heading2"/>
    <w:uiPriority w:val="9"/>
    <w:semiHidden/>
    <w:rsid w:val="0011146B"/>
    <w:rPr>
      <w:rFonts w:asciiTheme="majorHAnsi" w:eastAsiaTheme="majorEastAsia" w:hAnsiTheme="majorHAnsi" w:cstheme="majorBidi"/>
      <w:b/>
      <w:bCs/>
      <w:i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semiHidden/>
    <w:rsid w:val="0011146B"/>
    <w:rPr>
      <w:rFonts w:asciiTheme="majorHAnsi" w:eastAsiaTheme="majorEastAsia" w:hAnsiTheme="majorHAnsi" w:cstheme="majorBidi"/>
      <w:b/>
      <w:bCs/>
      <w:iCs/>
      <w:smallCaps/>
      <w:color w:val="044C62" w:themeColor="accent2" w:themeShade="BF"/>
      <w:spacing w:val="24"/>
      <w:sz w:val="28"/>
    </w:rPr>
  </w:style>
  <w:style w:type="character" w:customStyle="1" w:styleId="Heading4Char">
    <w:name w:val="Heading 4 Char"/>
    <w:basedOn w:val="DefaultParagraphFont"/>
    <w:link w:val="Heading4"/>
    <w:uiPriority w:val="9"/>
    <w:semiHidden/>
    <w:rsid w:val="0011146B"/>
    <w:rPr>
      <w:rFonts w:asciiTheme="majorHAnsi" w:eastAsiaTheme="majorEastAsia" w:hAnsiTheme="majorHAnsi" w:cstheme="majorBidi"/>
      <w:b/>
      <w:bCs/>
      <w:iCs/>
      <w:color w:val="044C62" w:themeColor="accent1" w:themeShade="BF"/>
      <w:sz w:val="24"/>
    </w:rPr>
  </w:style>
  <w:style w:type="character" w:customStyle="1" w:styleId="Heading5Char">
    <w:name w:val="Heading 5 Char"/>
    <w:basedOn w:val="DefaultParagraphFont"/>
    <w:link w:val="Heading5"/>
    <w:uiPriority w:val="9"/>
    <w:semiHidden/>
    <w:rsid w:val="0011146B"/>
    <w:rPr>
      <w:rFonts w:asciiTheme="majorHAnsi" w:eastAsiaTheme="majorEastAsia" w:hAnsiTheme="majorHAnsi" w:cstheme="majorBidi"/>
      <w:bCs/>
      <w:iCs/>
      <w:caps/>
      <w:color w:val="044C62" w:themeColor="accent2" w:themeShade="BF"/>
    </w:rPr>
  </w:style>
  <w:style w:type="character" w:customStyle="1" w:styleId="Heading6Char">
    <w:name w:val="Heading 6 Char"/>
    <w:basedOn w:val="DefaultParagraphFont"/>
    <w:link w:val="Heading6"/>
    <w:uiPriority w:val="9"/>
    <w:semiHidden/>
    <w:rsid w:val="0011146B"/>
    <w:rPr>
      <w:rFonts w:asciiTheme="majorHAnsi" w:eastAsiaTheme="majorEastAsia" w:hAnsiTheme="majorHAnsi" w:cstheme="majorBidi"/>
      <w:iCs/>
      <w:color w:val="044C62" w:themeColor="accent1" w:themeShade="BF"/>
    </w:rPr>
  </w:style>
  <w:style w:type="character" w:customStyle="1" w:styleId="Heading7Char">
    <w:name w:val="Heading 7 Char"/>
    <w:basedOn w:val="DefaultParagraphFont"/>
    <w:link w:val="Heading7"/>
    <w:uiPriority w:val="9"/>
    <w:semiHidden/>
    <w:rsid w:val="0011146B"/>
    <w:rPr>
      <w:rFonts w:asciiTheme="majorHAnsi" w:eastAsiaTheme="majorEastAsia" w:hAnsiTheme="majorHAnsi" w:cstheme="majorBidi"/>
      <w:iCs/>
      <w:color w:val="044C62" w:themeColor="accent2" w:themeShade="BF"/>
    </w:rPr>
  </w:style>
  <w:style w:type="character" w:customStyle="1" w:styleId="Heading8Char">
    <w:name w:val="Heading 8 Char"/>
    <w:basedOn w:val="DefaultParagraphFont"/>
    <w:link w:val="Heading8"/>
    <w:uiPriority w:val="9"/>
    <w:semiHidden/>
    <w:rsid w:val="0011146B"/>
    <w:rPr>
      <w:rFonts w:asciiTheme="majorHAnsi" w:eastAsiaTheme="majorEastAsia" w:hAnsiTheme="majorHAnsi" w:cstheme="majorBidi"/>
      <w:iCs/>
      <w:color w:val="066684" w:themeColor="accent1"/>
    </w:rPr>
  </w:style>
  <w:style w:type="character" w:customStyle="1" w:styleId="Heading9Char">
    <w:name w:val="Heading 9 Char"/>
    <w:basedOn w:val="DefaultParagraphFont"/>
    <w:link w:val="Heading9"/>
    <w:uiPriority w:val="9"/>
    <w:semiHidden/>
    <w:rsid w:val="0011146B"/>
    <w:rPr>
      <w:rFonts w:asciiTheme="majorHAnsi" w:eastAsiaTheme="majorEastAsia" w:hAnsiTheme="majorHAnsi" w:cstheme="majorBidi"/>
      <w:iCs/>
      <w:smallCaps/>
      <w:color w:val="066684" w:themeColor="accent2"/>
      <w:sz w:val="20"/>
      <w:szCs w:val="21"/>
    </w:rPr>
  </w:style>
  <w:style w:type="paragraph" w:styleId="Caption">
    <w:name w:val="caption"/>
    <w:basedOn w:val="Normal"/>
    <w:next w:val="Normal"/>
    <w:uiPriority w:val="35"/>
    <w:semiHidden/>
    <w:unhideWhenUsed/>
    <w:qFormat/>
    <w:rsid w:val="0011146B"/>
    <w:rPr>
      <w:b/>
      <w:bCs/>
      <w:color w:val="044C62" w:themeColor="accent2" w:themeShade="BF"/>
      <w:sz w:val="18"/>
      <w:szCs w:val="18"/>
    </w:rPr>
  </w:style>
  <w:style w:type="paragraph" w:styleId="Title">
    <w:name w:val="Title"/>
    <w:basedOn w:val="Normal"/>
    <w:next w:val="Normal"/>
    <w:link w:val="TitleChar"/>
    <w:uiPriority w:val="10"/>
    <w:qFormat/>
    <w:rsid w:val="0011146B"/>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11146B"/>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qFormat/>
    <w:rsid w:val="0011146B"/>
    <w:pPr>
      <w:spacing w:before="200" w:after="360" w:line="240" w:lineRule="auto"/>
    </w:pPr>
    <w:rPr>
      <w:rFonts w:asciiTheme="majorHAnsi" w:eastAsiaTheme="majorEastAsia" w:hAnsiTheme="majorHAnsi" w:cstheme="majorBidi"/>
      <w:color w:val="3F3F3F" w:themeColor="text2"/>
      <w:spacing w:val="20"/>
      <w:sz w:val="24"/>
      <w:szCs w:val="24"/>
    </w:rPr>
  </w:style>
  <w:style w:type="character" w:customStyle="1" w:styleId="SubtitleChar">
    <w:name w:val="Subtitle Char"/>
    <w:basedOn w:val="DefaultParagraphFont"/>
    <w:link w:val="Subtitle"/>
    <w:uiPriority w:val="11"/>
    <w:rsid w:val="0011146B"/>
    <w:rPr>
      <w:rFonts w:asciiTheme="majorHAnsi" w:eastAsiaTheme="majorEastAsia" w:hAnsiTheme="majorHAnsi" w:cstheme="majorBidi"/>
      <w:iCs/>
      <w:color w:val="3F3F3F" w:themeColor="text2"/>
      <w:spacing w:val="20"/>
      <w:sz w:val="24"/>
      <w:szCs w:val="24"/>
    </w:rPr>
  </w:style>
  <w:style w:type="character" w:styleId="Strong">
    <w:name w:val="Strong"/>
    <w:uiPriority w:val="22"/>
    <w:qFormat/>
    <w:rsid w:val="0011146B"/>
    <w:rPr>
      <w:b/>
      <w:bCs/>
      <w:spacing w:val="0"/>
    </w:rPr>
  </w:style>
  <w:style w:type="character" w:styleId="Emphasis">
    <w:name w:val="Emphasis"/>
    <w:uiPriority w:val="20"/>
    <w:qFormat/>
    <w:rsid w:val="0011146B"/>
    <w:rPr>
      <w:rFonts w:eastAsiaTheme="majorEastAsia" w:cstheme="majorBidi"/>
      <w:b/>
      <w:bCs/>
      <w:color w:val="044C62" w:themeColor="accent2" w:themeShade="BF"/>
      <w:bdr w:val="single" w:sz="18" w:space="0" w:color="E3DED1" w:themeColor="background2"/>
      <w:shd w:val="clear" w:color="auto" w:fill="E3DED1" w:themeFill="background2"/>
    </w:rPr>
  </w:style>
  <w:style w:type="paragraph" w:styleId="NoSpacing">
    <w:name w:val="No Spacing"/>
    <w:basedOn w:val="Normal"/>
    <w:link w:val="NoSpacingChar"/>
    <w:uiPriority w:val="1"/>
    <w:qFormat/>
    <w:rsid w:val="0011146B"/>
    <w:pPr>
      <w:spacing w:after="0" w:line="240" w:lineRule="auto"/>
    </w:pPr>
  </w:style>
  <w:style w:type="paragraph" w:styleId="Quote">
    <w:name w:val="Quote"/>
    <w:basedOn w:val="Normal"/>
    <w:next w:val="Normal"/>
    <w:link w:val="QuoteChar"/>
    <w:uiPriority w:val="29"/>
    <w:qFormat/>
    <w:rsid w:val="0011146B"/>
    <w:rPr>
      <w:b/>
      <w:i/>
      <w:color w:val="066684" w:themeColor="accent2"/>
      <w:sz w:val="24"/>
    </w:rPr>
  </w:style>
  <w:style w:type="character" w:customStyle="1" w:styleId="QuoteChar">
    <w:name w:val="Quote Char"/>
    <w:basedOn w:val="DefaultParagraphFont"/>
    <w:link w:val="Quote"/>
    <w:uiPriority w:val="29"/>
    <w:rsid w:val="0011146B"/>
    <w:rPr>
      <w:b/>
      <w:i/>
      <w:iCs/>
      <w:color w:val="066684" w:themeColor="accent2"/>
      <w:sz w:val="24"/>
      <w:szCs w:val="21"/>
    </w:rPr>
  </w:style>
  <w:style w:type="paragraph" w:styleId="IntenseQuote">
    <w:name w:val="Intense Quote"/>
    <w:basedOn w:val="Normal"/>
    <w:next w:val="Normal"/>
    <w:link w:val="IntenseQuoteChar"/>
    <w:uiPriority w:val="30"/>
    <w:qFormat/>
    <w:rsid w:val="0011146B"/>
    <w:pPr>
      <w:pBdr>
        <w:top w:val="dotted" w:sz="8" w:space="10" w:color="066684" w:themeColor="accent2"/>
        <w:bottom w:val="dotted" w:sz="8" w:space="10" w:color="066684" w:themeColor="accent2"/>
      </w:pBdr>
      <w:spacing w:line="300" w:lineRule="auto"/>
      <w:ind w:left="2160" w:right="2160"/>
      <w:jc w:val="center"/>
    </w:pPr>
    <w:rPr>
      <w:rFonts w:asciiTheme="majorHAnsi" w:eastAsiaTheme="majorEastAsia" w:hAnsiTheme="majorHAnsi" w:cstheme="majorBidi"/>
      <w:b/>
      <w:bCs/>
      <w:i/>
      <w:color w:val="066684" w:themeColor="accent2"/>
      <w:sz w:val="20"/>
      <w:szCs w:val="20"/>
    </w:rPr>
  </w:style>
  <w:style w:type="character" w:customStyle="1" w:styleId="IntenseQuoteChar">
    <w:name w:val="Intense Quote Char"/>
    <w:basedOn w:val="DefaultParagraphFont"/>
    <w:link w:val="IntenseQuote"/>
    <w:uiPriority w:val="30"/>
    <w:rsid w:val="0011146B"/>
    <w:rPr>
      <w:rFonts w:asciiTheme="majorHAnsi" w:eastAsiaTheme="majorEastAsia" w:hAnsiTheme="majorHAnsi" w:cstheme="majorBidi"/>
      <w:b/>
      <w:bCs/>
      <w:i/>
      <w:iCs/>
      <w:color w:val="066684" w:themeColor="accent2"/>
      <w:sz w:val="20"/>
      <w:szCs w:val="20"/>
    </w:rPr>
  </w:style>
  <w:style w:type="character" w:styleId="SubtleEmphasis">
    <w:name w:val="Subtle Emphasis"/>
    <w:uiPriority w:val="19"/>
    <w:qFormat/>
    <w:rsid w:val="0011146B"/>
    <w:rPr>
      <w:rFonts w:asciiTheme="majorHAnsi" w:eastAsiaTheme="majorEastAsia" w:hAnsiTheme="majorHAnsi" w:cstheme="majorBidi"/>
      <w:b/>
      <w:i/>
      <w:color w:val="066684" w:themeColor="accent1"/>
    </w:rPr>
  </w:style>
  <w:style w:type="character" w:styleId="IntenseEmphasis">
    <w:name w:val="Intense Emphasis"/>
    <w:uiPriority w:val="21"/>
    <w:qFormat/>
    <w:rsid w:val="0011146B"/>
    <w:rPr>
      <w:rFonts w:asciiTheme="majorHAnsi" w:eastAsiaTheme="majorEastAsia" w:hAnsiTheme="majorHAnsi" w:cstheme="majorBidi"/>
      <w:b/>
      <w:bCs/>
      <w:i/>
      <w:iCs/>
      <w:dstrike w:val="0"/>
      <w:color w:val="FFFFFF" w:themeColor="background1"/>
      <w:bdr w:val="single" w:sz="18" w:space="0" w:color="066684" w:themeColor="accent2"/>
      <w:shd w:val="clear" w:color="auto" w:fill="066684" w:themeFill="accent2"/>
      <w:vertAlign w:val="baseline"/>
    </w:rPr>
  </w:style>
  <w:style w:type="character" w:styleId="SubtleReference">
    <w:name w:val="Subtle Reference"/>
    <w:uiPriority w:val="31"/>
    <w:qFormat/>
    <w:rsid w:val="0011146B"/>
    <w:rPr>
      <w:i/>
      <w:iCs/>
      <w:smallCaps/>
      <w:color w:val="066684" w:themeColor="accent2"/>
      <w:u w:color="066684" w:themeColor="accent2"/>
    </w:rPr>
  </w:style>
  <w:style w:type="character" w:styleId="IntenseReference">
    <w:name w:val="Intense Reference"/>
    <w:uiPriority w:val="32"/>
    <w:qFormat/>
    <w:rsid w:val="0011146B"/>
    <w:rPr>
      <w:b/>
      <w:bCs/>
      <w:i/>
      <w:iCs/>
      <w:smallCaps/>
      <w:color w:val="066684" w:themeColor="accent2"/>
      <w:u w:color="066684" w:themeColor="accent2"/>
    </w:rPr>
  </w:style>
  <w:style w:type="character" w:styleId="BookTitle">
    <w:name w:val="Book Title"/>
    <w:uiPriority w:val="33"/>
    <w:qFormat/>
    <w:rsid w:val="0011146B"/>
    <w:rPr>
      <w:rFonts w:asciiTheme="majorHAnsi" w:eastAsiaTheme="majorEastAsia" w:hAnsiTheme="majorHAnsi" w:cstheme="majorBidi"/>
      <w:b/>
      <w:bCs/>
      <w:smallCaps/>
      <w:color w:val="066684" w:themeColor="accent2"/>
      <w:u w:val="single"/>
    </w:rPr>
  </w:style>
  <w:style w:type="paragraph" w:styleId="TOCHeading">
    <w:name w:val="TOC Heading"/>
    <w:basedOn w:val="Heading1"/>
    <w:next w:val="Normal"/>
    <w:uiPriority w:val="39"/>
    <w:semiHidden/>
    <w:unhideWhenUsed/>
    <w:qFormat/>
    <w:rsid w:val="0011146B"/>
    <w:pPr>
      <w:outlineLvl w:val="9"/>
    </w:pPr>
  </w:style>
  <w:style w:type="character" w:customStyle="1" w:styleId="NoSpacingChar">
    <w:name w:val="No Spacing Char"/>
    <w:basedOn w:val="DefaultParagraphFont"/>
    <w:link w:val="NoSpacing"/>
    <w:uiPriority w:val="1"/>
    <w:rsid w:val="0011146B"/>
    <w:rPr>
      <w:iCs/>
      <w:sz w:val="21"/>
      <w:szCs w:val="21"/>
    </w:rPr>
  </w:style>
  <w:style w:type="paragraph" w:customStyle="1" w:styleId="PersonalName">
    <w:name w:val="Personal Name"/>
    <w:basedOn w:val="Title"/>
    <w:rsid w:val="0011146B"/>
    <w:rPr>
      <w:b w:val="0"/>
      <w:caps/>
      <w:color w:val="000000"/>
      <w:sz w:val="28"/>
      <w:szCs w:val="28"/>
    </w:rPr>
  </w:style>
  <w:style w:type="paragraph" w:styleId="Header">
    <w:name w:val="header"/>
    <w:basedOn w:val="Normal"/>
    <w:link w:val="HeaderChar"/>
    <w:uiPriority w:val="99"/>
    <w:unhideWhenUsed/>
    <w:rsid w:val="00C526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26F7"/>
    <w:rPr>
      <w:iCs/>
      <w:sz w:val="21"/>
      <w:szCs w:val="21"/>
    </w:rPr>
  </w:style>
  <w:style w:type="paragraph" w:styleId="Footer">
    <w:name w:val="footer"/>
    <w:basedOn w:val="Normal"/>
    <w:link w:val="FooterChar"/>
    <w:uiPriority w:val="99"/>
    <w:unhideWhenUsed/>
    <w:rsid w:val="00C526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26F7"/>
    <w:rPr>
      <w:iCs/>
      <w:sz w:val="21"/>
      <w:szCs w:val="21"/>
    </w:rPr>
  </w:style>
  <w:style w:type="character" w:styleId="FollowedHyperlink">
    <w:name w:val="FollowedHyperlink"/>
    <w:basedOn w:val="DefaultParagraphFont"/>
    <w:uiPriority w:val="99"/>
    <w:semiHidden/>
    <w:unhideWhenUsed/>
    <w:rsid w:val="0006180B"/>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470058">
      <w:bodyDiv w:val="1"/>
      <w:marLeft w:val="0"/>
      <w:marRight w:val="0"/>
      <w:marTop w:val="0"/>
      <w:marBottom w:val="0"/>
      <w:divBdr>
        <w:top w:val="none" w:sz="0" w:space="0" w:color="auto"/>
        <w:left w:val="none" w:sz="0" w:space="0" w:color="auto"/>
        <w:bottom w:val="none" w:sz="0" w:space="0" w:color="auto"/>
        <w:right w:val="none" w:sz="0" w:space="0" w:color="auto"/>
      </w:divBdr>
    </w:div>
    <w:div w:id="1635915357">
      <w:bodyDiv w:val="1"/>
      <w:marLeft w:val="0"/>
      <w:marRight w:val="0"/>
      <w:marTop w:val="0"/>
      <w:marBottom w:val="0"/>
      <w:divBdr>
        <w:top w:val="none" w:sz="0" w:space="0" w:color="auto"/>
        <w:left w:val="none" w:sz="0" w:space="0" w:color="auto"/>
        <w:bottom w:val="none" w:sz="0" w:space="0" w:color="auto"/>
        <w:right w:val="none" w:sz="0" w:space="0" w:color="auto"/>
      </w:divBdr>
    </w:div>
    <w:div w:id="189438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lic.tableau.com/views/IowaSalesConsuptionDashboard/Dashboard?:language=en-US&amp;publish=yes&amp;:display_count=n&amp;:origin=viz_share_link" TargetMode="External"/><Relationship Id="rId18" Type="http://schemas.openxmlformats.org/officeDocument/2006/relationships/image" Target="media/image4.png"/><Relationship Id="rId26" Type="http://schemas.openxmlformats.org/officeDocument/2006/relationships/hyperlink" Target="https://public.tableau.com/views/IowaSalesConsuptionDashboard/Dashboard?:language=en-US&amp;publish=yes&amp;:display_count=n&amp;:origin=viz_share_link"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youtube.com/watch?v=nEKHHHHwNPo" TargetMode="External"/><Relationship Id="rId17" Type="http://schemas.openxmlformats.org/officeDocument/2006/relationships/image" Target="media/image3.png"/><Relationship Id="rId25" Type="http://schemas.openxmlformats.org/officeDocument/2006/relationships/hyperlink" Target="https://www.youtube.com/watch?v=dnVKc1M60-Q"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ata.iowa.gov/Sales-Distribution/Iowa-Liquor-Sales/m3tr-qhgy" TargetMode="External"/><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hubhamRaiGit/iowa-state-liquor-sales-dashboard" TargetMode="External"/><Relationship Id="rId24" Type="http://schemas.openxmlformats.org/officeDocument/2006/relationships/hyperlink" Target="https://www.tableau.com/learn/whitepapers/tableau-visual-guidebook"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youtube.com/watch?v=nEKHHHHwNPo" TargetMode="External"/><Relationship Id="rId23" Type="http://schemas.openxmlformats.org/officeDocument/2006/relationships/hyperlink" Target="https://public.tableau.com/app/profile/shubham.rai7724/viz/IowaSalesConsuptionDashboard/Dashboard?publish=yes" TargetMode="External"/><Relationship Id="rId28" Type="http://schemas.openxmlformats.org/officeDocument/2006/relationships/hyperlink" Target="https://www.youtube.com/watch?v=nEKHHHHwNPo" TargetMode="External"/><Relationship Id="rId10" Type="http://schemas.openxmlformats.org/officeDocument/2006/relationships/hyperlink" Target="https://public.tableau.com/views/IowaSalesConsuptionDashboard/Dashboard?:language=en-US&amp;publish=yes&amp;:display_count=n&amp;:origin=viz_share_link" TargetMode="External"/><Relationship Id="rId19" Type="http://schemas.openxmlformats.org/officeDocument/2006/relationships/image" Target="media/image5.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ShubhamRaiGit/iowa-state-liquor-sales-dashboard" TargetMode="External"/><Relationship Id="rId22" Type="http://schemas.openxmlformats.org/officeDocument/2006/relationships/image" Target="media/image8.png"/><Relationship Id="rId27" Type="http://schemas.openxmlformats.org/officeDocument/2006/relationships/hyperlink" Target="https://github.com/ShubhamRaiGit/iowa-state-liquor-sales-dashboard" TargetMode="External"/><Relationship Id="rId30" Type="http://schemas.openxmlformats.org/officeDocument/2006/relationships/footer" Target="footer1.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Custom 11">
      <a:dk1>
        <a:srgbClr val="3F3F3F"/>
      </a:dk1>
      <a:lt1>
        <a:sysClr val="window" lastClr="FFFFFF"/>
      </a:lt1>
      <a:dk2>
        <a:srgbClr val="3F3F3F"/>
      </a:dk2>
      <a:lt2>
        <a:srgbClr val="E3DED1"/>
      </a:lt2>
      <a:accent1>
        <a:srgbClr val="066684"/>
      </a:accent1>
      <a:accent2>
        <a:srgbClr val="066684"/>
      </a:accent2>
      <a:accent3>
        <a:srgbClr val="066684"/>
      </a:accent3>
      <a:accent4>
        <a:srgbClr val="029676"/>
      </a:accent4>
      <a:accent5>
        <a:srgbClr val="4AB5C4"/>
      </a:accent5>
      <a:accent6>
        <a:srgbClr val="0989B1"/>
      </a:accent6>
      <a:hlink>
        <a:srgbClr val="044C63"/>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1-1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8</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MV Assignment</vt:lpstr>
    </vt:vector>
  </TitlesOfParts>
  <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V Assignment</dc:title>
  <dc:subject/>
  <dc:creator>Sarthak Bhagwat Taru</dc:creator>
  <cp:keywords/>
  <dc:description/>
  <cp:lastModifiedBy>Shubham Rai</cp:lastModifiedBy>
  <cp:revision>42</cp:revision>
  <cp:lastPrinted>2021-11-24T19:33:00Z</cp:lastPrinted>
  <dcterms:created xsi:type="dcterms:W3CDTF">2021-11-18T21:46:00Z</dcterms:created>
  <dcterms:modified xsi:type="dcterms:W3CDTF">2021-11-26T01:05:00Z</dcterms:modified>
</cp:coreProperties>
</file>